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7E2E9" w14:textId="07B6697B" w:rsidR="007E00E4" w:rsidRDefault="007E00E4" w:rsidP="007E00E4">
      <w:pPr>
        <w:jc w:val="center"/>
        <w:rPr>
          <w:rFonts w:asciiTheme="minorHAnsi" w:hAnsiTheme="minorHAnsi" w:cs="Arial"/>
          <w:b/>
        </w:rPr>
      </w:pPr>
      <w:r w:rsidRPr="00A44DFA">
        <w:rPr>
          <w:rFonts w:asciiTheme="minorHAnsi" w:hAnsiTheme="minorHAnsi" w:cs="Arial"/>
          <w:b/>
          <w:sz w:val="28"/>
          <w:szCs w:val="28"/>
        </w:rPr>
        <w:t>Agenda</w:t>
      </w:r>
      <w:r>
        <w:rPr>
          <w:rFonts w:asciiTheme="minorHAnsi" w:hAnsiTheme="minorHAnsi" w:cs="Arial"/>
          <w:b/>
          <w:sz w:val="28"/>
          <w:szCs w:val="28"/>
        </w:rPr>
        <w:t xml:space="preserve"> | </w:t>
      </w:r>
      <w:r>
        <w:rPr>
          <w:rFonts w:asciiTheme="minorHAnsi" w:hAnsiTheme="minorHAnsi" w:cs="Arial"/>
          <w:b/>
        </w:rPr>
        <w:t xml:space="preserve">Thursday, </w:t>
      </w:r>
      <w:r w:rsidR="0038606E">
        <w:rPr>
          <w:rFonts w:asciiTheme="minorHAnsi" w:hAnsiTheme="minorHAnsi" w:cs="Arial"/>
          <w:b/>
        </w:rPr>
        <w:t>June 15</w:t>
      </w:r>
      <w:r w:rsidR="000D3BDF">
        <w:rPr>
          <w:rFonts w:asciiTheme="minorHAnsi" w:hAnsiTheme="minorHAnsi" w:cs="Arial"/>
          <w:b/>
        </w:rPr>
        <w:t>, 2023</w:t>
      </w:r>
    </w:p>
    <w:p w14:paraId="4AF8D1E5" w14:textId="227954C3" w:rsidR="007E00E4" w:rsidRDefault="007E00E4" w:rsidP="007E00E4">
      <w:pPr>
        <w:jc w:val="center"/>
        <w:rPr>
          <w:rFonts w:asciiTheme="minorHAnsi" w:hAnsiTheme="minorHAnsi" w:cs="Arial"/>
          <w:b/>
        </w:rPr>
      </w:pPr>
      <w:r w:rsidRPr="00C651E1">
        <w:rPr>
          <w:rFonts w:asciiTheme="minorHAnsi" w:hAnsiTheme="minorHAnsi" w:cs="Arial"/>
          <w:b/>
          <w:sz w:val="28"/>
          <w:szCs w:val="28"/>
        </w:rPr>
        <w:t>Theme</w:t>
      </w:r>
      <w:r>
        <w:rPr>
          <w:rFonts w:asciiTheme="minorHAnsi" w:hAnsiTheme="minorHAnsi" w:cs="Arial"/>
          <w:b/>
        </w:rPr>
        <w:t xml:space="preserve"> </w:t>
      </w:r>
      <w:r>
        <w:rPr>
          <w:rFonts w:asciiTheme="minorHAnsi" w:hAnsiTheme="minorHAnsi" w:cs="Arial"/>
          <w:b/>
          <w:sz w:val="28"/>
          <w:szCs w:val="28"/>
        </w:rPr>
        <w:t xml:space="preserve">| </w:t>
      </w:r>
      <w:r w:rsidR="0038606E">
        <w:rPr>
          <w:rFonts w:asciiTheme="minorHAnsi" w:hAnsiTheme="minorHAnsi" w:cs="Arial"/>
          <w:b/>
          <w:sz w:val="28"/>
          <w:szCs w:val="28"/>
        </w:rPr>
        <w:t>Level Up</w:t>
      </w:r>
      <w:r w:rsidR="004F0366">
        <w:rPr>
          <w:rFonts w:asciiTheme="minorHAnsi" w:hAnsiTheme="minorHAnsi" w:cs="Arial"/>
          <w:b/>
          <w:sz w:val="28"/>
          <w:szCs w:val="28"/>
        </w:rPr>
        <w:t xml:space="preserve"> </w:t>
      </w:r>
      <w:r w:rsidR="000F22AD">
        <w:rPr>
          <w:rFonts w:asciiTheme="minorHAnsi" w:hAnsiTheme="minorHAnsi" w:cs="Arial"/>
          <w:b/>
          <w:sz w:val="28"/>
          <w:szCs w:val="28"/>
        </w:rPr>
        <w:t xml:space="preserve">| </w:t>
      </w:r>
      <w:r w:rsidR="000F22AD">
        <w:rPr>
          <w:rFonts w:asciiTheme="minorHAnsi" w:hAnsiTheme="minorHAnsi" w:cs="Arial"/>
          <w:b/>
        </w:rPr>
        <w:t>#</w:t>
      </w:r>
      <w:r w:rsidR="0038606E">
        <w:rPr>
          <w:rFonts w:asciiTheme="minorHAnsi" w:hAnsiTheme="minorHAnsi" w:cs="Arial"/>
          <w:b/>
        </w:rPr>
        <w:t>WeGotTheRiTEGame</w:t>
      </w:r>
    </w:p>
    <w:p w14:paraId="6732915B" w14:textId="77777777" w:rsidR="00965AF3" w:rsidRDefault="00965AF3" w:rsidP="00965AF3">
      <w:pPr>
        <w:rPr>
          <w:sz w:val="22"/>
          <w:szCs w:val="22"/>
        </w:rPr>
      </w:pPr>
    </w:p>
    <w:tbl>
      <w:tblPr>
        <w:tblW w:w="100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45"/>
        <w:gridCol w:w="3600"/>
        <w:gridCol w:w="4234"/>
      </w:tblGrid>
      <w:tr w:rsidR="00965AF3" w14:paraId="2813D671" w14:textId="77777777" w:rsidTr="0029475B">
        <w:trPr>
          <w:trHeight w:val="108"/>
          <w:jc w:val="center"/>
        </w:trPr>
        <w:tc>
          <w:tcPr>
            <w:tcW w:w="2245" w:type="dxa"/>
            <w:shd w:val="clear" w:color="auto" w:fill="771B6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FF44F3" w14:textId="77777777" w:rsidR="00965AF3" w:rsidRDefault="00965AF3">
            <w:pPr>
              <w:spacing w:line="252" w:lineRule="auto"/>
              <w:rPr>
                <w:b/>
                <w:bCs/>
                <w:color w:val="FFFFFF"/>
                <w:sz w:val="20"/>
                <w:szCs w:val="20"/>
              </w:rPr>
            </w:pPr>
            <w:r>
              <w:rPr>
                <w:b/>
                <w:bCs/>
                <w:color w:val="FFFFFF"/>
                <w:sz w:val="20"/>
                <w:szCs w:val="20"/>
              </w:rPr>
              <w:t xml:space="preserve">                 Time                 </w:t>
            </w:r>
          </w:p>
        </w:tc>
        <w:tc>
          <w:tcPr>
            <w:tcW w:w="3600" w:type="dxa"/>
            <w:shd w:val="clear" w:color="auto" w:fill="771B6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04DF8A" w14:textId="77777777" w:rsidR="00965AF3" w:rsidRDefault="00965AF3">
            <w:pPr>
              <w:spacing w:line="252" w:lineRule="auto"/>
              <w:jc w:val="center"/>
              <w:rPr>
                <w:b/>
                <w:bCs/>
                <w:color w:val="FFFFFF"/>
                <w:sz w:val="20"/>
                <w:szCs w:val="20"/>
              </w:rPr>
            </w:pPr>
            <w:r>
              <w:rPr>
                <w:b/>
                <w:bCs/>
                <w:color w:val="FFFFFF"/>
                <w:sz w:val="20"/>
                <w:szCs w:val="20"/>
              </w:rPr>
              <w:t>Session</w:t>
            </w:r>
          </w:p>
        </w:tc>
        <w:tc>
          <w:tcPr>
            <w:tcW w:w="4234" w:type="dxa"/>
            <w:shd w:val="clear" w:color="auto" w:fill="771B6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0092FD" w14:textId="77777777" w:rsidR="00965AF3" w:rsidRDefault="00965AF3">
            <w:pPr>
              <w:spacing w:line="252" w:lineRule="auto"/>
              <w:ind w:left="518" w:hanging="518"/>
              <w:jc w:val="center"/>
              <w:rPr>
                <w:b/>
                <w:bCs/>
                <w:color w:val="FFFFFF"/>
                <w:sz w:val="20"/>
                <w:szCs w:val="20"/>
              </w:rPr>
            </w:pPr>
            <w:r>
              <w:rPr>
                <w:b/>
                <w:bCs/>
                <w:color w:val="FFFFFF"/>
                <w:sz w:val="20"/>
                <w:szCs w:val="20"/>
              </w:rPr>
              <w:t>Presenter</w:t>
            </w:r>
          </w:p>
        </w:tc>
      </w:tr>
      <w:tr w:rsidR="00965AF3" w14:paraId="69A0C0E6" w14:textId="77777777" w:rsidTr="0029475B">
        <w:trPr>
          <w:trHeight w:val="935"/>
          <w:jc w:val="center"/>
        </w:trPr>
        <w:tc>
          <w:tcPr>
            <w:tcW w:w="22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16816C" w14:textId="13A4FE41" w:rsidR="00965AF3" w:rsidRPr="00C84817" w:rsidRDefault="00965AF3" w:rsidP="00C84817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>9:</w:t>
            </w:r>
            <w:r w:rsidR="00F25AB3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 xml:space="preserve">0 a.m. – </w:t>
            </w:r>
            <w:r w:rsidR="00066159">
              <w:rPr>
                <w:rFonts w:asciiTheme="minorHAnsi" w:hAnsiTheme="minorHAnsi" w:cstheme="minorHAnsi"/>
                <w:sz w:val="20"/>
                <w:szCs w:val="20"/>
              </w:rPr>
              <w:t>9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F25AB3">
              <w:rPr>
                <w:rFonts w:asciiTheme="minorHAnsi" w:hAnsiTheme="minorHAnsi" w:cstheme="minorHAnsi"/>
                <w:sz w:val="20"/>
                <w:szCs w:val="20"/>
              </w:rPr>
              <w:t>30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 xml:space="preserve"> a.m.</w:t>
            </w:r>
          </w:p>
        </w:tc>
        <w:tc>
          <w:tcPr>
            <w:tcW w:w="36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3C778B" w14:textId="653B3E77" w:rsidR="00514BA4" w:rsidRPr="00C84817" w:rsidRDefault="000C0EE6" w:rsidP="00514BA4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elcome</w:t>
            </w:r>
            <w:r w:rsidR="00514BA4">
              <w:rPr>
                <w:rFonts w:asciiTheme="minorHAnsi" w:hAnsiTheme="minorHAnsi" w:cstheme="minorHAnsi"/>
                <w:sz w:val="20"/>
                <w:szCs w:val="20"/>
              </w:rPr>
              <w:t xml:space="preserve"> and </w:t>
            </w:r>
            <w:r w:rsidR="009D0E90">
              <w:rPr>
                <w:rFonts w:asciiTheme="minorHAnsi" w:hAnsiTheme="minorHAnsi" w:cstheme="minorHAnsi"/>
                <w:sz w:val="20"/>
                <w:szCs w:val="20"/>
              </w:rPr>
              <w:t>Wins</w:t>
            </w:r>
          </w:p>
          <w:p w14:paraId="266FD3F1" w14:textId="30273FF5" w:rsidR="00F25AB3" w:rsidRPr="00C84817" w:rsidRDefault="00F25AB3" w:rsidP="009B5B89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088C85" w14:textId="33F8EA3A" w:rsidR="005528E5" w:rsidRPr="00E5783B" w:rsidRDefault="005528E5" w:rsidP="005528E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5783B">
              <w:rPr>
                <w:rFonts w:asciiTheme="minorHAnsi" w:hAnsiTheme="minorHAnsi" w:cstheme="minorHAnsi"/>
                <w:sz w:val="20"/>
                <w:szCs w:val="20"/>
              </w:rPr>
              <w:t>Sandy Rader</w:t>
            </w:r>
          </w:p>
          <w:p w14:paraId="2EB96979" w14:textId="77777777" w:rsidR="003244D3" w:rsidRDefault="005528E5" w:rsidP="005528E5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5783B">
              <w:rPr>
                <w:rFonts w:asciiTheme="minorHAnsi" w:hAnsiTheme="minorHAnsi" w:cstheme="minorHAnsi"/>
                <w:sz w:val="20"/>
                <w:szCs w:val="20"/>
              </w:rPr>
              <w:t>Executive Champion,</w:t>
            </w:r>
          </w:p>
          <w:p w14:paraId="69291F40" w14:textId="77A9233A" w:rsidR="00965AF3" w:rsidRPr="00C84817" w:rsidRDefault="005528E5" w:rsidP="005528E5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5783B">
              <w:rPr>
                <w:rFonts w:asciiTheme="minorHAnsi" w:hAnsiTheme="minorHAnsi" w:cstheme="minorHAnsi"/>
                <w:sz w:val="20"/>
                <w:szCs w:val="20"/>
              </w:rPr>
              <w:t>The UPMC Experience</w:t>
            </w:r>
          </w:p>
        </w:tc>
      </w:tr>
      <w:tr w:rsidR="00965AF3" w14:paraId="4654434D" w14:textId="77777777" w:rsidTr="0029475B">
        <w:trPr>
          <w:trHeight w:val="962"/>
          <w:jc w:val="center"/>
        </w:trPr>
        <w:tc>
          <w:tcPr>
            <w:tcW w:w="22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1531E9" w14:textId="7184F996" w:rsidR="00965AF3" w:rsidRPr="00C84817" w:rsidRDefault="00066159" w:rsidP="45EA65B5">
            <w:pPr>
              <w:ind w:left="518" w:hanging="518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42EA86">
              <w:rPr>
                <w:rFonts w:asciiTheme="minorHAnsi" w:hAnsiTheme="minorHAnsi" w:cstheme="minorBidi"/>
                <w:sz w:val="20"/>
                <w:szCs w:val="20"/>
              </w:rPr>
              <w:t>9</w:t>
            </w:r>
            <w:r w:rsidR="00965AF3" w:rsidRPr="0042EA86">
              <w:rPr>
                <w:rFonts w:asciiTheme="minorHAnsi" w:hAnsiTheme="minorHAnsi" w:cstheme="minorBidi"/>
                <w:sz w:val="20"/>
                <w:szCs w:val="20"/>
              </w:rPr>
              <w:t>:</w:t>
            </w:r>
            <w:r w:rsidR="00F25AB3" w:rsidRPr="0042EA86">
              <w:rPr>
                <w:rFonts w:asciiTheme="minorHAnsi" w:hAnsiTheme="minorHAnsi" w:cstheme="minorBidi"/>
                <w:sz w:val="20"/>
                <w:szCs w:val="20"/>
              </w:rPr>
              <w:t>30</w:t>
            </w:r>
            <w:r w:rsidR="00965AF3" w:rsidRPr="0042EA86">
              <w:rPr>
                <w:rFonts w:asciiTheme="minorHAnsi" w:hAnsiTheme="minorHAnsi" w:cstheme="minorBidi"/>
                <w:sz w:val="20"/>
                <w:szCs w:val="20"/>
              </w:rPr>
              <w:t xml:space="preserve"> a.m. – </w:t>
            </w:r>
            <w:r w:rsidR="0B28F041" w:rsidRPr="0042EA86">
              <w:rPr>
                <w:rFonts w:asciiTheme="minorHAnsi" w:hAnsiTheme="minorHAnsi" w:cstheme="minorBidi"/>
                <w:sz w:val="20"/>
                <w:szCs w:val="20"/>
              </w:rPr>
              <w:t>10:15</w:t>
            </w:r>
            <w:r w:rsidR="00965AF3" w:rsidRPr="0042EA86">
              <w:rPr>
                <w:rFonts w:asciiTheme="minorHAnsi" w:hAnsiTheme="minorHAnsi" w:cstheme="minorBidi"/>
                <w:sz w:val="20"/>
                <w:szCs w:val="20"/>
              </w:rPr>
              <w:t xml:space="preserve"> a.m.</w:t>
            </w:r>
          </w:p>
        </w:tc>
        <w:tc>
          <w:tcPr>
            <w:tcW w:w="36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75B5C2" w14:textId="1192C2C7" w:rsidR="00514BA4" w:rsidRPr="00BC0745" w:rsidRDefault="00514BA4" w:rsidP="00514BA4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pening </w:t>
            </w:r>
            <w:r w:rsidRPr="00514BA4">
              <w:rPr>
                <w:rFonts w:asciiTheme="minorHAnsi" w:hAnsiTheme="minorHAnsi" w:cstheme="minorHAnsi"/>
                <w:sz w:val="20"/>
                <w:szCs w:val="20"/>
              </w:rPr>
              <w:t>Remarks</w:t>
            </w:r>
          </w:p>
          <w:p w14:paraId="6328A93C" w14:textId="1DE3EBFA" w:rsidR="006F12EE" w:rsidRPr="00514BA4" w:rsidRDefault="006F12EE" w:rsidP="00514BA4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D7C2EA" w14:textId="77777777" w:rsidR="001A70E3" w:rsidRDefault="001A70E3" w:rsidP="00060F6D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eslie</w:t>
            </w:r>
            <w:r w:rsidR="00254B13">
              <w:rPr>
                <w:rFonts w:asciiTheme="minorHAnsi" w:hAnsiTheme="minorHAnsi" w:cstheme="minorHAnsi"/>
                <w:sz w:val="20"/>
                <w:szCs w:val="20"/>
              </w:rPr>
              <w:t xml:space="preserve"> Davis</w:t>
            </w:r>
          </w:p>
          <w:p w14:paraId="28CC7293" w14:textId="289A5284" w:rsidR="00514A2C" w:rsidRPr="00C84817" w:rsidRDefault="00514A2C" w:rsidP="00060F6D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resident</w:t>
            </w:r>
            <w:r w:rsidR="00786696">
              <w:rPr>
                <w:rFonts w:asciiTheme="minorHAnsi" w:hAnsiTheme="minorHAnsi" w:cstheme="minorHAnsi"/>
                <w:sz w:val="20"/>
                <w:szCs w:val="20"/>
              </w:rPr>
              <w:t xml:space="preserve"> and CE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UPMC</w:t>
            </w:r>
          </w:p>
        </w:tc>
      </w:tr>
      <w:tr w:rsidR="00060F6D" w14:paraId="67DACBE6" w14:textId="77777777" w:rsidTr="0029475B">
        <w:trPr>
          <w:trHeight w:val="962"/>
          <w:jc w:val="center"/>
        </w:trPr>
        <w:tc>
          <w:tcPr>
            <w:tcW w:w="22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CAC62" w14:textId="45255CD1" w:rsidR="00060F6D" w:rsidRDefault="00060F6D" w:rsidP="0042EA86">
            <w:pPr>
              <w:ind w:left="518" w:hanging="518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42EA86">
              <w:rPr>
                <w:rFonts w:asciiTheme="minorHAnsi" w:hAnsiTheme="minorHAnsi" w:cstheme="minorBidi"/>
                <w:sz w:val="20"/>
                <w:szCs w:val="20"/>
              </w:rPr>
              <w:t>10:</w:t>
            </w:r>
            <w:r w:rsidR="73FA1AE5" w:rsidRPr="0042EA86">
              <w:rPr>
                <w:rFonts w:asciiTheme="minorHAnsi" w:hAnsiTheme="minorHAnsi" w:cstheme="minorBidi"/>
                <w:sz w:val="20"/>
                <w:szCs w:val="20"/>
              </w:rPr>
              <w:t>15</w:t>
            </w:r>
            <w:r w:rsidRPr="0042EA86">
              <w:rPr>
                <w:rFonts w:asciiTheme="minorHAnsi" w:hAnsiTheme="minorHAnsi" w:cstheme="minorBidi"/>
                <w:sz w:val="20"/>
                <w:szCs w:val="20"/>
              </w:rPr>
              <w:t xml:space="preserve"> a.m. – 1</w:t>
            </w:r>
            <w:r w:rsidR="001B04A9">
              <w:rPr>
                <w:rFonts w:asciiTheme="minorHAnsi" w:hAnsiTheme="minorHAnsi" w:cstheme="minorBidi"/>
                <w:sz w:val="20"/>
                <w:szCs w:val="20"/>
              </w:rPr>
              <w:t>1:00</w:t>
            </w:r>
            <w:r w:rsidRPr="0042EA86">
              <w:rPr>
                <w:rFonts w:asciiTheme="minorHAnsi" w:hAnsiTheme="minorHAnsi" w:cstheme="minorBidi"/>
                <w:sz w:val="20"/>
                <w:szCs w:val="20"/>
              </w:rPr>
              <w:t xml:space="preserve"> a.m.</w:t>
            </w:r>
          </w:p>
        </w:tc>
        <w:tc>
          <w:tcPr>
            <w:tcW w:w="36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BDF6DD" w14:textId="0A0F641B" w:rsidR="00454A90" w:rsidRPr="00514BA4" w:rsidRDefault="00514BA4" w:rsidP="00514BA4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Introductory </w:t>
            </w:r>
            <w:r w:rsidRPr="00514BA4">
              <w:rPr>
                <w:rFonts w:asciiTheme="minorHAnsi" w:hAnsiTheme="minorHAnsi" w:cstheme="minorHAnsi"/>
                <w:sz w:val="20"/>
                <w:szCs w:val="20"/>
              </w:rPr>
              <w:t>Remarks and</w:t>
            </w:r>
            <w:r w:rsidR="00FF6068" w:rsidRPr="00514BA4">
              <w:rPr>
                <w:rFonts w:asciiTheme="minorHAnsi" w:hAnsiTheme="minorHAnsi" w:cstheme="minorHAnsi"/>
                <w:sz w:val="20"/>
                <w:szCs w:val="20"/>
              </w:rPr>
              <w:t xml:space="preserve"> Q&amp;A</w:t>
            </w:r>
          </w:p>
        </w:tc>
        <w:tc>
          <w:tcPr>
            <w:tcW w:w="42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F20E2" w14:textId="5C903F1C" w:rsidR="00060F6D" w:rsidRDefault="00060F6D" w:rsidP="001A70E3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Joel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Yuhas</w:t>
            </w:r>
            <w:proofErr w:type="spellEnd"/>
          </w:p>
          <w:p w14:paraId="24D20EC8" w14:textId="15823D57" w:rsidR="00973A83" w:rsidRDefault="00973A83" w:rsidP="001A70E3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xecutive Vice President, UPMC</w:t>
            </w:r>
          </w:p>
          <w:p w14:paraId="528629E8" w14:textId="77777777" w:rsidR="00973A83" w:rsidRDefault="00514A2C" w:rsidP="001A70E3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resident, UPMC</w:t>
            </w:r>
            <w:r w:rsidR="00973A83">
              <w:rPr>
                <w:rFonts w:asciiTheme="minorHAnsi" w:hAnsiTheme="minorHAnsi" w:cstheme="minorHAnsi"/>
                <w:sz w:val="20"/>
                <w:szCs w:val="20"/>
              </w:rPr>
              <w:t xml:space="preserve"> Hospitals,</w:t>
            </w:r>
          </w:p>
          <w:p w14:paraId="35B47AE1" w14:textId="51FC2E39" w:rsidR="00514A2C" w:rsidRDefault="00514A2C" w:rsidP="001A70E3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ealth Services Division</w:t>
            </w:r>
          </w:p>
        </w:tc>
      </w:tr>
      <w:tr w:rsidR="008D2FEC" w14:paraId="32333910" w14:textId="77777777" w:rsidTr="00F013B1">
        <w:trPr>
          <w:trHeight w:val="301"/>
          <w:jc w:val="center"/>
        </w:trPr>
        <w:tc>
          <w:tcPr>
            <w:tcW w:w="2245" w:type="dxa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5342C" w14:textId="224875C6" w:rsidR="008D2FEC" w:rsidRPr="00C84817" w:rsidRDefault="1A19E76A" w:rsidP="0042EA86">
            <w:pPr>
              <w:ind w:left="518" w:hanging="518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42EA86">
              <w:rPr>
                <w:rFonts w:asciiTheme="minorHAnsi" w:hAnsiTheme="minorHAnsi" w:cstheme="minorBidi"/>
                <w:sz w:val="20"/>
                <w:szCs w:val="20"/>
              </w:rPr>
              <w:t>11</w:t>
            </w:r>
            <w:r w:rsidR="008D2FEC" w:rsidRPr="0042EA86">
              <w:rPr>
                <w:rFonts w:asciiTheme="minorHAnsi" w:hAnsiTheme="minorHAnsi" w:cstheme="minorBidi"/>
                <w:sz w:val="20"/>
                <w:szCs w:val="20"/>
              </w:rPr>
              <w:t>:</w:t>
            </w:r>
            <w:r w:rsidR="004D6535">
              <w:rPr>
                <w:rFonts w:asciiTheme="minorHAnsi" w:hAnsiTheme="minorHAnsi" w:cstheme="minorBidi"/>
                <w:sz w:val="20"/>
                <w:szCs w:val="20"/>
              </w:rPr>
              <w:t>00</w:t>
            </w:r>
            <w:r w:rsidR="008D2FEC" w:rsidRPr="0042EA86">
              <w:rPr>
                <w:rFonts w:asciiTheme="minorHAnsi" w:hAnsiTheme="minorHAnsi" w:cstheme="minorBidi"/>
                <w:sz w:val="20"/>
                <w:szCs w:val="20"/>
              </w:rPr>
              <w:t xml:space="preserve"> a.m. – 1</w:t>
            </w:r>
            <w:r w:rsidR="00A030B1" w:rsidRPr="0042EA86">
              <w:rPr>
                <w:rFonts w:asciiTheme="minorHAnsi" w:hAnsiTheme="minorHAnsi" w:cstheme="minorBidi"/>
                <w:sz w:val="20"/>
                <w:szCs w:val="20"/>
              </w:rPr>
              <w:t>1</w:t>
            </w:r>
            <w:r w:rsidR="008D2FEC" w:rsidRPr="0042EA86">
              <w:rPr>
                <w:rFonts w:asciiTheme="minorHAnsi" w:hAnsiTheme="minorHAnsi" w:cstheme="minorBidi"/>
                <w:sz w:val="20"/>
                <w:szCs w:val="20"/>
              </w:rPr>
              <w:t>:</w:t>
            </w:r>
            <w:r w:rsidR="004D6535">
              <w:rPr>
                <w:rFonts w:asciiTheme="minorHAnsi" w:hAnsiTheme="minorHAnsi" w:cstheme="minorBidi"/>
                <w:sz w:val="20"/>
                <w:szCs w:val="20"/>
              </w:rPr>
              <w:t>1</w:t>
            </w:r>
            <w:r w:rsidR="004C2A75">
              <w:rPr>
                <w:rFonts w:asciiTheme="minorHAnsi" w:hAnsiTheme="minorHAnsi" w:cstheme="minorBidi"/>
                <w:sz w:val="20"/>
                <w:szCs w:val="20"/>
              </w:rPr>
              <w:t>5</w:t>
            </w:r>
            <w:r w:rsidR="008D2FEC" w:rsidRPr="0042EA86">
              <w:rPr>
                <w:rFonts w:asciiTheme="minorHAnsi" w:hAnsiTheme="minorHAnsi" w:cstheme="minorBidi"/>
                <w:sz w:val="20"/>
                <w:szCs w:val="20"/>
              </w:rPr>
              <w:t xml:space="preserve"> a.m.</w:t>
            </w:r>
          </w:p>
        </w:tc>
        <w:tc>
          <w:tcPr>
            <w:tcW w:w="7834" w:type="dxa"/>
            <w:gridSpan w:val="2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9670E" w14:textId="5E6429EE" w:rsidR="008D2FEC" w:rsidRPr="00C84817" w:rsidRDefault="004924C1" w:rsidP="008D2FEC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Networking </w:t>
            </w:r>
            <w:r w:rsidR="008D2FEC" w:rsidRPr="00C84817">
              <w:rPr>
                <w:rFonts w:asciiTheme="minorHAnsi" w:hAnsiTheme="minorHAnsi" w:cstheme="minorHAnsi"/>
                <w:sz w:val="20"/>
                <w:szCs w:val="20"/>
              </w:rPr>
              <w:t>Break</w:t>
            </w:r>
          </w:p>
        </w:tc>
      </w:tr>
      <w:tr w:rsidR="00BC33B3" w14:paraId="243F0F8A" w14:textId="77777777" w:rsidTr="0029475B">
        <w:trPr>
          <w:trHeight w:val="845"/>
          <w:jc w:val="center"/>
        </w:trPr>
        <w:tc>
          <w:tcPr>
            <w:tcW w:w="22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D9DF4" w14:textId="1C7C4EED" w:rsidR="00BC33B3" w:rsidRPr="0042EA86" w:rsidRDefault="00BC33B3" w:rsidP="00BC33B3">
            <w:pPr>
              <w:ind w:left="518" w:hanging="518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42EA86">
              <w:rPr>
                <w:rFonts w:asciiTheme="minorHAnsi" w:hAnsiTheme="minorHAnsi" w:cstheme="minorBidi"/>
                <w:sz w:val="20"/>
                <w:szCs w:val="20"/>
              </w:rPr>
              <w:t>11:</w:t>
            </w:r>
            <w:r>
              <w:rPr>
                <w:rFonts w:asciiTheme="minorHAnsi" w:hAnsiTheme="minorHAnsi" w:cstheme="minorBidi"/>
                <w:sz w:val="20"/>
                <w:szCs w:val="20"/>
              </w:rPr>
              <w:t>1</w:t>
            </w:r>
            <w:r w:rsidRPr="0042EA86">
              <w:rPr>
                <w:rFonts w:asciiTheme="minorHAnsi" w:hAnsiTheme="minorHAnsi" w:cstheme="minorBidi"/>
                <w:sz w:val="20"/>
                <w:szCs w:val="20"/>
              </w:rPr>
              <w:t>5 a.m. – 1</w:t>
            </w:r>
            <w:r>
              <w:rPr>
                <w:rFonts w:asciiTheme="minorHAnsi" w:hAnsiTheme="minorHAnsi" w:cstheme="minorBidi"/>
                <w:sz w:val="20"/>
                <w:szCs w:val="20"/>
              </w:rPr>
              <w:t>1</w:t>
            </w:r>
            <w:r w:rsidRPr="0042EA86">
              <w:rPr>
                <w:rFonts w:asciiTheme="minorHAnsi" w:hAnsiTheme="minorHAnsi" w:cstheme="minorBidi"/>
                <w:sz w:val="20"/>
                <w:szCs w:val="20"/>
              </w:rPr>
              <w:t>:</w:t>
            </w:r>
            <w:r>
              <w:rPr>
                <w:rFonts w:asciiTheme="minorHAnsi" w:hAnsiTheme="minorHAnsi" w:cstheme="minorBidi"/>
                <w:sz w:val="20"/>
                <w:szCs w:val="20"/>
              </w:rPr>
              <w:t>45</w:t>
            </w:r>
            <w:r w:rsidRPr="0042EA86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Bidi"/>
                <w:sz w:val="20"/>
                <w:szCs w:val="20"/>
              </w:rPr>
              <w:t>a</w:t>
            </w:r>
            <w:r w:rsidRPr="0042EA86">
              <w:rPr>
                <w:rFonts w:asciiTheme="minorHAnsi" w:hAnsiTheme="minorHAnsi" w:cstheme="minorBidi"/>
                <w:sz w:val="20"/>
                <w:szCs w:val="20"/>
              </w:rPr>
              <w:t>.m.</w:t>
            </w:r>
          </w:p>
        </w:tc>
        <w:tc>
          <w:tcPr>
            <w:tcW w:w="36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1853D" w14:textId="0043ED01" w:rsidR="00BC33B3" w:rsidRDefault="00BC33B3" w:rsidP="00BC33B3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2023 Culture of Safety Survey</w:t>
            </w:r>
          </w:p>
        </w:tc>
        <w:tc>
          <w:tcPr>
            <w:tcW w:w="42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E7FAC8" w14:textId="77777777" w:rsidR="00BC33B3" w:rsidRPr="00DB0374" w:rsidRDefault="00BC33B3" w:rsidP="00BC33B3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B0374">
              <w:rPr>
                <w:rFonts w:asciiTheme="minorHAnsi" w:hAnsiTheme="minorHAnsi" w:cstheme="minorHAnsi"/>
                <w:sz w:val="20"/>
                <w:szCs w:val="20"/>
              </w:rPr>
              <w:t xml:space="preserve">Paul Phrampus, MD, CPE </w:t>
            </w:r>
          </w:p>
          <w:p w14:paraId="068CA613" w14:textId="77777777" w:rsidR="00BC33B3" w:rsidRPr="00DB0374" w:rsidRDefault="00BC33B3" w:rsidP="00BC33B3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B0374">
              <w:rPr>
                <w:rFonts w:asciiTheme="minorHAnsi" w:hAnsiTheme="minorHAnsi" w:cstheme="minorHAnsi"/>
                <w:sz w:val="20"/>
                <w:szCs w:val="20"/>
              </w:rPr>
              <w:t>Director, WISER</w:t>
            </w:r>
          </w:p>
          <w:p w14:paraId="5CCBD97A" w14:textId="77777777" w:rsidR="00BC33B3" w:rsidRDefault="00BC33B3" w:rsidP="00BC33B3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B0374">
              <w:rPr>
                <w:rFonts w:asciiTheme="minorHAnsi" w:hAnsiTheme="minorHAnsi" w:cstheme="minorHAnsi"/>
                <w:sz w:val="20"/>
                <w:szCs w:val="20"/>
              </w:rPr>
              <w:t>Medical Director, Patient Safety,</w:t>
            </w:r>
          </w:p>
          <w:p w14:paraId="13630E77" w14:textId="77777777" w:rsidR="00BC33B3" w:rsidRPr="00DB0374" w:rsidRDefault="00BC33B3" w:rsidP="00BC33B3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B0374">
              <w:rPr>
                <w:rFonts w:asciiTheme="minorHAnsi" w:hAnsiTheme="minorHAnsi" w:cstheme="minorHAnsi"/>
                <w:sz w:val="20"/>
                <w:szCs w:val="20"/>
              </w:rPr>
              <w:t xml:space="preserve">UPMC Health System </w:t>
            </w:r>
          </w:p>
          <w:p w14:paraId="58B148B4" w14:textId="5A2EA958" w:rsidR="00BC33B3" w:rsidRPr="003B20F8" w:rsidRDefault="00BC33B3" w:rsidP="00BC33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B0374">
              <w:rPr>
                <w:rFonts w:asciiTheme="minorHAnsi" w:hAnsiTheme="minorHAnsi" w:cstheme="minorHAnsi"/>
                <w:sz w:val="20"/>
                <w:szCs w:val="20"/>
              </w:rPr>
              <w:t xml:space="preserve"> Medical Director,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DB0374">
              <w:rPr>
                <w:rFonts w:asciiTheme="minorHAnsi" w:hAnsiTheme="minorHAnsi" w:cstheme="minorHAnsi"/>
                <w:sz w:val="20"/>
                <w:szCs w:val="20"/>
              </w:rPr>
              <w:t>Wolff Center at UPMC</w:t>
            </w:r>
          </w:p>
        </w:tc>
      </w:tr>
      <w:tr w:rsidR="008C2A20" w14:paraId="7E61AE62" w14:textId="77777777" w:rsidTr="0029475B">
        <w:trPr>
          <w:trHeight w:val="845"/>
          <w:jc w:val="center"/>
        </w:trPr>
        <w:tc>
          <w:tcPr>
            <w:tcW w:w="22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492F6" w14:textId="5C4DBC5F" w:rsidR="008C2A20" w:rsidRPr="0042EA86" w:rsidRDefault="008C2A20" w:rsidP="008C2A20">
            <w:pPr>
              <w:ind w:left="518" w:hanging="518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42EA86">
              <w:rPr>
                <w:rFonts w:asciiTheme="minorHAnsi" w:hAnsiTheme="minorHAnsi" w:cstheme="minorBidi"/>
                <w:sz w:val="20"/>
                <w:szCs w:val="20"/>
              </w:rPr>
              <w:t>1</w:t>
            </w:r>
            <w:r>
              <w:rPr>
                <w:rFonts w:asciiTheme="minorHAnsi" w:hAnsiTheme="minorHAnsi" w:cstheme="minorBidi"/>
                <w:sz w:val="20"/>
                <w:szCs w:val="20"/>
              </w:rPr>
              <w:t>1</w:t>
            </w:r>
            <w:r w:rsidRPr="0042EA86">
              <w:rPr>
                <w:rFonts w:asciiTheme="minorHAnsi" w:hAnsiTheme="minorHAnsi" w:cstheme="minorBidi"/>
                <w:sz w:val="20"/>
                <w:szCs w:val="20"/>
              </w:rPr>
              <w:t>:</w:t>
            </w:r>
            <w:r w:rsidR="00BC33B3">
              <w:rPr>
                <w:rFonts w:asciiTheme="minorHAnsi" w:hAnsiTheme="minorHAnsi" w:cstheme="minorBidi"/>
                <w:sz w:val="20"/>
                <w:szCs w:val="20"/>
              </w:rPr>
              <w:t>45</w:t>
            </w:r>
            <w:r w:rsidRPr="0042EA86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Bidi"/>
                <w:sz w:val="20"/>
                <w:szCs w:val="20"/>
              </w:rPr>
              <w:t>a</w:t>
            </w:r>
            <w:r w:rsidRPr="0042EA86">
              <w:rPr>
                <w:rFonts w:asciiTheme="minorHAnsi" w:hAnsiTheme="minorHAnsi" w:cstheme="minorBidi"/>
                <w:sz w:val="20"/>
                <w:szCs w:val="20"/>
              </w:rPr>
              <w:t>.m.</w:t>
            </w:r>
            <w:r>
              <w:rPr>
                <w:rFonts w:asciiTheme="minorHAnsi" w:hAnsiTheme="minorHAnsi" w:cstheme="minorBidi"/>
                <w:sz w:val="20"/>
                <w:szCs w:val="20"/>
              </w:rPr>
              <w:t xml:space="preserve"> – 12:</w:t>
            </w:r>
            <w:r w:rsidR="00BC33B3">
              <w:rPr>
                <w:rFonts w:asciiTheme="minorHAnsi" w:hAnsiTheme="minorHAnsi" w:cstheme="minorBidi"/>
                <w:sz w:val="20"/>
                <w:szCs w:val="20"/>
              </w:rPr>
              <w:t>15</w:t>
            </w:r>
            <w:r>
              <w:rPr>
                <w:rFonts w:asciiTheme="minorHAnsi" w:hAnsiTheme="minorHAnsi" w:cstheme="minorBidi"/>
                <w:sz w:val="20"/>
                <w:szCs w:val="20"/>
              </w:rPr>
              <w:t xml:space="preserve"> p.m.</w:t>
            </w:r>
          </w:p>
        </w:tc>
        <w:tc>
          <w:tcPr>
            <w:tcW w:w="36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80F55" w14:textId="77777777" w:rsidR="008C2A20" w:rsidRDefault="008C2A20" w:rsidP="008C2A2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2023 MyVoice Results:</w:t>
            </w:r>
          </w:p>
          <w:p w14:paraId="5F66D476" w14:textId="4FB1018D" w:rsidR="008C2A20" w:rsidRDefault="008C2A20" w:rsidP="008C2A2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Your Role in the Engagement Equation</w:t>
            </w:r>
          </w:p>
        </w:tc>
        <w:tc>
          <w:tcPr>
            <w:tcW w:w="42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5579C" w14:textId="77777777" w:rsidR="008C2A20" w:rsidRDefault="008C2A20" w:rsidP="008C2A2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Joe Dicianno</w:t>
            </w:r>
          </w:p>
          <w:p w14:paraId="004EF044" w14:textId="77777777" w:rsidR="008C2A20" w:rsidRDefault="008C2A20" w:rsidP="008C2A2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irector, Talent Management and Organizational Development</w:t>
            </w:r>
          </w:p>
          <w:p w14:paraId="06F19EB1" w14:textId="6F640617" w:rsidR="008C2A20" w:rsidRPr="003B20F8" w:rsidRDefault="008C2A20" w:rsidP="008C2A2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PMC Human Resources</w:t>
            </w:r>
          </w:p>
        </w:tc>
      </w:tr>
      <w:tr w:rsidR="00BC33B3" w14:paraId="40340537" w14:textId="77777777" w:rsidTr="0029475B">
        <w:trPr>
          <w:trHeight w:val="845"/>
          <w:jc w:val="center"/>
        </w:trPr>
        <w:tc>
          <w:tcPr>
            <w:tcW w:w="22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C9E04E" w14:textId="5D9A970B" w:rsidR="00BC33B3" w:rsidRPr="0042EA86" w:rsidRDefault="00BC33B3" w:rsidP="00BC33B3">
            <w:pPr>
              <w:ind w:left="518" w:hanging="518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t>12:15 p.m. – 12:30 p.m.</w:t>
            </w:r>
          </w:p>
        </w:tc>
        <w:tc>
          <w:tcPr>
            <w:tcW w:w="36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AEC801" w14:textId="21E6174E" w:rsidR="00BC33B3" w:rsidRPr="00593BE6" w:rsidRDefault="00BC33B3" w:rsidP="00BC33B3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Connect to Purpose</w:t>
            </w:r>
          </w:p>
        </w:tc>
        <w:tc>
          <w:tcPr>
            <w:tcW w:w="42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48B8A1" w14:textId="77777777" w:rsidR="00BC33B3" w:rsidRPr="003B20F8" w:rsidRDefault="00BC33B3" w:rsidP="00BC33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20F8">
              <w:rPr>
                <w:rFonts w:asciiTheme="minorHAnsi" w:hAnsiTheme="minorHAnsi" w:cstheme="minorHAnsi"/>
                <w:sz w:val="20"/>
                <w:szCs w:val="20"/>
              </w:rPr>
              <w:t>Sara Hartzel</w:t>
            </w:r>
          </w:p>
          <w:p w14:paraId="58DFD938" w14:textId="77777777" w:rsidR="00BC33B3" w:rsidRDefault="00BC33B3" w:rsidP="00BC33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1DA8">
              <w:rPr>
                <w:rFonts w:asciiTheme="minorHAnsi" w:hAnsiTheme="minorHAnsi" w:cstheme="minorHAnsi"/>
                <w:sz w:val="20"/>
                <w:szCs w:val="20"/>
              </w:rPr>
              <w:t>Manager, Patient Experience,</w:t>
            </w:r>
          </w:p>
          <w:p w14:paraId="7B3BCCFD" w14:textId="1E9D264B" w:rsidR="00BC33B3" w:rsidRDefault="00BC33B3" w:rsidP="00BC33B3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UPMC </w:t>
            </w:r>
            <w:r w:rsidRPr="00311DA8">
              <w:rPr>
                <w:rFonts w:asciiTheme="minorHAnsi" w:hAnsiTheme="minorHAnsi" w:cstheme="minorHAnsi"/>
                <w:sz w:val="20"/>
                <w:szCs w:val="20"/>
              </w:rPr>
              <w:t>Central Region </w:t>
            </w:r>
          </w:p>
        </w:tc>
      </w:tr>
      <w:tr w:rsidR="008D2FEC" w14:paraId="11300CDE" w14:textId="77777777" w:rsidTr="00F013B1">
        <w:trPr>
          <w:trHeight w:val="356"/>
          <w:jc w:val="center"/>
        </w:trPr>
        <w:tc>
          <w:tcPr>
            <w:tcW w:w="2245" w:type="dxa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4931DA" w14:textId="010091AB" w:rsidR="008D2FEC" w:rsidRPr="00C84817" w:rsidRDefault="008D2FEC" w:rsidP="008D2FEC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>12:</w:t>
            </w:r>
            <w:r w:rsidR="00A030B1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1670A9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 xml:space="preserve"> p.m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– 1:</w:t>
            </w:r>
            <w:r w:rsidR="00A030B1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0 p.m.</w:t>
            </w:r>
          </w:p>
        </w:tc>
        <w:tc>
          <w:tcPr>
            <w:tcW w:w="7834" w:type="dxa"/>
            <w:gridSpan w:val="2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1E79B6" w14:textId="4F0CD187" w:rsidR="008D2FEC" w:rsidRPr="00C84817" w:rsidRDefault="004924C1" w:rsidP="008D2FEC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Lunch and Networking </w:t>
            </w:r>
            <w:r w:rsidR="008D2FEC" w:rsidRPr="00C84817">
              <w:rPr>
                <w:rFonts w:asciiTheme="minorHAnsi" w:hAnsiTheme="minorHAnsi" w:cstheme="minorHAnsi"/>
                <w:sz w:val="20"/>
                <w:szCs w:val="20"/>
              </w:rPr>
              <w:t>Break</w:t>
            </w:r>
          </w:p>
        </w:tc>
      </w:tr>
      <w:tr w:rsidR="008C2A20" w14:paraId="7092991C" w14:textId="77777777" w:rsidTr="0029475B">
        <w:trPr>
          <w:trHeight w:val="791"/>
          <w:jc w:val="center"/>
        </w:trPr>
        <w:tc>
          <w:tcPr>
            <w:tcW w:w="22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5F532" w14:textId="13FD1FC6" w:rsidR="008C2A20" w:rsidRDefault="008C2A20" w:rsidP="008C2A20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30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 xml:space="preserve"> p.m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– 2:00 p.m.</w:t>
            </w:r>
          </w:p>
        </w:tc>
        <w:tc>
          <w:tcPr>
            <w:tcW w:w="36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CC316" w14:textId="77777777" w:rsidR="008C2A20" w:rsidRPr="00593BE6" w:rsidRDefault="008C2A20" w:rsidP="008C2A2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07350A8C" w14:textId="77777777" w:rsidR="008C2A20" w:rsidRDefault="008C2A20" w:rsidP="008C2A2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E</w:t>
            </w:r>
            <w:r w:rsidRPr="00FF3BBF">
              <w:rPr>
                <w:rFonts w:asciiTheme="minorHAnsi" w:hAnsiTheme="minorHAnsi" w:cstheme="minorHAnsi"/>
                <w:bCs/>
                <w:sz w:val="20"/>
                <w:szCs w:val="20"/>
              </w:rPr>
              <w:t>mployee-Centered Retention Strategies:</w:t>
            </w:r>
          </w:p>
          <w:p w14:paraId="18E25163" w14:textId="77777777" w:rsidR="008C2A20" w:rsidRDefault="008C2A20" w:rsidP="008C2A2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3BBF">
              <w:rPr>
                <w:rFonts w:asciiTheme="minorHAnsi" w:hAnsiTheme="minorHAnsi" w:cstheme="minorHAnsi"/>
                <w:bCs/>
                <w:sz w:val="20"/>
                <w:szCs w:val="20"/>
              </w:rPr>
              <w:t>A Personalized Approach</w:t>
            </w:r>
          </w:p>
          <w:p w14:paraId="7F9C3B2E" w14:textId="0537D94A" w:rsidR="008C2A20" w:rsidRPr="003D0B12" w:rsidRDefault="008C2A20" w:rsidP="008C2A2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42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59031B" w14:textId="77777777" w:rsidR="008C2A20" w:rsidRDefault="008C2A20" w:rsidP="008C2A20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auren Lloyd</w:t>
            </w:r>
          </w:p>
          <w:p w14:paraId="1AD8E8DF" w14:textId="77777777" w:rsidR="008C2A20" w:rsidRDefault="008C2A20" w:rsidP="008C2A20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Vice President, Human Resources</w:t>
            </w:r>
          </w:p>
          <w:p w14:paraId="0E6A601F" w14:textId="77777777" w:rsidR="008C2A20" w:rsidRDefault="008C2A20" w:rsidP="008C2A20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1F64614" w14:textId="77777777" w:rsidR="008C2A20" w:rsidRDefault="008C2A20" w:rsidP="008C2A20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1139E">
              <w:rPr>
                <w:rFonts w:asciiTheme="minorHAnsi" w:hAnsiTheme="minorHAnsi" w:cstheme="minorHAnsi"/>
                <w:sz w:val="20"/>
                <w:szCs w:val="20"/>
              </w:rPr>
              <w:t>Jennifer Malatek</w:t>
            </w:r>
          </w:p>
          <w:p w14:paraId="7FEB254F" w14:textId="77777777" w:rsidR="008C2A20" w:rsidRDefault="008C2A20" w:rsidP="008C2A20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1139E">
              <w:rPr>
                <w:rFonts w:asciiTheme="minorHAnsi" w:hAnsiTheme="minorHAnsi" w:cstheme="minorHAnsi"/>
                <w:sz w:val="20"/>
                <w:szCs w:val="20"/>
              </w:rPr>
              <w:t>Account Leader,</w:t>
            </w:r>
          </w:p>
          <w:p w14:paraId="27974083" w14:textId="7B0342CE" w:rsidR="008C2A20" w:rsidRPr="00546E8B" w:rsidRDefault="008C2A20" w:rsidP="008C2A2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1139E">
              <w:rPr>
                <w:rFonts w:asciiTheme="minorHAnsi" w:hAnsiTheme="minorHAnsi" w:cstheme="minorHAnsi"/>
                <w:sz w:val="20"/>
                <w:szCs w:val="20"/>
              </w:rPr>
              <w:t>Huron Consulting Group</w:t>
            </w:r>
          </w:p>
        </w:tc>
      </w:tr>
      <w:tr w:rsidR="00164862" w14:paraId="3F42F6F7" w14:textId="77777777" w:rsidTr="0029475B">
        <w:trPr>
          <w:trHeight w:val="791"/>
          <w:jc w:val="center"/>
        </w:trPr>
        <w:tc>
          <w:tcPr>
            <w:tcW w:w="22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08ACFA" w14:textId="3BC7C764" w:rsidR="00164862" w:rsidRDefault="00164862" w:rsidP="00164862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:</w:t>
            </w:r>
            <w:r w:rsidR="007114D7">
              <w:rPr>
                <w:rFonts w:asciiTheme="minorHAnsi" w:hAnsiTheme="minorHAnsi" w:cstheme="minorHAnsi"/>
                <w:sz w:val="20"/>
                <w:szCs w:val="20"/>
              </w:rPr>
              <w:t>0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p.m. – </w:t>
            </w:r>
            <w:r w:rsidR="007114D7">
              <w:rPr>
                <w:rFonts w:asciiTheme="minorHAnsi" w:hAnsiTheme="minorHAnsi" w:cstheme="minorHAnsi"/>
                <w:sz w:val="20"/>
                <w:szCs w:val="20"/>
              </w:rPr>
              <w:t>2:45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 xml:space="preserve"> p.m.</w:t>
            </w:r>
          </w:p>
        </w:tc>
        <w:tc>
          <w:tcPr>
            <w:tcW w:w="36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1ABCD" w14:textId="77777777" w:rsidR="00B70EF1" w:rsidRPr="00593BE6" w:rsidRDefault="00B70EF1" w:rsidP="00B70EF1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Measuring Quality and Safety</w:t>
            </w:r>
          </w:p>
          <w:p w14:paraId="60E0C16B" w14:textId="12DDE9EB" w:rsidR="00450561" w:rsidRPr="003D0B12" w:rsidRDefault="00B70EF1" w:rsidP="00B70EF1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from the Patient Perspective</w:t>
            </w:r>
          </w:p>
        </w:tc>
        <w:tc>
          <w:tcPr>
            <w:tcW w:w="42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AB43C8" w14:textId="77777777" w:rsidR="00B70EF1" w:rsidRDefault="00B70EF1" w:rsidP="00B70EF1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ichelle Bright</w:t>
            </w:r>
          </w:p>
          <w:p w14:paraId="29691478" w14:textId="6C1E3D6B" w:rsidR="00164862" w:rsidRPr="00546E8B" w:rsidRDefault="00B70EF1" w:rsidP="00B70EF1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uron National Speaker</w:t>
            </w:r>
          </w:p>
        </w:tc>
      </w:tr>
      <w:tr w:rsidR="00143197" w14:paraId="772FD576" w14:textId="77777777" w:rsidTr="0029475B">
        <w:trPr>
          <w:trHeight w:val="791"/>
          <w:jc w:val="center"/>
        </w:trPr>
        <w:tc>
          <w:tcPr>
            <w:tcW w:w="22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4287F9" w14:textId="14D9081F" w:rsidR="00143197" w:rsidRDefault="00143197" w:rsidP="00143197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45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 xml:space="preserve"> p.m. –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3:</w:t>
            </w:r>
            <w:r w:rsidR="0029475B">
              <w:rPr>
                <w:rFonts w:asciiTheme="minorHAnsi" w:hAnsiTheme="minorHAnsi" w:cstheme="minorHAnsi"/>
                <w:sz w:val="20"/>
                <w:szCs w:val="20"/>
              </w:rPr>
              <w:t>15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 xml:space="preserve"> p.m.</w:t>
            </w:r>
          </w:p>
        </w:tc>
        <w:tc>
          <w:tcPr>
            <w:tcW w:w="36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EE0410" w14:textId="77777777" w:rsidR="00143197" w:rsidRDefault="00143197" w:rsidP="00143197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Recognition:</w:t>
            </w:r>
          </w:p>
          <w:p w14:paraId="05670C3D" w14:textId="531EC3E9" w:rsidR="00143197" w:rsidRDefault="00143197" w:rsidP="00143197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Service Pillar and People Pillar</w:t>
            </w:r>
          </w:p>
        </w:tc>
        <w:tc>
          <w:tcPr>
            <w:tcW w:w="42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4EA346" w14:textId="77777777" w:rsidR="00143197" w:rsidRPr="003B20F8" w:rsidRDefault="00143197" w:rsidP="0014319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20F8">
              <w:rPr>
                <w:rFonts w:asciiTheme="minorHAnsi" w:hAnsiTheme="minorHAnsi" w:cstheme="minorHAnsi"/>
                <w:sz w:val="20"/>
                <w:szCs w:val="20"/>
              </w:rPr>
              <w:t>Sara Hartzel</w:t>
            </w:r>
          </w:p>
          <w:p w14:paraId="09DAA846" w14:textId="77777777" w:rsidR="00143197" w:rsidRDefault="00143197" w:rsidP="0014319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11DA8">
              <w:rPr>
                <w:rFonts w:asciiTheme="minorHAnsi" w:hAnsiTheme="minorHAnsi" w:cstheme="minorHAnsi"/>
                <w:sz w:val="20"/>
                <w:szCs w:val="20"/>
              </w:rPr>
              <w:t>Manager, Patient Experience,</w:t>
            </w:r>
          </w:p>
          <w:p w14:paraId="247631DD" w14:textId="77777777" w:rsidR="00143197" w:rsidRDefault="00143197" w:rsidP="0014319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UPMC </w:t>
            </w:r>
            <w:r w:rsidRPr="00311DA8">
              <w:rPr>
                <w:rFonts w:asciiTheme="minorHAnsi" w:hAnsiTheme="minorHAnsi" w:cstheme="minorHAnsi"/>
                <w:sz w:val="20"/>
                <w:szCs w:val="20"/>
              </w:rPr>
              <w:t>Central Region </w:t>
            </w:r>
          </w:p>
          <w:p w14:paraId="6563BA1C" w14:textId="77777777" w:rsidR="00143197" w:rsidRPr="003B20F8" w:rsidRDefault="00143197" w:rsidP="0014319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DE7A14F" w14:textId="77777777" w:rsidR="00143197" w:rsidRPr="003B20F8" w:rsidRDefault="00143197" w:rsidP="0014319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20F8">
              <w:rPr>
                <w:rFonts w:asciiTheme="minorHAnsi" w:hAnsiTheme="minorHAnsi" w:cstheme="minorHAnsi"/>
                <w:sz w:val="20"/>
                <w:szCs w:val="20"/>
              </w:rPr>
              <w:t>Rachel Hitch</w:t>
            </w:r>
          </w:p>
          <w:p w14:paraId="7A242511" w14:textId="77777777" w:rsidR="00143197" w:rsidRDefault="00143197" w:rsidP="00143197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20F8">
              <w:rPr>
                <w:rFonts w:asciiTheme="minorHAnsi" w:hAnsiTheme="minorHAnsi" w:cstheme="minorHAnsi"/>
                <w:sz w:val="20"/>
                <w:szCs w:val="20"/>
              </w:rPr>
              <w:t>Senior Director, Ancillary</w:t>
            </w:r>
          </w:p>
          <w:p w14:paraId="5D4D3D26" w14:textId="57AF076B" w:rsidR="00143197" w:rsidRDefault="00143197" w:rsidP="0014319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B20F8">
              <w:rPr>
                <w:rFonts w:asciiTheme="minorHAnsi" w:hAnsiTheme="minorHAnsi" w:cstheme="minorHAnsi"/>
                <w:sz w:val="20"/>
                <w:szCs w:val="20"/>
              </w:rPr>
              <w:t>Services, UPMC St. Margaret</w:t>
            </w:r>
          </w:p>
        </w:tc>
      </w:tr>
      <w:tr w:rsidR="00164862" w14:paraId="69B732FD" w14:textId="77777777" w:rsidTr="0029475B">
        <w:trPr>
          <w:trHeight w:val="1151"/>
          <w:jc w:val="center"/>
        </w:trPr>
        <w:tc>
          <w:tcPr>
            <w:tcW w:w="22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6063B2" w14:textId="6EF21A50" w:rsidR="00164862" w:rsidRPr="00C84817" w:rsidRDefault="00164862" w:rsidP="00164862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29475B">
              <w:rPr>
                <w:rFonts w:asciiTheme="minorHAnsi" w:hAnsiTheme="minorHAnsi" w:cstheme="minorHAnsi"/>
                <w:sz w:val="20"/>
                <w:szCs w:val="20"/>
              </w:rPr>
              <w:t>15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 xml:space="preserve"> p.m. –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3:</w:t>
            </w:r>
            <w:r w:rsidR="001671CD">
              <w:rPr>
                <w:rFonts w:asciiTheme="minorHAnsi" w:hAnsiTheme="minorHAnsi" w:cstheme="minorHAnsi"/>
                <w:sz w:val="20"/>
                <w:szCs w:val="20"/>
              </w:rPr>
              <w:t>30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 xml:space="preserve"> p.m.</w:t>
            </w:r>
          </w:p>
        </w:tc>
        <w:tc>
          <w:tcPr>
            <w:tcW w:w="360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E0AB0B" w14:textId="48EDE4FE" w:rsidR="00164862" w:rsidRPr="004F2BBE" w:rsidRDefault="00164862" w:rsidP="0085719D">
            <w:pPr>
              <w:pStyle w:val="ListParagraph"/>
              <w:numPr>
                <w:ilvl w:val="0"/>
                <w:numId w:val="29"/>
              </w:numPr>
              <w:ind w:left="161" w:hanging="18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F2BBE">
              <w:rPr>
                <w:rFonts w:asciiTheme="minorHAnsi" w:hAnsiTheme="minorHAnsi" w:cstheme="minorHAnsi"/>
                <w:sz w:val="20"/>
                <w:szCs w:val="20"/>
              </w:rPr>
              <w:t>Region Check-In</w:t>
            </w:r>
            <w:r w:rsidR="0085719D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4F2BBE">
              <w:rPr>
                <w:rFonts w:asciiTheme="minorHAnsi" w:hAnsiTheme="minorHAnsi" w:cstheme="minorHAnsi"/>
                <w:sz w:val="20"/>
                <w:szCs w:val="20"/>
              </w:rPr>
              <w:t>: Central PA</w:t>
            </w:r>
            <w:r w:rsidR="0085719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4F2BBE">
              <w:rPr>
                <w:rFonts w:asciiTheme="minorHAnsi" w:hAnsiTheme="minorHAnsi" w:cstheme="minorHAnsi"/>
                <w:sz w:val="20"/>
                <w:szCs w:val="20"/>
              </w:rPr>
              <w:t>North Central PA</w:t>
            </w:r>
          </w:p>
          <w:p w14:paraId="40162A43" w14:textId="77777777" w:rsidR="00164862" w:rsidRDefault="00164862" w:rsidP="00164862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CDD6454" w14:textId="4487C6E3" w:rsidR="00164862" w:rsidRPr="00C84817" w:rsidRDefault="00164862" w:rsidP="00164862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>Closing Remarks</w:t>
            </w:r>
          </w:p>
        </w:tc>
        <w:tc>
          <w:tcPr>
            <w:tcW w:w="423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4E1957" w14:textId="77777777" w:rsidR="00164862" w:rsidRDefault="00164862" w:rsidP="00164862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1139E">
              <w:rPr>
                <w:rFonts w:asciiTheme="minorHAnsi" w:hAnsiTheme="minorHAnsi" w:cstheme="minorHAnsi"/>
                <w:sz w:val="20"/>
                <w:szCs w:val="20"/>
              </w:rPr>
              <w:t>Jennifer Malatek</w:t>
            </w:r>
          </w:p>
          <w:p w14:paraId="41E79714" w14:textId="77777777" w:rsidR="00D26E58" w:rsidRDefault="00164862" w:rsidP="00164862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1139E">
              <w:rPr>
                <w:rFonts w:asciiTheme="minorHAnsi" w:hAnsiTheme="minorHAnsi" w:cstheme="minorHAnsi"/>
                <w:sz w:val="20"/>
                <w:szCs w:val="20"/>
              </w:rPr>
              <w:t>Account Leader,</w:t>
            </w:r>
          </w:p>
          <w:p w14:paraId="013858E6" w14:textId="511F896A" w:rsidR="00164862" w:rsidRPr="00C84817" w:rsidRDefault="00164862" w:rsidP="00164862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1139E">
              <w:rPr>
                <w:rFonts w:asciiTheme="minorHAnsi" w:hAnsiTheme="minorHAnsi" w:cstheme="minorHAnsi"/>
                <w:sz w:val="20"/>
                <w:szCs w:val="20"/>
              </w:rPr>
              <w:t>Huron Consulting Group</w:t>
            </w:r>
          </w:p>
        </w:tc>
      </w:tr>
    </w:tbl>
    <w:p w14:paraId="586231C1" w14:textId="5CAA4BE7" w:rsidR="00BD2646" w:rsidRDefault="00BD2646" w:rsidP="00BD2646">
      <w:pPr>
        <w:jc w:val="center"/>
        <w:rPr>
          <w:rFonts w:asciiTheme="minorHAnsi" w:hAnsiTheme="minorHAnsi" w:cs="Arial"/>
          <w:b/>
        </w:rPr>
      </w:pPr>
      <w:r w:rsidRPr="00A44DFA">
        <w:rPr>
          <w:rFonts w:asciiTheme="minorHAnsi" w:hAnsiTheme="minorHAnsi" w:cs="Arial"/>
          <w:b/>
          <w:sz w:val="28"/>
          <w:szCs w:val="28"/>
        </w:rPr>
        <w:lastRenderedPageBreak/>
        <w:t>Agenda</w:t>
      </w:r>
      <w:r>
        <w:rPr>
          <w:rFonts w:asciiTheme="minorHAnsi" w:hAnsiTheme="minorHAnsi" w:cs="Arial"/>
          <w:b/>
          <w:sz w:val="28"/>
          <w:szCs w:val="28"/>
        </w:rPr>
        <w:t xml:space="preserve"> | </w:t>
      </w:r>
      <w:r>
        <w:rPr>
          <w:rFonts w:asciiTheme="minorHAnsi" w:hAnsiTheme="minorHAnsi" w:cs="Arial"/>
          <w:b/>
        </w:rPr>
        <w:t>Friday, June 16, 2023</w:t>
      </w:r>
    </w:p>
    <w:p w14:paraId="4A1B9473" w14:textId="77777777" w:rsidR="00BD2646" w:rsidRDefault="00BD2646" w:rsidP="00BD2646">
      <w:pPr>
        <w:jc w:val="center"/>
        <w:rPr>
          <w:rFonts w:asciiTheme="minorHAnsi" w:hAnsiTheme="minorHAnsi" w:cs="Arial"/>
          <w:b/>
        </w:rPr>
      </w:pPr>
      <w:r w:rsidRPr="00C651E1">
        <w:rPr>
          <w:rFonts w:asciiTheme="minorHAnsi" w:hAnsiTheme="minorHAnsi" w:cs="Arial"/>
          <w:b/>
          <w:sz w:val="28"/>
          <w:szCs w:val="28"/>
        </w:rPr>
        <w:t>Theme</w:t>
      </w:r>
      <w:r>
        <w:rPr>
          <w:rFonts w:asciiTheme="minorHAnsi" w:hAnsiTheme="minorHAnsi" w:cs="Arial"/>
          <w:b/>
        </w:rPr>
        <w:t xml:space="preserve"> </w:t>
      </w:r>
      <w:r>
        <w:rPr>
          <w:rFonts w:asciiTheme="minorHAnsi" w:hAnsiTheme="minorHAnsi" w:cs="Arial"/>
          <w:b/>
          <w:sz w:val="28"/>
          <w:szCs w:val="28"/>
        </w:rPr>
        <w:t xml:space="preserve">| Level Up | </w:t>
      </w:r>
      <w:r>
        <w:rPr>
          <w:rFonts w:asciiTheme="minorHAnsi" w:hAnsiTheme="minorHAnsi" w:cs="Arial"/>
          <w:b/>
        </w:rPr>
        <w:t>#WeGotTheRiTEGame</w:t>
      </w:r>
    </w:p>
    <w:p w14:paraId="1F1AE9BA" w14:textId="77777777" w:rsidR="00BD2646" w:rsidRDefault="00BD2646" w:rsidP="00BD2646">
      <w:pPr>
        <w:rPr>
          <w:sz w:val="22"/>
          <w:szCs w:val="22"/>
        </w:rPr>
      </w:pPr>
    </w:p>
    <w:tbl>
      <w:tblPr>
        <w:tblW w:w="99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3415"/>
        <w:gridCol w:w="4145"/>
      </w:tblGrid>
      <w:tr w:rsidR="00BD2646" w14:paraId="36A36B06" w14:textId="77777777" w:rsidTr="0029475B">
        <w:trPr>
          <w:trHeight w:val="108"/>
          <w:jc w:val="center"/>
        </w:trPr>
        <w:tc>
          <w:tcPr>
            <w:tcW w:w="2340" w:type="dxa"/>
            <w:shd w:val="clear" w:color="auto" w:fill="771B6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855843" w14:textId="77777777" w:rsidR="00BD2646" w:rsidRDefault="00BD2646" w:rsidP="00FC4DC0">
            <w:pPr>
              <w:spacing w:line="252" w:lineRule="auto"/>
              <w:rPr>
                <w:b/>
                <w:bCs/>
                <w:color w:val="FFFFFF"/>
                <w:sz w:val="20"/>
                <w:szCs w:val="20"/>
              </w:rPr>
            </w:pPr>
            <w:r>
              <w:rPr>
                <w:b/>
                <w:bCs/>
                <w:color w:val="FFFFFF"/>
                <w:sz w:val="20"/>
                <w:szCs w:val="20"/>
              </w:rPr>
              <w:t xml:space="preserve">                 Time                 </w:t>
            </w:r>
          </w:p>
        </w:tc>
        <w:tc>
          <w:tcPr>
            <w:tcW w:w="3415" w:type="dxa"/>
            <w:shd w:val="clear" w:color="auto" w:fill="771B6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97FE6C" w14:textId="77777777" w:rsidR="00BD2646" w:rsidRDefault="00BD2646" w:rsidP="00FC4DC0">
            <w:pPr>
              <w:spacing w:line="252" w:lineRule="auto"/>
              <w:jc w:val="center"/>
              <w:rPr>
                <w:b/>
                <w:bCs/>
                <w:color w:val="FFFFFF"/>
                <w:sz w:val="20"/>
                <w:szCs w:val="20"/>
              </w:rPr>
            </w:pPr>
            <w:r>
              <w:rPr>
                <w:b/>
                <w:bCs/>
                <w:color w:val="FFFFFF"/>
                <w:sz w:val="20"/>
                <w:szCs w:val="20"/>
              </w:rPr>
              <w:t>Session</w:t>
            </w:r>
          </w:p>
        </w:tc>
        <w:tc>
          <w:tcPr>
            <w:tcW w:w="4145" w:type="dxa"/>
            <w:shd w:val="clear" w:color="auto" w:fill="771B6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84747" w14:textId="77777777" w:rsidR="00BD2646" w:rsidRDefault="00BD2646" w:rsidP="00FC4DC0">
            <w:pPr>
              <w:spacing w:line="252" w:lineRule="auto"/>
              <w:ind w:left="518" w:hanging="518"/>
              <w:jc w:val="center"/>
              <w:rPr>
                <w:b/>
                <w:bCs/>
                <w:color w:val="FFFFFF"/>
                <w:sz w:val="20"/>
                <w:szCs w:val="20"/>
              </w:rPr>
            </w:pPr>
            <w:r>
              <w:rPr>
                <w:b/>
                <w:bCs/>
                <w:color w:val="FFFFFF"/>
                <w:sz w:val="20"/>
                <w:szCs w:val="20"/>
              </w:rPr>
              <w:t>Presenter</w:t>
            </w:r>
          </w:p>
        </w:tc>
      </w:tr>
      <w:tr w:rsidR="00BD2646" w14:paraId="07068C95" w14:textId="77777777" w:rsidTr="0029475B">
        <w:trPr>
          <w:trHeight w:val="935"/>
          <w:jc w:val="center"/>
        </w:trPr>
        <w:tc>
          <w:tcPr>
            <w:tcW w:w="234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4DA550" w14:textId="175886AF" w:rsidR="00BD2646" w:rsidRPr="00C84817" w:rsidRDefault="00BD2646" w:rsidP="00FC4DC0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>9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 xml:space="preserve">0 a.m. – </w:t>
            </w:r>
            <w:r w:rsidR="004B45E1">
              <w:rPr>
                <w:rFonts w:asciiTheme="minorHAnsi" w:hAnsiTheme="minorHAnsi" w:cstheme="minorHAnsi"/>
                <w:sz w:val="20"/>
                <w:szCs w:val="20"/>
              </w:rPr>
              <w:t>9</w:t>
            </w:r>
            <w:r w:rsidR="004B45E1" w:rsidRPr="00C84817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4B45E1">
              <w:rPr>
                <w:rFonts w:asciiTheme="minorHAnsi" w:hAnsiTheme="minorHAnsi" w:cstheme="minorHAnsi"/>
                <w:sz w:val="20"/>
                <w:szCs w:val="20"/>
              </w:rPr>
              <w:t>30</w:t>
            </w:r>
            <w:r w:rsidR="004B45E1" w:rsidRPr="00C84817">
              <w:rPr>
                <w:rFonts w:asciiTheme="minorHAnsi" w:hAnsiTheme="minorHAnsi" w:cstheme="minorHAnsi"/>
                <w:sz w:val="20"/>
                <w:szCs w:val="20"/>
              </w:rPr>
              <w:t xml:space="preserve"> a.m.</w:t>
            </w:r>
          </w:p>
        </w:tc>
        <w:tc>
          <w:tcPr>
            <w:tcW w:w="34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B2405E" w14:textId="77777777" w:rsidR="00BD2646" w:rsidRDefault="00BD2646" w:rsidP="00BD2646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elcome</w:t>
            </w:r>
          </w:p>
          <w:p w14:paraId="012AFD55" w14:textId="77777777" w:rsidR="009B5B89" w:rsidRDefault="009B5B89" w:rsidP="00BD2646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C168FBA" w14:textId="1E84415F" w:rsidR="009B5B89" w:rsidRPr="004F2BBE" w:rsidRDefault="009B5B89" w:rsidP="0085719D">
            <w:pPr>
              <w:pStyle w:val="ListParagraph"/>
              <w:numPr>
                <w:ilvl w:val="0"/>
                <w:numId w:val="28"/>
              </w:numPr>
              <w:ind w:left="-19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5719D">
              <w:rPr>
                <w:rFonts w:asciiTheme="minorHAnsi" w:hAnsiTheme="minorHAnsi" w:cstheme="minorHAnsi"/>
                <w:sz w:val="20"/>
                <w:szCs w:val="20"/>
              </w:rPr>
              <w:t>Region Check-In</w:t>
            </w:r>
            <w:r w:rsidR="0085719D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85719D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85719D">
              <w:rPr>
                <w:rFonts w:asciiTheme="minorHAnsi" w:hAnsiTheme="minorHAnsi" w:cstheme="minorHAnsi"/>
                <w:sz w:val="20"/>
                <w:szCs w:val="20"/>
              </w:rPr>
              <w:t xml:space="preserve"> Erie</w:t>
            </w:r>
            <w:r w:rsidR="00D26E58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FF74B9" w:rsidRPr="0085719D">
              <w:rPr>
                <w:rFonts w:asciiTheme="minorHAnsi" w:hAnsiTheme="minorHAnsi" w:cstheme="minorHAnsi"/>
                <w:sz w:val="20"/>
                <w:szCs w:val="20"/>
              </w:rPr>
              <w:t>Maryland/Altoona/Bedford/Somerset</w:t>
            </w:r>
          </w:p>
        </w:tc>
        <w:tc>
          <w:tcPr>
            <w:tcW w:w="41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94CFC7" w14:textId="77777777" w:rsidR="00BD2646" w:rsidRPr="00E5783B" w:rsidRDefault="00BD2646" w:rsidP="00FC4DC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5783B">
              <w:rPr>
                <w:rFonts w:asciiTheme="minorHAnsi" w:hAnsiTheme="minorHAnsi" w:cstheme="minorHAnsi"/>
                <w:sz w:val="20"/>
                <w:szCs w:val="20"/>
              </w:rPr>
              <w:t>Sandy Rader</w:t>
            </w:r>
          </w:p>
          <w:p w14:paraId="76006219" w14:textId="77777777" w:rsidR="003244D3" w:rsidRDefault="00BD2646" w:rsidP="00FC4DC0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5783B">
              <w:rPr>
                <w:rFonts w:asciiTheme="minorHAnsi" w:hAnsiTheme="minorHAnsi" w:cstheme="minorHAnsi"/>
                <w:sz w:val="20"/>
                <w:szCs w:val="20"/>
              </w:rPr>
              <w:t>Executive Champion,</w:t>
            </w:r>
          </w:p>
          <w:p w14:paraId="3FF3CCDA" w14:textId="760697F4" w:rsidR="00BD2646" w:rsidRPr="00C84817" w:rsidRDefault="00BD2646" w:rsidP="00FC4DC0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5783B">
              <w:rPr>
                <w:rFonts w:asciiTheme="minorHAnsi" w:hAnsiTheme="minorHAnsi" w:cstheme="minorHAnsi"/>
                <w:sz w:val="20"/>
                <w:szCs w:val="20"/>
              </w:rPr>
              <w:t>The UPMC Experience</w:t>
            </w:r>
          </w:p>
        </w:tc>
      </w:tr>
      <w:tr w:rsidR="003A3EAF" w14:paraId="56C49112" w14:textId="77777777" w:rsidTr="0029475B">
        <w:trPr>
          <w:trHeight w:val="935"/>
          <w:jc w:val="center"/>
        </w:trPr>
        <w:tc>
          <w:tcPr>
            <w:tcW w:w="234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5CE5AB" w14:textId="0220B1D1" w:rsidR="003A3EAF" w:rsidRPr="00C84817" w:rsidRDefault="00573587" w:rsidP="003A3EAF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9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30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 xml:space="preserve"> a.m. –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0:30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 xml:space="preserve"> a.m.</w:t>
            </w:r>
          </w:p>
        </w:tc>
        <w:tc>
          <w:tcPr>
            <w:tcW w:w="34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0DE82" w14:textId="77777777" w:rsidR="005368AE" w:rsidRDefault="003A3EAF" w:rsidP="005368AE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755AF">
              <w:rPr>
                <w:rFonts w:asciiTheme="minorHAnsi" w:hAnsiTheme="minorHAnsi" w:cstheme="minorHAnsi"/>
                <w:sz w:val="20"/>
                <w:szCs w:val="20"/>
              </w:rPr>
              <w:t>Keynote</w:t>
            </w:r>
            <w:r w:rsidR="008E7006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164975AA" w14:textId="77777777" w:rsidR="005368AE" w:rsidRDefault="005368AE" w:rsidP="005368AE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Power of Accountability:</w:t>
            </w:r>
          </w:p>
          <w:p w14:paraId="5CE3ACFB" w14:textId="7F9F1DDC" w:rsidR="006C24DC" w:rsidRDefault="005368AE" w:rsidP="005368AE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368AE">
              <w:rPr>
                <w:rFonts w:asciiTheme="minorHAnsi" w:hAnsiTheme="minorHAnsi" w:cstheme="minorHAnsi"/>
                <w:sz w:val="20"/>
                <w:szCs w:val="20"/>
              </w:rPr>
              <w:t>Mirrors Matter More Than Windows</w:t>
            </w:r>
          </w:p>
        </w:tc>
        <w:tc>
          <w:tcPr>
            <w:tcW w:w="41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B15AD" w14:textId="77777777" w:rsidR="003A3EAF" w:rsidRDefault="003A3EAF" w:rsidP="003A3EAF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755AF">
              <w:rPr>
                <w:rFonts w:asciiTheme="minorHAnsi" w:hAnsiTheme="minorHAnsi" w:cstheme="minorHAnsi"/>
                <w:sz w:val="20"/>
                <w:szCs w:val="20"/>
              </w:rPr>
              <w:t>Clay Linkous</w:t>
            </w:r>
          </w:p>
          <w:p w14:paraId="25700D8D" w14:textId="560B6FA1" w:rsidR="003A3EAF" w:rsidRPr="00E5783B" w:rsidRDefault="003A3EAF" w:rsidP="003A3EA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uron National Speaker</w:t>
            </w:r>
          </w:p>
        </w:tc>
      </w:tr>
      <w:tr w:rsidR="00BE4EE2" w14:paraId="555CCB4F" w14:textId="77777777" w:rsidTr="0029475B">
        <w:trPr>
          <w:trHeight w:val="305"/>
          <w:jc w:val="center"/>
        </w:trPr>
        <w:tc>
          <w:tcPr>
            <w:tcW w:w="2340" w:type="dxa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859F92" w14:textId="7C8D4A4E" w:rsidR="00BE4EE2" w:rsidRDefault="00BE4EE2" w:rsidP="003A3EAF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:30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 xml:space="preserve"> a.m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– 11:00 a.m.</w:t>
            </w:r>
          </w:p>
        </w:tc>
        <w:tc>
          <w:tcPr>
            <w:tcW w:w="7560" w:type="dxa"/>
            <w:gridSpan w:val="2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CDB7C" w14:textId="48DECBC2" w:rsidR="00BE4EE2" w:rsidRPr="00E755AF" w:rsidRDefault="00BE4EE2" w:rsidP="003A3EAF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Networking 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>Break</w:t>
            </w:r>
          </w:p>
        </w:tc>
      </w:tr>
      <w:tr w:rsidR="00573587" w14:paraId="6E25ECF3" w14:textId="77777777" w:rsidTr="0029475B">
        <w:trPr>
          <w:trHeight w:val="935"/>
          <w:jc w:val="center"/>
        </w:trPr>
        <w:tc>
          <w:tcPr>
            <w:tcW w:w="234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C4B1E" w14:textId="52C896F1" w:rsidR="00573587" w:rsidRDefault="00573587" w:rsidP="00573587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1:00 a.m.</w:t>
            </w:r>
            <w:r w:rsidR="00BE4EE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E4EE2" w:rsidRPr="0042EA86">
              <w:rPr>
                <w:rFonts w:asciiTheme="minorHAnsi" w:hAnsiTheme="minorHAnsi" w:cstheme="minorBidi"/>
                <w:sz w:val="20"/>
                <w:szCs w:val="20"/>
              </w:rPr>
              <w:t>– 11:</w:t>
            </w:r>
            <w:r w:rsidR="00BE4EE2">
              <w:rPr>
                <w:rFonts w:asciiTheme="minorHAnsi" w:hAnsiTheme="minorHAnsi" w:cstheme="minorBidi"/>
                <w:sz w:val="20"/>
                <w:szCs w:val="20"/>
              </w:rPr>
              <w:t>30</w:t>
            </w:r>
            <w:r w:rsidR="00BE4EE2" w:rsidRPr="0042EA86">
              <w:rPr>
                <w:rFonts w:asciiTheme="minorHAnsi" w:hAnsiTheme="minorHAnsi" w:cstheme="minorBidi"/>
                <w:sz w:val="20"/>
                <w:szCs w:val="20"/>
              </w:rPr>
              <w:t xml:space="preserve"> a.m.</w:t>
            </w:r>
          </w:p>
        </w:tc>
        <w:tc>
          <w:tcPr>
            <w:tcW w:w="34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4A8BD3" w14:textId="45E5DD32" w:rsidR="00573587" w:rsidRPr="00E755AF" w:rsidRDefault="00EE0F93" w:rsidP="009D2317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E0F93">
              <w:rPr>
                <w:rFonts w:asciiTheme="minorHAnsi" w:hAnsiTheme="minorHAnsi" w:cstheme="minorHAnsi"/>
                <w:sz w:val="20"/>
                <w:szCs w:val="20"/>
              </w:rPr>
              <w:t>The High Cost of Low Performers</w:t>
            </w:r>
          </w:p>
        </w:tc>
        <w:tc>
          <w:tcPr>
            <w:tcW w:w="41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D8182" w14:textId="477CDE2F" w:rsidR="00B70EF1" w:rsidRDefault="00B70EF1" w:rsidP="00B70EF1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ony Gigliotti</w:t>
            </w:r>
          </w:p>
          <w:p w14:paraId="56045DC5" w14:textId="3A61AD42" w:rsidR="00B70EF1" w:rsidRDefault="00B70EF1" w:rsidP="00B70EF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enior Director, Talent Management and Organizational Development</w:t>
            </w:r>
          </w:p>
          <w:p w14:paraId="1C647C61" w14:textId="008E21D1" w:rsidR="00B70EF1" w:rsidRDefault="00B70EF1" w:rsidP="00B70EF1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PMC Human Resources</w:t>
            </w:r>
          </w:p>
          <w:p w14:paraId="728BA569" w14:textId="77777777" w:rsidR="00B70EF1" w:rsidRDefault="00B70EF1" w:rsidP="00B70EF1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8A8F039" w14:textId="1EC68EB5" w:rsidR="00B70EF1" w:rsidRDefault="00B70EF1" w:rsidP="00B70EF1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755AF">
              <w:rPr>
                <w:rFonts w:asciiTheme="minorHAnsi" w:hAnsiTheme="minorHAnsi" w:cstheme="minorHAnsi"/>
                <w:sz w:val="20"/>
                <w:szCs w:val="20"/>
              </w:rPr>
              <w:t>Clay Linkous</w:t>
            </w:r>
          </w:p>
          <w:p w14:paraId="31E30AE6" w14:textId="790A64B6" w:rsidR="00B70EF1" w:rsidRPr="00E755AF" w:rsidRDefault="00B70EF1" w:rsidP="00B70EF1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uron National Speaker</w:t>
            </w:r>
          </w:p>
        </w:tc>
      </w:tr>
      <w:tr w:rsidR="00DA40A5" w14:paraId="422443EF" w14:textId="77777777" w:rsidTr="0029475B">
        <w:trPr>
          <w:trHeight w:val="1232"/>
          <w:jc w:val="center"/>
        </w:trPr>
        <w:tc>
          <w:tcPr>
            <w:tcW w:w="234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7413B6" w14:textId="2866BA1A" w:rsidR="00DA40A5" w:rsidRPr="00C84817" w:rsidRDefault="00DA40A5" w:rsidP="00DA40A5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1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573587">
              <w:rPr>
                <w:rFonts w:asciiTheme="minorHAnsi" w:hAnsiTheme="minorHAnsi" w:cstheme="minorHAnsi"/>
                <w:sz w:val="20"/>
                <w:szCs w:val="20"/>
              </w:rPr>
              <w:t>30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>.m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– 1</w:t>
            </w:r>
            <w:r w:rsidR="006E1671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6E1671">
              <w:rPr>
                <w:rFonts w:asciiTheme="minorHAnsi" w:hAnsiTheme="minorHAnsi" w:cstheme="minorHAnsi"/>
                <w:sz w:val="20"/>
                <w:szCs w:val="20"/>
              </w:rPr>
              <w:t>1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p.m.</w:t>
            </w:r>
          </w:p>
        </w:tc>
        <w:tc>
          <w:tcPr>
            <w:tcW w:w="34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245E9" w14:textId="77777777" w:rsidR="008836F2" w:rsidRDefault="008836F2" w:rsidP="0002085B">
            <w:pPr>
              <w:ind w:left="518" w:hanging="518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8836F2">
              <w:rPr>
                <w:rFonts w:asciiTheme="minorHAnsi" w:hAnsiTheme="minorHAnsi" w:cstheme="minorBidi"/>
                <w:sz w:val="20"/>
                <w:szCs w:val="20"/>
              </w:rPr>
              <w:t>Communicating Key Messages:</w:t>
            </w:r>
          </w:p>
          <w:p w14:paraId="08832273" w14:textId="1147B452" w:rsidR="008836F2" w:rsidRPr="00941CD2" w:rsidRDefault="008836F2" w:rsidP="0002085B">
            <w:pPr>
              <w:ind w:left="518" w:hanging="518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8836F2">
              <w:rPr>
                <w:rFonts w:asciiTheme="minorHAnsi" w:hAnsiTheme="minorHAnsi" w:cstheme="minorBidi"/>
                <w:sz w:val="20"/>
                <w:szCs w:val="20"/>
              </w:rPr>
              <w:t xml:space="preserve">Creating </w:t>
            </w:r>
            <w:r>
              <w:rPr>
                <w:rFonts w:asciiTheme="minorHAnsi" w:hAnsiTheme="minorHAnsi" w:cstheme="minorBidi"/>
                <w:sz w:val="20"/>
                <w:szCs w:val="20"/>
              </w:rPr>
              <w:t>Me</w:t>
            </w:r>
            <w:r w:rsidRPr="008836F2">
              <w:rPr>
                <w:rFonts w:asciiTheme="minorHAnsi" w:hAnsiTheme="minorHAnsi" w:cstheme="minorBidi"/>
                <w:sz w:val="20"/>
                <w:szCs w:val="20"/>
              </w:rPr>
              <w:t xml:space="preserve">ssages </w:t>
            </w:r>
            <w:r>
              <w:rPr>
                <w:rFonts w:asciiTheme="minorHAnsi" w:hAnsiTheme="minorHAnsi" w:cstheme="minorBidi"/>
                <w:sz w:val="20"/>
                <w:szCs w:val="20"/>
              </w:rPr>
              <w:t>T</w:t>
            </w:r>
            <w:r w:rsidRPr="008836F2">
              <w:rPr>
                <w:rFonts w:asciiTheme="minorHAnsi" w:hAnsiTheme="minorHAnsi" w:cstheme="minorBidi"/>
                <w:sz w:val="20"/>
                <w:szCs w:val="20"/>
              </w:rPr>
              <w:t xml:space="preserve">hat </w:t>
            </w:r>
            <w:r>
              <w:rPr>
                <w:rFonts w:asciiTheme="minorHAnsi" w:hAnsiTheme="minorHAnsi" w:cstheme="minorBidi"/>
                <w:sz w:val="20"/>
                <w:szCs w:val="20"/>
              </w:rPr>
              <w:t>E</w:t>
            </w:r>
            <w:r w:rsidRPr="008836F2">
              <w:rPr>
                <w:rFonts w:asciiTheme="minorHAnsi" w:hAnsiTheme="minorHAnsi" w:cstheme="minorBidi"/>
                <w:sz w:val="20"/>
                <w:szCs w:val="20"/>
              </w:rPr>
              <w:t>ngage</w:t>
            </w:r>
          </w:p>
        </w:tc>
        <w:tc>
          <w:tcPr>
            <w:tcW w:w="41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F2128" w14:textId="4A58D853" w:rsidR="002A3D0F" w:rsidRDefault="002A3D0F" w:rsidP="002A3D0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isa Lombardo</w:t>
            </w:r>
          </w:p>
          <w:p w14:paraId="4D6FB927" w14:textId="4D7481AD" w:rsidR="00D51D26" w:rsidRDefault="00D51D26" w:rsidP="002A3D0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irector, Public Relations</w:t>
            </w:r>
          </w:p>
          <w:p w14:paraId="6C27808A" w14:textId="77777777" w:rsidR="009A62C4" w:rsidRDefault="009A62C4" w:rsidP="002A3D0F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3268411" w14:textId="77777777" w:rsidR="009D2317" w:rsidRDefault="009D2317" w:rsidP="009D2317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755AF">
              <w:rPr>
                <w:rFonts w:asciiTheme="minorHAnsi" w:hAnsiTheme="minorHAnsi" w:cstheme="minorHAnsi"/>
                <w:sz w:val="20"/>
                <w:szCs w:val="20"/>
              </w:rPr>
              <w:t>Clay Linkous</w:t>
            </w:r>
          </w:p>
          <w:p w14:paraId="29CD4030" w14:textId="51092898" w:rsidR="009D2317" w:rsidRPr="00684530" w:rsidRDefault="009D2317" w:rsidP="00D51D26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uron National Speaker</w:t>
            </w:r>
          </w:p>
        </w:tc>
      </w:tr>
      <w:tr w:rsidR="00100D75" w14:paraId="0F7227A2" w14:textId="77777777" w:rsidTr="0029475B">
        <w:trPr>
          <w:trHeight w:val="710"/>
          <w:jc w:val="center"/>
        </w:trPr>
        <w:tc>
          <w:tcPr>
            <w:tcW w:w="234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E6F0A" w14:textId="7A27EEA5" w:rsidR="00100D75" w:rsidRDefault="00100D75" w:rsidP="00100D75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2:15 p.m. – 12:30 p.m.</w:t>
            </w:r>
          </w:p>
        </w:tc>
        <w:tc>
          <w:tcPr>
            <w:tcW w:w="34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6B012" w14:textId="252A6A66" w:rsidR="00100D75" w:rsidRDefault="00100D75" w:rsidP="00100D75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Connect to Purpose</w:t>
            </w:r>
          </w:p>
        </w:tc>
        <w:tc>
          <w:tcPr>
            <w:tcW w:w="41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4AA243" w14:textId="77777777" w:rsidR="00100D75" w:rsidRDefault="009F3640" w:rsidP="00100D7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F3640">
              <w:rPr>
                <w:rFonts w:asciiTheme="minorHAnsi" w:hAnsiTheme="minorHAnsi" w:cstheme="minorHAnsi"/>
                <w:sz w:val="20"/>
                <w:szCs w:val="20"/>
              </w:rPr>
              <w:t>MaryEllen Clair</w:t>
            </w:r>
          </w:p>
          <w:p w14:paraId="5B6D696B" w14:textId="5B854C63" w:rsidR="00696193" w:rsidRDefault="00696193" w:rsidP="00100D7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roject Analyst, Wolff Center at UPMC</w:t>
            </w:r>
          </w:p>
        </w:tc>
      </w:tr>
      <w:tr w:rsidR="00DA40A5" w14:paraId="661015B3" w14:textId="77777777" w:rsidTr="0029475B">
        <w:trPr>
          <w:trHeight w:val="356"/>
          <w:jc w:val="center"/>
        </w:trPr>
        <w:tc>
          <w:tcPr>
            <w:tcW w:w="2340" w:type="dxa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7A7D5B" w14:textId="121F6125" w:rsidR="00DA40A5" w:rsidRPr="00C84817" w:rsidRDefault="00DA40A5" w:rsidP="00DA40A5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>12:</w:t>
            </w:r>
            <w:r w:rsidR="00573587">
              <w:rPr>
                <w:rFonts w:asciiTheme="minorHAnsi" w:hAnsiTheme="minorHAnsi" w:cstheme="minorHAnsi"/>
                <w:sz w:val="20"/>
                <w:szCs w:val="20"/>
              </w:rPr>
              <w:t>30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 xml:space="preserve"> p.m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– 1:</w:t>
            </w:r>
            <w:r w:rsidR="00573587">
              <w:rPr>
                <w:rFonts w:asciiTheme="minorHAnsi" w:hAnsiTheme="minorHAnsi" w:cstheme="minorHAnsi"/>
                <w:sz w:val="20"/>
                <w:szCs w:val="20"/>
              </w:rPr>
              <w:t>3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p.m.</w:t>
            </w:r>
          </w:p>
        </w:tc>
        <w:tc>
          <w:tcPr>
            <w:tcW w:w="7560" w:type="dxa"/>
            <w:gridSpan w:val="2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27E886" w14:textId="7ABFF788" w:rsidR="00DA40A5" w:rsidRPr="00C84817" w:rsidRDefault="004924C1" w:rsidP="00DA40A5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Lunch and Networking </w:t>
            </w:r>
            <w:r w:rsidR="00DA40A5" w:rsidRPr="00C84817">
              <w:rPr>
                <w:rFonts w:asciiTheme="minorHAnsi" w:hAnsiTheme="minorHAnsi" w:cstheme="minorHAnsi"/>
                <w:sz w:val="20"/>
                <w:szCs w:val="20"/>
              </w:rPr>
              <w:t>Break</w:t>
            </w:r>
          </w:p>
        </w:tc>
      </w:tr>
      <w:tr w:rsidR="001671CD" w14:paraId="5DD903E1" w14:textId="77777777" w:rsidTr="0029475B">
        <w:trPr>
          <w:trHeight w:val="773"/>
          <w:jc w:val="center"/>
        </w:trPr>
        <w:tc>
          <w:tcPr>
            <w:tcW w:w="234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F1FE7" w14:textId="161D386D" w:rsidR="001671CD" w:rsidRDefault="001671CD" w:rsidP="001671CD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1:30 p.m. – </w:t>
            </w:r>
            <w:r w:rsidR="001D15D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1D15D6">
              <w:rPr>
                <w:rFonts w:asciiTheme="minorHAnsi" w:hAnsiTheme="minorHAnsi" w:cstheme="minorHAnsi"/>
                <w:sz w:val="20"/>
                <w:szCs w:val="20"/>
              </w:rPr>
              <w:t>0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p.m.</w:t>
            </w:r>
          </w:p>
        </w:tc>
        <w:tc>
          <w:tcPr>
            <w:tcW w:w="34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2FEBD6" w14:textId="186839F7" w:rsidR="001671CD" w:rsidRPr="000206BF" w:rsidRDefault="001671CD" w:rsidP="001671CD">
            <w:pPr>
              <w:ind w:left="518" w:hanging="518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006B2989">
              <w:rPr>
                <w:rFonts w:asciiTheme="minorHAnsi" w:hAnsiTheme="minorHAnsi" w:cstheme="minorHAnsi"/>
                <w:bCs/>
                <w:sz w:val="20"/>
                <w:szCs w:val="20"/>
              </w:rPr>
              <w:t>Building Action Plans to Drive Results</w:t>
            </w:r>
          </w:p>
        </w:tc>
        <w:tc>
          <w:tcPr>
            <w:tcW w:w="41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47B0A" w14:textId="77777777" w:rsidR="001671CD" w:rsidRDefault="001671CD" w:rsidP="001671C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ichelle Bright</w:t>
            </w:r>
          </w:p>
          <w:p w14:paraId="55B36290" w14:textId="02712553" w:rsidR="001671CD" w:rsidRPr="00546E8B" w:rsidRDefault="001671CD" w:rsidP="001671C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uron National Speaker</w:t>
            </w:r>
          </w:p>
        </w:tc>
      </w:tr>
      <w:tr w:rsidR="00000A0C" w14:paraId="4E95A484" w14:textId="77777777" w:rsidTr="0029475B">
        <w:trPr>
          <w:trHeight w:val="1079"/>
          <w:jc w:val="center"/>
        </w:trPr>
        <w:tc>
          <w:tcPr>
            <w:tcW w:w="234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72798" w14:textId="2EACF1F4" w:rsidR="00000A0C" w:rsidRDefault="001D15D6" w:rsidP="00000A0C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000A0C" w:rsidRPr="00C84817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100D75">
              <w:rPr>
                <w:rFonts w:asciiTheme="minorHAnsi" w:hAnsiTheme="minorHAnsi" w:cstheme="minorHAnsi"/>
                <w:sz w:val="20"/>
                <w:szCs w:val="20"/>
              </w:rPr>
              <w:t>00</w:t>
            </w:r>
            <w:r w:rsidR="00000A0C" w:rsidRPr="00C84817">
              <w:rPr>
                <w:rFonts w:asciiTheme="minorHAnsi" w:hAnsiTheme="minorHAnsi" w:cstheme="minorHAnsi"/>
                <w:sz w:val="20"/>
                <w:szCs w:val="20"/>
              </w:rPr>
              <w:t xml:space="preserve"> p.m. – </w:t>
            </w:r>
            <w:r w:rsidR="00000A0C">
              <w:rPr>
                <w:rFonts w:asciiTheme="minorHAnsi" w:hAnsiTheme="minorHAnsi" w:cstheme="minorHAnsi"/>
                <w:sz w:val="20"/>
                <w:szCs w:val="20"/>
              </w:rPr>
              <w:t>2:</w:t>
            </w:r>
            <w:r w:rsidR="00100D75">
              <w:rPr>
                <w:rFonts w:asciiTheme="minorHAnsi" w:hAnsiTheme="minorHAnsi" w:cstheme="minorHAnsi"/>
                <w:sz w:val="20"/>
                <w:szCs w:val="20"/>
              </w:rPr>
              <w:t>15</w:t>
            </w:r>
            <w:r w:rsidR="00000A0C" w:rsidRPr="00C84817">
              <w:rPr>
                <w:rFonts w:asciiTheme="minorHAnsi" w:hAnsiTheme="minorHAnsi" w:cstheme="minorHAnsi"/>
                <w:sz w:val="20"/>
                <w:szCs w:val="20"/>
              </w:rPr>
              <w:t xml:space="preserve"> p.m.</w:t>
            </w:r>
          </w:p>
        </w:tc>
        <w:tc>
          <w:tcPr>
            <w:tcW w:w="34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B6B848" w14:textId="573EA24E" w:rsidR="00000A0C" w:rsidRDefault="00000A0C" w:rsidP="00000A0C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losing and Transition</w:t>
            </w:r>
          </w:p>
        </w:tc>
        <w:tc>
          <w:tcPr>
            <w:tcW w:w="41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BA09C" w14:textId="77777777" w:rsidR="00000A0C" w:rsidRPr="00E5783B" w:rsidRDefault="00000A0C" w:rsidP="00000A0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5783B">
              <w:rPr>
                <w:rFonts w:asciiTheme="minorHAnsi" w:hAnsiTheme="minorHAnsi" w:cstheme="minorHAnsi"/>
                <w:sz w:val="20"/>
                <w:szCs w:val="20"/>
              </w:rPr>
              <w:t>Sandy Rader</w:t>
            </w:r>
          </w:p>
          <w:p w14:paraId="7BC84F42" w14:textId="27CD4F59" w:rsidR="00000A0C" w:rsidRDefault="00000A0C" w:rsidP="00000A0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5783B">
              <w:rPr>
                <w:rFonts w:asciiTheme="minorHAnsi" w:hAnsiTheme="minorHAnsi" w:cstheme="minorHAnsi"/>
                <w:sz w:val="20"/>
                <w:szCs w:val="20"/>
              </w:rPr>
              <w:t>Executive Champion, The UPMC Experience</w:t>
            </w:r>
          </w:p>
        </w:tc>
      </w:tr>
      <w:tr w:rsidR="00000A0C" w14:paraId="74023F71" w14:textId="77777777" w:rsidTr="0029475B">
        <w:trPr>
          <w:trHeight w:val="773"/>
          <w:jc w:val="center"/>
        </w:trPr>
        <w:tc>
          <w:tcPr>
            <w:tcW w:w="234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76B936" w14:textId="4F3F0F97" w:rsidR="00000A0C" w:rsidRPr="00C84817" w:rsidRDefault="00000A0C" w:rsidP="00000A0C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100D75">
              <w:rPr>
                <w:rFonts w:asciiTheme="minorHAnsi" w:hAnsiTheme="minorHAnsi" w:cstheme="minorHAnsi"/>
                <w:sz w:val="20"/>
                <w:szCs w:val="20"/>
              </w:rPr>
              <w:t>15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 xml:space="preserve"> p.m. –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3:</w:t>
            </w:r>
            <w:r w:rsidR="00100D75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="00D761E1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Pr="00C84817">
              <w:rPr>
                <w:rFonts w:asciiTheme="minorHAnsi" w:hAnsiTheme="minorHAnsi" w:cstheme="minorHAnsi"/>
                <w:sz w:val="20"/>
                <w:szCs w:val="20"/>
              </w:rPr>
              <w:t xml:space="preserve"> p.m.</w:t>
            </w:r>
          </w:p>
        </w:tc>
        <w:tc>
          <w:tcPr>
            <w:tcW w:w="34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31AC6B" w14:textId="77777777" w:rsidR="009D2317" w:rsidRDefault="00000A0C" w:rsidP="009D2317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ocation Specific Breakout Sessions</w:t>
            </w:r>
            <w:r w:rsidR="009D2317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</w:p>
          <w:p w14:paraId="0AAC2ABB" w14:textId="3E59E946" w:rsidR="00000A0C" w:rsidRPr="00C84817" w:rsidRDefault="009D2317" w:rsidP="009D2317">
            <w:pPr>
              <w:ind w:left="518" w:hanging="5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ccountability and Goals</w:t>
            </w:r>
          </w:p>
        </w:tc>
        <w:tc>
          <w:tcPr>
            <w:tcW w:w="41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9C57C2" w14:textId="6F6CCC10" w:rsidR="0089295E" w:rsidRPr="0089295E" w:rsidRDefault="0089295E" w:rsidP="00D26E58">
            <w:pPr>
              <w:pStyle w:val="ListParagraph"/>
              <w:numPr>
                <w:ilvl w:val="0"/>
                <w:numId w:val="30"/>
              </w:numPr>
              <w:ind w:left="16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9295E">
              <w:rPr>
                <w:rFonts w:asciiTheme="minorHAnsi" w:hAnsiTheme="minorHAnsi" w:cstheme="minorHAnsi"/>
                <w:sz w:val="20"/>
                <w:szCs w:val="20"/>
              </w:rPr>
              <w:t>Central PA</w:t>
            </w:r>
            <w:r w:rsidR="00D761E1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89295E">
              <w:rPr>
                <w:rFonts w:asciiTheme="minorHAnsi" w:hAnsiTheme="minorHAnsi" w:cstheme="minorHAnsi"/>
                <w:sz w:val="20"/>
                <w:szCs w:val="20"/>
              </w:rPr>
              <w:t xml:space="preserve"> Lou Baverso</w:t>
            </w:r>
          </w:p>
          <w:p w14:paraId="73BBF910" w14:textId="11402549" w:rsidR="0089295E" w:rsidRPr="00D26E58" w:rsidRDefault="0089295E" w:rsidP="00D26E58">
            <w:pPr>
              <w:pStyle w:val="ListParagraph"/>
              <w:numPr>
                <w:ilvl w:val="0"/>
                <w:numId w:val="30"/>
              </w:numPr>
              <w:ind w:left="16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9295E">
              <w:rPr>
                <w:rFonts w:asciiTheme="minorHAnsi" w:hAnsiTheme="minorHAnsi" w:cstheme="minorHAnsi"/>
                <w:sz w:val="20"/>
                <w:szCs w:val="20"/>
              </w:rPr>
              <w:t>North Central PA</w:t>
            </w:r>
            <w:r w:rsidR="00D761E1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D26E5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D26E58">
              <w:rPr>
                <w:rFonts w:asciiTheme="minorHAnsi" w:hAnsiTheme="minorHAnsi" w:cstheme="minorHAnsi"/>
                <w:sz w:val="20"/>
                <w:szCs w:val="20"/>
              </w:rPr>
              <w:t>Patti Jackson-Gehris</w:t>
            </w:r>
          </w:p>
          <w:p w14:paraId="4F8F7182" w14:textId="3BE2E46D" w:rsidR="0089295E" w:rsidRPr="0089295E" w:rsidRDefault="0089295E" w:rsidP="00D26E58">
            <w:pPr>
              <w:pStyle w:val="ListParagraph"/>
              <w:numPr>
                <w:ilvl w:val="0"/>
                <w:numId w:val="30"/>
              </w:numPr>
              <w:ind w:left="16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9295E">
              <w:rPr>
                <w:rFonts w:asciiTheme="minorHAnsi" w:hAnsiTheme="minorHAnsi" w:cstheme="minorHAnsi"/>
                <w:sz w:val="20"/>
                <w:szCs w:val="20"/>
              </w:rPr>
              <w:t>Maryland/Altoona/ Bedford/Somerset</w:t>
            </w:r>
            <w:r w:rsidR="00D761E1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89295E">
              <w:rPr>
                <w:rFonts w:asciiTheme="minorHAnsi" w:hAnsiTheme="minorHAnsi" w:cstheme="minorHAnsi"/>
                <w:sz w:val="20"/>
                <w:szCs w:val="20"/>
              </w:rPr>
              <w:t xml:space="preserve"> Dave Martin</w:t>
            </w:r>
          </w:p>
          <w:p w14:paraId="52210011" w14:textId="0A61F13C" w:rsidR="0089295E" w:rsidRPr="0089295E" w:rsidRDefault="0089295E" w:rsidP="00D26E58">
            <w:pPr>
              <w:pStyle w:val="ListParagraph"/>
              <w:numPr>
                <w:ilvl w:val="0"/>
                <w:numId w:val="30"/>
              </w:numPr>
              <w:ind w:left="16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9295E">
              <w:rPr>
                <w:rFonts w:asciiTheme="minorHAnsi" w:hAnsiTheme="minorHAnsi" w:cstheme="minorHAnsi"/>
                <w:sz w:val="20"/>
                <w:szCs w:val="20"/>
              </w:rPr>
              <w:t>Erie</w:t>
            </w:r>
            <w:r w:rsidR="00D761E1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89295E">
              <w:rPr>
                <w:rFonts w:asciiTheme="minorHAnsi" w:hAnsiTheme="minorHAnsi" w:cstheme="minorHAnsi"/>
                <w:sz w:val="20"/>
                <w:szCs w:val="20"/>
              </w:rPr>
              <w:t xml:space="preserve"> Dave Gibbons </w:t>
            </w:r>
          </w:p>
          <w:p w14:paraId="575BB381" w14:textId="50212C9D" w:rsidR="00000A0C" w:rsidRPr="0089295E" w:rsidRDefault="00000A0C" w:rsidP="00D26E58">
            <w:pPr>
              <w:pStyle w:val="ListParagraph"/>
              <w:numPr>
                <w:ilvl w:val="0"/>
                <w:numId w:val="30"/>
              </w:numPr>
              <w:ind w:left="16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9295E">
              <w:rPr>
                <w:rFonts w:asciiTheme="minorHAnsi" w:hAnsiTheme="minorHAnsi" w:cstheme="minorHAnsi"/>
                <w:sz w:val="20"/>
                <w:szCs w:val="20"/>
              </w:rPr>
              <w:t>Pittsburgh</w:t>
            </w:r>
            <w:r w:rsidR="009C3E72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89295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A60E0E">
              <w:rPr>
                <w:rFonts w:asciiTheme="minorHAnsi" w:hAnsiTheme="minorHAnsi" w:cstheme="minorHAnsi"/>
                <w:sz w:val="20"/>
                <w:szCs w:val="20"/>
              </w:rPr>
              <w:t>Presidents Panel</w:t>
            </w:r>
          </w:p>
        </w:tc>
      </w:tr>
    </w:tbl>
    <w:p w14:paraId="0D6536C1" w14:textId="611C59D5" w:rsidR="00187970" w:rsidRDefault="00187970" w:rsidP="00D26E58">
      <w:pPr>
        <w:rPr>
          <w:rFonts w:asciiTheme="minorHAnsi" w:hAnsiTheme="minorHAnsi" w:cs="Arial"/>
          <w:i/>
          <w:iCs/>
          <w:sz w:val="22"/>
          <w:szCs w:val="22"/>
        </w:rPr>
      </w:pPr>
    </w:p>
    <w:sectPr w:rsidR="00187970" w:rsidSect="00F013B1">
      <w:headerReference w:type="default" r:id="rId11"/>
      <w:footerReference w:type="default" r:id="rId12"/>
      <w:pgSz w:w="12240" w:h="15840"/>
      <w:pgMar w:top="720" w:right="720" w:bottom="720" w:left="720" w:header="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B0913" w14:textId="77777777" w:rsidR="00C677FD" w:rsidRDefault="00C677FD" w:rsidP="00A62EDE">
      <w:r>
        <w:separator/>
      </w:r>
    </w:p>
  </w:endnote>
  <w:endnote w:type="continuationSeparator" w:id="0">
    <w:p w14:paraId="3B2779B7" w14:textId="77777777" w:rsidR="00C677FD" w:rsidRDefault="00C677FD" w:rsidP="00A62EDE">
      <w:r>
        <w:continuationSeparator/>
      </w:r>
    </w:p>
  </w:endnote>
  <w:endnote w:type="continuationNotice" w:id="1">
    <w:p w14:paraId="4D07B1C7" w14:textId="77777777" w:rsidR="00C677FD" w:rsidRDefault="00C677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A8A3C" w14:textId="49C4785C" w:rsidR="00F14490" w:rsidRPr="00F14490" w:rsidRDefault="00F14490">
    <w:pPr>
      <w:pStyle w:val="Footer"/>
      <w:rPr>
        <w:color w:val="D9D9D9" w:themeColor="background1" w:themeShade="D9"/>
      </w:rPr>
    </w:pPr>
    <w:r w:rsidRPr="00F14490">
      <w:rPr>
        <w:color w:val="D9D9D9" w:themeColor="background1" w:themeShade="D9"/>
      </w:rPr>
      <w:t>Finalized 5/</w:t>
    </w:r>
    <w:r w:rsidR="00BC33B3">
      <w:rPr>
        <w:color w:val="D9D9D9" w:themeColor="background1" w:themeShade="D9"/>
      </w:rPr>
      <w:t>10</w:t>
    </w:r>
    <w:r w:rsidRPr="00F14490">
      <w:rPr>
        <w:color w:val="D9D9D9" w:themeColor="background1" w:themeShade="D9"/>
      </w:rPr>
      <w:t xml:space="preserve">/23 </w:t>
    </w:r>
    <w:r w:rsidR="00BC33B3">
      <w:rPr>
        <w:color w:val="D9D9D9" w:themeColor="background1" w:themeShade="D9"/>
      </w:rPr>
      <w:t>10:39 a.m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5538E" w14:textId="77777777" w:rsidR="00C677FD" w:rsidRDefault="00C677FD" w:rsidP="00A62EDE">
      <w:r>
        <w:separator/>
      </w:r>
    </w:p>
  </w:footnote>
  <w:footnote w:type="continuationSeparator" w:id="0">
    <w:p w14:paraId="01A15EE8" w14:textId="77777777" w:rsidR="00C677FD" w:rsidRDefault="00C677FD" w:rsidP="00A62EDE">
      <w:r>
        <w:continuationSeparator/>
      </w:r>
    </w:p>
  </w:footnote>
  <w:footnote w:type="continuationNotice" w:id="1">
    <w:p w14:paraId="1216F991" w14:textId="77777777" w:rsidR="00C677FD" w:rsidRDefault="00C677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C86D7" w14:textId="77777777" w:rsidR="00270528" w:rsidRDefault="006A5571" w:rsidP="00270528">
    <w:pPr>
      <w:pStyle w:val="Title"/>
      <w:rPr>
        <w:noProof/>
      </w:rPr>
    </w:pPr>
    <w:r>
      <w:rPr>
        <w:noProof/>
      </w:rPr>
      <w:drawing>
        <wp:inline distT="0" distB="0" distL="0" distR="0" wp14:anchorId="0B6636EA" wp14:editId="6B556148">
          <wp:extent cx="4781550" cy="393700"/>
          <wp:effectExtent l="0" t="0" r="0" b="6350"/>
          <wp:docPr id="1" name="Picture 1" descr="C:\Users\lloydld\AppData\Local\Microsoft\Windows\INetCache\Content.Word\The UPMC Experience Logo.jpe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loydld\AppData\Local\Microsoft\Windows\INetCache\Content.Word\The UPMC Experience Logo.jpeg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999" b="18001"/>
                  <a:stretch/>
                </pic:blipFill>
                <pic:spPr bwMode="auto">
                  <a:xfrm>
                    <a:off x="0" y="0"/>
                    <a:ext cx="4781550" cy="3937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BDD9EFA" w14:textId="6742FC36" w:rsidR="00270528" w:rsidRDefault="006A5571" w:rsidP="00270528">
    <w:pPr>
      <w:pStyle w:val="Header"/>
      <w:jc w:val="center"/>
      <w:rPr>
        <w:rFonts w:asciiTheme="minorHAnsi" w:hAnsiTheme="minorHAnsi" w:cs="Arial"/>
        <w:b/>
        <w:sz w:val="28"/>
      </w:rPr>
    </w:pPr>
    <w:r w:rsidRPr="001B4786">
      <w:rPr>
        <w:rFonts w:asciiTheme="minorHAnsi" w:hAnsiTheme="minorHAnsi" w:cs="Arial"/>
        <w:b/>
        <w:sz w:val="28"/>
      </w:rPr>
      <w:t>Reimagining the Experience</w:t>
    </w:r>
    <w:r>
      <w:rPr>
        <w:rFonts w:asciiTheme="minorHAnsi" w:hAnsiTheme="minorHAnsi" w:cs="Arial"/>
        <w:b/>
        <w:sz w:val="28"/>
      </w:rPr>
      <w:t>:</w:t>
    </w:r>
    <w:r w:rsidRPr="001B4786">
      <w:rPr>
        <w:rFonts w:asciiTheme="minorHAnsi" w:hAnsiTheme="minorHAnsi" w:cs="Arial"/>
        <w:b/>
        <w:sz w:val="28"/>
      </w:rPr>
      <w:t xml:space="preserve"> Session</w:t>
    </w:r>
    <w:r>
      <w:rPr>
        <w:rFonts w:asciiTheme="minorHAnsi" w:hAnsiTheme="minorHAnsi" w:cs="Arial"/>
        <w:b/>
        <w:sz w:val="28"/>
      </w:rPr>
      <w:t xml:space="preserve"> </w:t>
    </w:r>
    <w:r w:rsidR="00786A2E">
      <w:rPr>
        <w:rFonts w:asciiTheme="minorHAnsi" w:hAnsiTheme="minorHAnsi" w:cs="Arial"/>
        <w:b/>
        <w:sz w:val="28"/>
      </w:rPr>
      <w:t>2</w:t>
    </w:r>
    <w:r w:rsidR="0038606E">
      <w:rPr>
        <w:rFonts w:asciiTheme="minorHAnsi" w:hAnsiTheme="minorHAnsi" w:cs="Arial"/>
        <w:b/>
        <w:sz w:val="28"/>
      </w:rPr>
      <w:t>2</w:t>
    </w:r>
  </w:p>
  <w:p w14:paraId="1028B17E" w14:textId="77777777" w:rsidR="00270528" w:rsidRPr="008326FF" w:rsidRDefault="00270528" w:rsidP="00270528">
    <w:pPr>
      <w:pStyle w:val="Header"/>
      <w:jc w:val="center"/>
      <w:rPr>
        <w:rFonts w:asciiTheme="minorHAnsi" w:hAnsiTheme="minorHAnsi" w:cs="Arial"/>
        <w:b/>
        <w:sz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F190D"/>
    <w:multiLevelType w:val="hybridMultilevel"/>
    <w:tmpl w:val="5E28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26760"/>
    <w:multiLevelType w:val="hybridMultilevel"/>
    <w:tmpl w:val="11541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874D6"/>
    <w:multiLevelType w:val="hybridMultilevel"/>
    <w:tmpl w:val="27DC8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0AD"/>
    <w:multiLevelType w:val="hybridMultilevel"/>
    <w:tmpl w:val="29C84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63DED"/>
    <w:multiLevelType w:val="hybridMultilevel"/>
    <w:tmpl w:val="D3808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419C2"/>
    <w:multiLevelType w:val="hybridMultilevel"/>
    <w:tmpl w:val="C8F4C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34762"/>
    <w:multiLevelType w:val="hybridMultilevel"/>
    <w:tmpl w:val="7BF4C18E"/>
    <w:lvl w:ilvl="0" w:tplc="C12EBD9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194FBA"/>
    <w:multiLevelType w:val="hybridMultilevel"/>
    <w:tmpl w:val="805A8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28086E"/>
    <w:multiLevelType w:val="hybridMultilevel"/>
    <w:tmpl w:val="AF001922"/>
    <w:lvl w:ilvl="0" w:tplc="D4F080F4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7439F1"/>
    <w:multiLevelType w:val="hybridMultilevel"/>
    <w:tmpl w:val="2B98A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E75A9E"/>
    <w:multiLevelType w:val="hybridMultilevel"/>
    <w:tmpl w:val="434AE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019EC"/>
    <w:multiLevelType w:val="hybridMultilevel"/>
    <w:tmpl w:val="3C7CD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41E3D"/>
    <w:multiLevelType w:val="hybridMultilevel"/>
    <w:tmpl w:val="8BFCA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E4435B"/>
    <w:multiLevelType w:val="hybridMultilevel"/>
    <w:tmpl w:val="B568F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67FBF"/>
    <w:multiLevelType w:val="hybridMultilevel"/>
    <w:tmpl w:val="10A6F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22405A"/>
    <w:multiLevelType w:val="hybridMultilevel"/>
    <w:tmpl w:val="F6F6E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D03239"/>
    <w:multiLevelType w:val="hybridMultilevel"/>
    <w:tmpl w:val="F97A6E8C"/>
    <w:lvl w:ilvl="0" w:tplc="05D654A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FA0864"/>
    <w:multiLevelType w:val="hybridMultilevel"/>
    <w:tmpl w:val="0BBC7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360EED"/>
    <w:multiLevelType w:val="hybridMultilevel"/>
    <w:tmpl w:val="1904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C74448"/>
    <w:multiLevelType w:val="hybridMultilevel"/>
    <w:tmpl w:val="63DA0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2D513A"/>
    <w:multiLevelType w:val="hybridMultilevel"/>
    <w:tmpl w:val="AA843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E03071"/>
    <w:multiLevelType w:val="hybridMultilevel"/>
    <w:tmpl w:val="CD2821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366837"/>
    <w:multiLevelType w:val="hybridMultilevel"/>
    <w:tmpl w:val="85BCF4B4"/>
    <w:lvl w:ilvl="0" w:tplc="38EE8D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426C21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F94BD1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2A04B5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76F76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EBAA75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F3C89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8D4DAA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5E6D87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67934E10"/>
    <w:multiLevelType w:val="hybridMultilevel"/>
    <w:tmpl w:val="E9FE3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AE2E71"/>
    <w:multiLevelType w:val="hybridMultilevel"/>
    <w:tmpl w:val="E40675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99247E6"/>
    <w:multiLevelType w:val="hybridMultilevel"/>
    <w:tmpl w:val="06A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167F59"/>
    <w:multiLevelType w:val="hybridMultilevel"/>
    <w:tmpl w:val="8362B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961F84"/>
    <w:multiLevelType w:val="hybridMultilevel"/>
    <w:tmpl w:val="8F6EFE12"/>
    <w:lvl w:ilvl="0" w:tplc="8AFA14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6217C"/>
    <w:multiLevelType w:val="hybridMultilevel"/>
    <w:tmpl w:val="93D61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5698905">
    <w:abstractNumId w:val="15"/>
  </w:num>
  <w:num w:numId="2" w16cid:durableId="1320380293">
    <w:abstractNumId w:val="12"/>
  </w:num>
  <w:num w:numId="3" w16cid:durableId="493762439">
    <w:abstractNumId w:val="21"/>
  </w:num>
  <w:num w:numId="4" w16cid:durableId="233706039">
    <w:abstractNumId w:val="8"/>
  </w:num>
  <w:num w:numId="5" w16cid:durableId="1844274516">
    <w:abstractNumId w:val="24"/>
  </w:num>
  <w:num w:numId="6" w16cid:durableId="1549762362">
    <w:abstractNumId w:val="26"/>
  </w:num>
  <w:num w:numId="7" w16cid:durableId="458761353">
    <w:abstractNumId w:val="18"/>
  </w:num>
  <w:num w:numId="8" w16cid:durableId="472217202">
    <w:abstractNumId w:val="2"/>
  </w:num>
  <w:num w:numId="9" w16cid:durableId="1501967841">
    <w:abstractNumId w:val="19"/>
  </w:num>
  <w:num w:numId="10" w16cid:durableId="1618640198">
    <w:abstractNumId w:val="9"/>
  </w:num>
  <w:num w:numId="11" w16cid:durableId="1083527245">
    <w:abstractNumId w:val="20"/>
  </w:num>
  <w:num w:numId="12" w16cid:durableId="941913976">
    <w:abstractNumId w:val="13"/>
  </w:num>
  <w:num w:numId="13" w16cid:durableId="1162814770">
    <w:abstractNumId w:val="13"/>
  </w:num>
  <w:num w:numId="14" w16cid:durableId="1592619152">
    <w:abstractNumId w:val="7"/>
  </w:num>
  <w:num w:numId="15" w16cid:durableId="1668705185">
    <w:abstractNumId w:val="14"/>
  </w:num>
  <w:num w:numId="16" w16cid:durableId="1890453400">
    <w:abstractNumId w:val="0"/>
  </w:num>
  <w:num w:numId="17" w16cid:durableId="1183662682">
    <w:abstractNumId w:val="28"/>
  </w:num>
  <w:num w:numId="18" w16cid:durableId="96873116">
    <w:abstractNumId w:val="17"/>
  </w:num>
  <w:num w:numId="19" w16cid:durableId="990521400">
    <w:abstractNumId w:val="22"/>
  </w:num>
  <w:num w:numId="20" w16cid:durableId="2113426998">
    <w:abstractNumId w:val="27"/>
  </w:num>
  <w:num w:numId="21" w16cid:durableId="1438793850">
    <w:abstractNumId w:val="23"/>
  </w:num>
  <w:num w:numId="22" w16cid:durableId="1647318069">
    <w:abstractNumId w:val="16"/>
  </w:num>
  <w:num w:numId="23" w16cid:durableId="1871604478">
    <w:abstractNumId w:val="4"/>
  </w:num>
  <w:num w:numId="24" w16cid:durableId="719136295">
    <w:abstractNumId w:val="6"/>
  </w:num>
  <w:num w:numId="25" w16cid:durableId="86774421">
    <w:abstractNumId w:val="3"/>
  </w:num>
  <w:num w:numId="26" w16cid:durableId="830489137">
    <w:abstractNumId w:val="1"/>
  </w:num>
  <w:num w:numId="27" w16cid:durableId="40204736">
    <w:abstractNumId w:val="5"/>
  </w:num>
  <w:num w:numId="28" w16cid:durableId="1574196115">
    <w:abstractNumId w:val="25"/>
  </w:num>
  <w:num w:numId="29" w16cid:durableId="1695382747">
    <w:abstractNumId w:val="11"/>
  </w:num>
  <w:num w:numId="30" w16cid:durableId="13615913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tLQwMTMwN7UwNjdW0lEKTi0uzszPAykwrAUA/H3l7ywAAAA="/>
  </w:docVars>
  <w:rsids>
    <w:rsidRoot w:val="00A62EDE"/>
    <w:rsid w:val="000009CF"/>
    <w:rsid w:val="00000A0C"/>
    <w:rsid w:val="00004DAE"/>
    <w:rsid w:val="000067E6"/>
    <w:rsid w:val="00006CAE"/>
    <w:rsid w:val="00006DB6"/>
    <w:rsid w:val="000077C4"/>
    <w:rsid w:val="0001207A"/>
    <w:rsid w:val="00012E0C"/>
    <w:rsid w:val="00015813"/>
    <w:rsid w:val="00015D88"/>
    <w:rsid w:val="000174D6"/>
    <w:rsid w:val="000206BF"/>
    <w:rsid w:val="0002085B"/>
    <w:rsid w:val="00021724"/>
    <w:rsid w:val="000240BA"/>
    <w:rsid w:val="000263D0"/>
    <w:rsid w:val="00026A84"/>
    <w:rsid w:val="00030157"/>
    <w:rsid w:val="00031723"/>
    <w:rsid w:val="00031D73"/>
    <w:rsid w:val="000343D4"/>
    <w:rsid w:val="0003467C"/>
    <w:rsid w:val="00035099"/>
    <w:rsid w:val="00035D8E"/>
    <w:rsid w:val="000369BE"/>
    <w:rsid w:val="00036A38"/>
    <w:rsid w:val="00037A53"/>
    <w:rsid w:val="00040E7D"/>
    <w:rsid w:val="000420B4"/>
    <w:rsid w:val="00042A9B"/>
    <w:rsid w:val="00044337"/>
    <w:rsid w:val="0004486B"/>
    <w:rsid w:val="000459E5"/>
    <w:rsid w:val="00046396"/>
    <w:rsid w:val="000505B6"/>
    <w:rsid w:val="0005083F"/>
    <w:rsid w:val="000511AE"/>
    <w:rsid w:val="00051A60"/>
    <w:rsid w:val="00052193"/>
    <w:rsid w:val="0005247A"/>
    <w:rsid w:val="0005460F"/>
    <w:rsid w:val="00054CAE"/>
    <w:rsid w:val="00055652"/>
    <w:rsid w:val="00055DD5"/>
    <w:rsid w:val="00056176"/>
    <w:rsid w:val="000564E5"/>
    <w:rsid w:val="00056743"/>
    <w:rsid w:val="0006008F"/>
    <w:rsid w:val="000607B3"/>
    <w:rsid w:val="00060F6D"/>
    <w:rsid w:val="00064C65"/>
    <w:rsid w:val="00066159"/>
    <w:rsid w:val="000674B8"/>
    <w:rsid w:val="00067CE5"/>
    <w:rsid w:val="00067DA1"/>
    <w:rsid w:val="00070449"/>
    <w:rsid w:val="0007069B"/>
    <w:rsid w:val="00070CD6"/>
    <w:rsid w:val="00070D5D"/>
    <w:rsid w:val="00071C50"/>
    <w:rsid w:val="000733C0"/>
    <w:rsid w:val="00074363"/>
    <w:rsid w:val="000759CD"/>
    <w:rsid w:val="000771FE"/>
    <w:rsid w:val="00077D03"/>
    <w:rsid w:val="000802E6"/>
    <w:rsid w:val="00080B50"/>
    <w:rsid w:val="00081526"/>
    <w:rsid w:val="00082752"/>
    <w:rsid w:val="00082D8E"/>
    <w:rsid w:val="00083BD0"/>
    <w:rsid w:val="00084F6F"/>
    <w:rsid w:val="0008634A"/>
    <w:rsid w:val="0008667F"/>
    <w:rsid w:val="00086747"/>
    <w:rsid w:val="000910D8"/>
    <w:rsid w:val="000913F2"/>
    <w:rsid w:val="00091B14"/>
    <w:rsid w:val="00091F25"/>
    <w:rsid w:val="00092141"/>
    <w:rsid w:val="00093544"/>
    <w:rsid w:val="00094C1C"/>
    <w:rsid w:val="00095186"/>
    <w:rsid w:val="0009581C"/>
    <w:rsid w:val="00095B65"/>
    <w:rsid w:val="00096F5E"/>
    <w:rsid w:val="000A0F6F"/>
    <w:rsid w:val="000A12A1"/>
    <w:rsid w:val="000A164C"/>
    <w:rsid w:val="000A35CC"/>
    <w:rsid w:val="000A3F8B"/>
    <w:rsid w:val="000A762A"/>
    <w:rsid w:val="000B1058"/>
    <w:rsid w:val="000B460C"/>
    <w:rsid w:val="000B4C56"/>
    <w:rsid w:val="000B513C"/>
    <w:rsid w:val="000B67B0"/>
    <w:rsid w:val="000C09E0"/>
    <w:rsid w:val="000C0EE6"/>
    <w:rsid w:val="000C3D55"/>
    <w:rsid w:val="000C604B"/>
    <w:rsid w:val="000C7DE5"/>
    <w:rsid w:val="000D0C8F"/>
    <w:rsid w:val="000D10E3"/>
    <w:rsid w:val="000D14BA"/>
    <w:rsid w:val="000D14FF"/>
    <w:rsid w:val="000D3BDF"/>
    <w:rsid w:val="000D5CA1"/>
    <w:rsid w:val="000D6054"/>
    <w:rsid w:val="000D6C25"/>
    <w:rsid w:val="000D7613"/>
    <w:rsid w:val="000D7AE6"/>
    <w:rsid w:val="000E01BE"/>
    <w:rsid w:val="000E081E"/>
    <w:rsid w:val="000E1325"/>
    <w:rsid w:val="000E2306"/>
    <w:rsid w:val="000E307B"/>
    <w:rsid w:val="000E45AB"/>
    <w:rsid w:val="000E4AB5"/>
    <w:rsid w:val="000E4ADC"/>
    <w:rsid w:val="000E5768"/>
    <w:rsid w:val="000E5F36"/>
    <w:rsid w:val="000E72A1"/>
    <w:rsid w:val="000F02BF"/>
    <w:rsid w:val="000F15B2"/>
    <w:rsid w:val="000F22AD"/>
    <w:rsid w:val="000F2B84"/>
    <w:rsid w:val="000F2F77"/>
    <w:rsid w:val="000F3040"/>
    <w:rsid w:val="000F6AEA"/>
    <w:rsid w:val="00100D75"/>
    <w:rsid w:val="00106E26"/>
    <w:rsid w:val="0011188D"/>
    <w:rsid w:val="00117019"/>
    <w:rsid w:val="001177F0"/>
    <w:rsid w:val="001205AD"/>
    <w:rsid w:val="00123588"/>
    <w:rsid w:val="00123B85"/>
    <w:rsid w:val="0012609C"/>
    <w:rsid w:val="00126CFD"/>
    <w:rsid w:val="00130F60"/>
    <w:rsid w:val="001312C1"/>
    <w:rsid w:val="00131421"/>
    <w:rsid w:val="0013225A"/>
    <w:rsid w:val="00134431"/>
    <w:rsid w:val="00134AF8"/>
    <w:rsid w:val="001352E9"/>
    <w:rsid w:val="00136367"/>
    <w:rsid w:val="00136D09"/>
    <w:rsid w:val="00136F61"/>
    <w:rsid w:val="001370D3"/>
    <w:rsid w:val="00140CB4"/>
    <w:rsid w:val="00140E3A"/>
    <w:rsid w:val="0014167F"/>
    <w:rsid w:val="00143197"/>
    <w:rsid w:val="00144578"/>
    <w:rsid w:val="001462D7"/>
    <w:rsid w:val="00150235"/>
    <w:rsid w:val="00150589"/>
    <w:rsid w:val="0015081B"/>
    <w:rsid w:val="001527D4"/>
    <w:rsid w:val="00152C94"/>
    <w:rsid w:val="0015501D"/>
    <w:rsid w:val="001563A6"/>
    <w:rsid w:val="00156AD5"/>
    <w:rsid w:val="00157116"/>
    <w:rsid w:val="00157D73"/>
    <w:rsid w:val="001600E2"/>
    <w:rsid w:val="00160995"/>
    <w:rsid w:val="00163ADD"/>
    <w:rsid w:val="00164862"/>
    <w:rsid w:val="001667C5"/>
    <w:rsid w:val="00166E32"/>
    <w:rsid w:val="001670A9"/>
    <w:rsid w:val="001671CD"/>
    <w:rsid w:val="00167BBE"/>
    <w:rsid w:val="001719F6"/>
    <w:rsid w:val="00171FEE"/>
    <w:rsid w:val="001725EF"/>
    <w:rsid w:val="00173795"/>
    <w:rsid w:val="00174218"/>
    <w:rsid w:val="00174D8D"/>
    <w:rsid w:val="00174E27"/>
    <w:rsid w:val="00174E3E"/>
    <w:rsid w:val="0017502B"/>
    <w:rsid w:val="001763BE"/>
    <w:rsid w:val="00177569"/>
    <w:rsid w:val="00177824"/>
    <w:rsid w:val="001800F7"/>
    <w:rsid w:val="001810F6"/>
    <w:rsid w:val="00182213"/>
    <w:rsid w:val="0018345A"/>
    <w:rsid w:val="0018374E"/>
    <w:rsid w:val="001865C9"/>
    <w:rsid w:val="00187836"/>
    <w:rsid w:val="00187910"/>
    <w:rsid w:val="00187970"/>
    <w:rsid w:val="001879D1"/>
    <w:rsid w:val="001902C1"/>
    <w:rsid w:val="001908FA"/>
    <w:rsid w:val="00191988"/>
    <w:rsid w:val="0019322B"/>
    <w:rsid w:val="001935E9"/>
    <w:rsid w:val="00194ECF"/>
    <w:rsid w:val="00195D9F"/>
    <w:rsid w:val="001A0965"/>
    <w:rsid w:val="001A1534"/>
    <w:rsid w:val="001A2277"/>
    <w:rsid w:val="001A293A"/>
    <w:rsid w:val="001A528E"/>
    <w:rsid w:val="001A559B"/>
    <w:rsid w:val="001A5EDA"/>
    <w:rsid w:val="001A70E3"/>
    <w:rsid w:val="001A755B"/>
    <w:rsid w:val="001B04A9"/>
    <w:rsid w:val="001B054B"/>
    <w:rsid w:val="001B1B98"/>
    <w:rsid w:val="001B1D92"/>
    <w:rsid w:val="001B2156"/>
    <w:rsid w:val="001B24E9"/>
    <w:rsid w:val="001B2D11"/>
    <w:rsid w:val="001B3994"/>
    <w:rsid w:val="001B3A4E"/>
    <w:rsid w:val="001B3F4E"/>
    <w:rsid w:val="001C0923"/>
    <w:rsid w:val="001C1F3F"/>
    <w:rsid w:val="001C20DD"/>
    <w:rsid w:val="001C29F6"/>
    <w:rsid w:val="001C3456"/>
    <w:rsid w:val="001C4196"/>
    <w:rsid w:val="001C4716"/>
    <w:rsid w:val="001C5EF9"/>
    <w:rsid w:val="001C6BFB"/>
    <w:rsid w:val="001D1502"/>
    <w:rsid w:val="001D15D6"/>
    <w:rsid w:val="001D22F2"/>
    <w:rsid w:val="001D25DF"/>
    <w:rsid w:val="001D2D09"/>
    <w:rsid w:val="001D2F2E"/>
    <w:rsid w:val="001D3AB3"/>
    <w:rsid w:val="001D4EDC"/>
    <w:rsid w:val="001E2321"/>
    <w:rsid w:val="001E2CF0"/>
    <w:rsid w:val="001E4582"/>
    <w:rsid w:val="001E7642"/>
    <w:rsid w:val="001E77CB"/>
    <w:rsid w:val="001F12D4"/>
    <w:rsid w:val="001F252D"/>
    <w:rsid w:val="001F2DE1"/>
    <w:rsid w:val="001F2E20"/>
    <w:rsid w:val="001F3E04"/>
    <w:rsid w:val="001F5507"/>
    <w:rsid w:val="001F61EC"/>
    <w:rsid w:val="001F781C"/>
    <w:rsid w:val="001F794A"/>
    <w:rsid w:val="0020097A"/>
    <w:rsid w:val="00200B83"/>
    <w:rsid w:val="0020204D"/>
    <w:rsid w:val="00202122"/>
    <w:rsid w:val="00202DD8"/>
    <w:rsid w:val="00204803"/>
    <w:rsid w:val="00204E70"/>
    <w:rsid w:val="00205656"/>
    <w:rsid w:val="00206366"/>
    <w:rsid w:val="00211B6C"/>
    <w:rsid w:val="00211F15"/>
    <w:rsid w:val="0021239B"/>
    <w:rsid w:val="00222E73"/>
    <w:rsid w:val="00222F8C"/>
    <w:rsid w:val="0022353F"/>
    <w:rsid w:val="002253E9"/>
    <w:rsid w:val="00226B42"/>
    <w:rsid w:val="002330C4"/>
    <w:rsid w:val="002336C1"/>
    <w:rsid w:val="00235117"/>
    <w:rsid w:val="00235770"/>
    <w:rsid w:val="0023684F"/>
    <w:rsid w:val="0023722D"/>
    <w:rsid w:val="00241945"/>
    <w:rsid w:val="00241C87"/>
    <w:rsid w:val="0024602C"/>
    <w:rsid w:val="002468D3"/>
    <w:rsid w:val="00246E74"/>
    <w:rsid w:val="00246FFC"/>
    <w:rsid w:val="00247CBB"/>
    <w:rsid w:val="00250CD4"/>
    <w:rsid w:val="00250D1F"/>
    <w:rsid w:val="00250D8C"/>
    <w:rsid w:val="002512AB"/>
    <w:rsid w:val="002526F1"/>
    <w:rsid w:val="00252F5E"/>
    <w:rsid w:val="00254B13"/>
    <w:rsid w:val="00255382"/>
    <w:rsid w:val="00256337"/>
    <w:rsid w:val="00256377"/>
    <w:rsid w:val="002569D0"/>
    <w:rsid w:val="002577DB"/>
    <w:rsid w:val="002615F5"/>
    <w:rsid w:val="00261730"/>
    <w:rsid w:val="00263AC8"/>
    <w:rsid w:val="00263BCC"/>
    <w:rsid w:val="00270528"/>
    <w:rsid w:val="00270BBC"/>
    <w:rsid w:val="00271B48"/>
    <w:rsid w:val="002735AC"/>
    <w:rsid w:val="0027486B"/>
    <w:rsid w:val="0027669E"/>
    <w:rsid w:val="00280BB8"/>
    <w:rsid w:val="00281FDF"/>
    <w:rsid w:val="002824CD"/>
    <w:rsid w:val="00282A88"/>
    <w:rsid w:val="002830A6"/>
    <w:rsid w:val="00285789"/>
    <w:rsid w:val="00286B85"/>
    <w:rsid w:val="0028711F"/>
    <w:rsid w:val="002873AF"/>
    <w:rsid w:val="0029295D"/>
    <w:rsid w:val="0029475B"/>
    <w:rsid w:val="00296406"/>
    <w:rsid w:val="00296A43"/>
    <w:rsid w:val="002A20F1"/>
    <w:rsid w:val="002A2767"/>
    <w:rsid w:val="002A2DE1"/>
    <w:rsid w:val="002A3D0F"/>
    <w:rsid w:val="002A7737"/>
    <w:rsid w:val="002A79F1"/>
    <w:rsid w:val="002B051D"/>
    <w:rsid w:val="002B2800"/>
    <w:rsid w:val="002B2B22"/>
    <w:rsid w:val="002B63DC"/>
    <w:rsid w:val="002B6534"/>
    <w:rsid w:val="002B697C"/>
    <w:rsid w:val="002C13ED"/>
    <w:rsid w:val="002C227A"/>
    <w:rsid w:val="002C24CC"/>
    <w:rsid w:val="002C2A5B"/>
    <w:rsid w:val="002C2B7F"/>
    <w:rsid w:val="002C3598"/>
    <w:rsid w:val="002C3E52"/>
    <w:rsid w:val="002C439B"/>
    <w:rsid w:val="002C5162"/>
    <w:rsid w:val="002C7B6F"/>
    <w:rsid w:val="002D10FF"/>
    <w:rsid w:val="002D116B"/>
    <w:rsid w:val="002D58FA"/>
    <w:rsid w:val="002D670E"/>
    <w:rsid w:val="002D6CB2"/>
    <w:rsid w:val="002D7458"/>
    <w:rsid w:val="002D7B2F"/>
    <w:rsid w:val="002E00EB"/>
    <w:rsid w:val="002E1EBD"/>
    <w:rsid w:val="002E27FD"/>
    <w:rsid w:val="002E29C0"/>
    <w:rsid w:val="002E324B"/>
    <w:rsid w:val="002E3989"/>
    <w:rsid w:val="002E4A60"/>
    <w:rsid w:val="002E7086"/>
    <w:rsid w:val="002E7281"/>
    <w:rsid w:val="002E7519"/>
    <w:rsid w:val="002E75E3"/>
    <w:rsid w:val="002F11F7"/>
    <w:rsid w:val="002F1E31"/>
    <w:rsid w:val="002F406B"/>
    <w:rsid w:val="002F4D38"/>
    <w:rsid w:val="002F5761"/>
    <w:rsid w:val="002F6144"/>
    <w:rsid w:val="002F678D"/>
    <w:rsid w:val="002F6DE3"/>
    <w:rsid w:val="00300458"/>
    <w:rsid w:val="003018BC"/>
    <w:rsid w:val="003021BD"/>
    <w:rsid w:val="00302C56"/>
    <w:rsid w:val="003040BF"/>
    <w:rsid w:val="0030492C"/>
    <w:rsid w:val="003055F9"/>
    <w:rsid w:val="00306754"/>
    <w:rsid w:val="003072C5"/>
    <w:rsid w:val="00310A34"/>
    <w:rsid w:val="00311DA8"/>
    <w:rsid w:val="00313E52"/>
    <w:rsid w:val="003155D9"/>
    <w:rsid w:val="00316AC6"/>
    <w:rsid w:val="00317068"/>
    <w:rsid w:val="00317EE3"/>
    <w:rsid w:val="00322707"/>
    <w:rsid w:val="00322B1C"/>
    <w:rsid w:val="003244D3"/>
    <w:rsid w:val="00325906"/>
    <w:rsid w:val="0032752C"/>
    <w:rsid w:val="0032779B"/>
    <w:rsid w:val="00330C8A"/>
    <w:rsid w:val="00332ED0"/>
    <w:rsid w:val="003333C0"/>
    <w:rsid w:val="00334C7B"/>
    <w:rsid w:val="00334F85"/>
    <w:rsid w:val="003350A6"/>
    <w:rsid w:val="0033579D"/>
    <w:rsid w:val="00335C6F"/>
    <w:rsid w:val="003406A0"/>
    <w:rsid w:val="0034182E"/>
    <w:rsid w:val="0034197E"/>
    <w:rsid w:val="003461B4"/>
    <w:rsid w:val="00347583"/>
    <w:rsid w:val="003475D9"/>
    <w:rsid w:val="00351422"/>
    <w:rsid w:val="003533F0"/>
    <w:rsid w:val="0035486A"/>
    <w:rsid w:val="00354A72"/>
    <w:rsid w:val="0035558F"/>
    <w:rsid w:val="003567FB"/>
    <w:rsid w:val="0035689B"/>
    <w:rsid w:val="00357B4A"/>
    <w:rsid w:val="00361BBB"/>
    <w:rsid w:val="003628D5"/>
    <w:rsid w:val="00363A18"/>
    <w:rsid w:val="00364935"/>
    <w:rsid w:val="0036525A"/>
    <w:rsid w:val="00366B76"/>
    <w:rsid w:val="00366EBB"/>
    <w:rsid w:val="003701CA"/>
    <w:rsid w:val="00370B4E"/>
    <w:rsid w:val="00371E70"/>
    <w:rsid w:val="00372429"/>
    <w:rsid w:val="00372C4A"/>
    <w:rsid w:val="0037324D"/>
    <w:rsid w:val="00373779"/>
    <w:rsid w:val="00374F78"/>
    <w:rsid w:val="003760F3"/>
    <w:rsid w:val="0037762B"/>
    <w:rsid w:val="00377DD1"/>
    <w:rsid w:val="00380134"/>
    <w:rsid w:val="0038253B"/>
    <w:rsid w:val="0038606E"/>
    <w:rsid w:val="00387953"/>
    <w:rsid w:val="00387C45"/>
    <w:rsid w:val="003917FB"/>
    <w:rsid w:val="00392197"/>
    <w:rsid w:val="00392DA9"/>
    <w:rsid w:val="00393303"/>
    <w:rsid w:val="003937AF"/>
    <w:rsid w:val="00394BF6"/>
    <w:rsid w:val="003952CE"/>
    <w:rsid w:val="00395407"/>
    <w:rsid w:val="00395AEE"/>
    <w:rsid w:val="003978B5"/>
    <w:rsid w:val="003A11DE"/>
    <w:rsid w:val="003A3696"/>
    <w:rsid w:val="003A3EAF"/>
    <w:rsid w:val="003A6754"/>
    <w:rsid w:val="003A6931"/>
    <w:rsid w:val="003A713D"/>
    <w:rsid w:val="003A79DF"/>
    <w:rsid w:val="003B0604"/>
    <w:rsid w:val="003B1802"/>
    <w:rsid w:val="003B20F8"/>
    <w:rsid w:val="003B297A"/>
    <w:rsid w:val="003B2C3C"/>
    <w:rsid w:val="003B3596"/>
    <w:rsid w:val="003B3888"/>
    <w:rsid w:val="003B5800"/>
    <w:rsid w:val="003B5929"/>
    <w:rsid w:val="003B71F1"/>
    <w:rsid w:val="003B7A44"/>
    <w:rsid w:val="003C0A82"/>
    <w:rsid w:val="003C1584"/>
    <w:rsid w:val="003C17DF"/>
    <w:rsid w:val="003C6E4E"/>
    <w:rsid w:val="003D04F4"/>
    <w:rsid w:val="003D0B12"/>
    <w:rsid w:val="003D104A"/>
    <w:rsid w:val="003D3479"/>
    <w:rsid w:val="003D41FF"/>
    <w:rsid w:val="003D4316"/>
    <w:rsid w:val="003D4B85"/>
    <w:rsid w:val="003D7CC6"/>
    <w:rsid w:val="003E0543"/>
    <w:rsid w:val="003E1FA4"/>
    <w:rsid w:val="003E2904"/>
    <w:rsid w:val="003E2E61"/>
    <w:rsid w:val="003E3A42"/>
    <w:rsid w:val="003E3DE4"/>
    <w:rsid w:val="003E4966"/>
    <w:rsid w:val="003E4B55"/>
    <w:rsid w:val="003E5845"/>
    <w:rsid w:val="003E5F78"/>
    <w:rsid w:val="003E684B"/>
    <w:rsid w:val="003E7757"/>
    <w:rsid w:val="003E7EE2"/>
    <w:rsid w:val="003F0746"/>
    <w:rsid w:val="003F07F5"/>
    <w:rsid w:val="003F0B8B"/>
    <w:rsid w:val="003F0CCB"/>
    <w:rsid w:val="003F2C27"/>
    <w:rsid w:val="003F4495"/>
    <w:rsid w:val="003F57BC"/>
    <w:rsid w:val="003F66B7"/>
    <w:rsid w:val="00401833"/>
    <w:rsid w:val="004018B1"/>
    <w:rsid w:val="00401C96"/>
    <w:rsid w:val="00404053"/>
    <w:rsid w:val="00404A72"/>
    <w:rsid w:val="0040578A"/>
    <w:rsid w:val="004072DF"/>
    <w:rsid w:val="00407AA6"/>
    <w:rsid w:val="00407DA3"/>
    <w:rsid w:val="00411DE2"/>
    <w:rsid w:val="004124D5"/>
    <w:rsid w:val="00414C6D"/>
    <w:rsid w:val="0041593D"/>
    <w:rsid w:val="0041715E"/>
    <w:rsid w:val="004200E3"/>
    <w:rsid w:val="00420305"/>
    <w:rsid w:val="00420BE8"/>
    <w:rsid w:val="0042120A"/>
    <w:rsid w:val="00421D28"/>
    <w:rsid w:val="00422BA0"/>
    <w:rsid w:val="004231CF"/>
    <w:rsid w:val="00425635"/>
    <w:rsid w:val="0042617B"/>
    <w:rsid w:val="0042EA86"/>
    <w:rsid w:val="00430BF4"/>
    <w:rsid w:val="00431846"/>
    <w:rsid w:val="00432E16"/>
    <w:rsid w:val="00434518"/>
    <w:rsid w:val="004348A1"/>
    <w:rsid w:val="004405E5"/>
    <w:rsid w:val="00440975"/>
    <w:rsid w:val="00442EA7"/>
    <w:rsid w:val="004434F2"/>
    <w:rsid w:val="004439BD"/>
    <w:rsid w:val="00444191"/>
    <w:rsid w:val="00444E10"/>
    <w:rsid w:val="00445629"/>
    <w:rsid w:val="004478A5"/>
    <w:rsid w:val="00447EFF"/>
    <w:rsid w:val="00450561"/>
    <w:rsid w:val="00451757"/>
    <w:rsid w:val="00451F08"/>
    <w:rsid w:val="00452396"/>
    <w:rsid w:val="00453152"/>
    <w:rsid w:val="0045331A"/>
    <w:rsid w:val="00453755"/>
    <w:rsid w:val="00453955"/>
    <w:rsid w:val="00453A1C"/>
    <w:rsid w:val="00453D56"/>
    <w:rsid w:val="00454A90"/>
    <w:rsid w:val="00455169"/>
    <w:rsid w:val="00455870"/>
    <w:rsid w:val="00455A6A"/>
    <w:rsid w:val="00455B41"/>
    <w:rsid w:val="00456F33"/>
    <w:rsid w:val="004579FB"/>
    <w:rsid w:val="00457AAB"/>
    <w:rsid w:val="00460F57"/>
    <w:rsid w:val="00462B56"/>
    <w:rsid w:val="004655AE"/>
    <w:rsid w:val="004658C3"/>
    <w:rsid w:val="00466C24"/>
    <w:rsid w:val="0046751D"/>
    <w:rsid w:val="0046788C"/>
    <w:rsid w:val="00467992"/>
    <w:rsid w:val="00467A97"/>
    <w:rsid w:val="00467BBD"/>
    <w:rsid w:val="004707EE"/>
    <w:rsid w:val="00471F3B"/>
    <w:rsid w:val="00472C27"/>
    <w:rsid w:val="00473CD3"/>
    <w:rsid w:val="0047562C"/>
    <w:rsid w:val="00475A0C"/>
    <w:rsid w:val="00476704"/>
    <w:rsid w:val="00476DD4"/>
    <w:rsid w:val="00476DD7"/>
    <w:rsid w:val="004800B3"/>
    <w:rsid w:val="004808C0"/>
    <w:rsid w:val="00480B80"/>
    <w:rsid w:val="00480DFC"/>
    <w:rsid w:val="00486C10"/>
    <w:rsid w:val="00487823"/>
    <w:rsid w:val="00490B37"/>
    <w:rsid w:val="00491B1D"/>
    <w:rsid w:val="004924C1"/>
    <w:rsid w:val="0049398C"/>
    <w:rsid w:val="00493B04"/>
    <w:rsid w:val="00493D76"/>
    <w:rsid w:val="0049450A"/>
    <w:rsid w:val="00496086"/>
    <w:rsid w:val="00496553"/>
    <w:rsid w:val="004969DB"/>
    <w:rsid w:val="004A0706"/>
    <w:rsid w:val="004A118A"/>
    <w:rsid w:val="004A22B8"/>
    <w:rsid w:val="004A231A"/>
    <w:rsid w:val="004A30A7"/>
    <w:rsid w:val="004A3259"/>
    <w:rsid w:val="004A33A0"/>
    <w:rsid w:val="004A50F2"/>
    <w:rsid w:val="004A5746"/>
    <w:rsid w:val="004A6A76"/>
    <w:rsid w:val="004A7032"/>
    <w:rsid w:val="004B0C33"/>
    <w:rsid w:val="004B3BDB"/>
    <w:rsid w:val="004B3D1F"/>
    <w:rsid w:val="004B3E20"/>
    <w:rsid w:val="004B45E1"/>
    <w:rsid w:val="004B491D"/>
    <w:rsid w:val="004B522D"/>
    <w:rsid w:val="004B5451"/>
    <w:rsid w:val="004B79C5"/>
    <w:rsid w:val="004C1FF0"/>
    <w:rsid w:val="004C2A75"/>
    <w:rsid w:val="004D00B7"/>
    <w:rsid w:val="004D021D"/>
    <w:rsid w:val="004D08F9"/>
    <w:rsid w:val="004D43B6"/>
    <w:rsid w:val="004D4670"/>
    <w:rsid w:val="004D47FC"/>
    <w:rsid w:val="004D58C7"/>
    <w:rsid w:val="004D6535"/>
    <w:rsid w:val="004D6E2B"/>
    <w:rsid w:val="004D7F0A"/>
    <w:rsid w:val="004E20B5"/>
    <w:rsid w:val="004E2881"/>
    <w:rsid w:val="004E2C3D"/>
    <w:rsid w:val="004E3BF8"/>
    <w:rsid w:val="004E59F8"/>
    <w:rsid w:val="004E5FE9"/>
    <w:rsid w:val="004E7813"/>
    <w:rsid w:val="004F0366"/>
    <w:rsid w:val="004F0F27"/>
    <w:rsid w:val="004F22C2"/>
    <w:rsid w:val="004F2BBE"/>
    <w:rsid w:val="004F36F8"/>
    <w:rsid w:val="004F4D40"/>
    <w:rsid w:val="004F4E6E"/>
    <w:rsid w:val="004F5BD2"/>
    <w:rsid w:val="004F6409"/>
    <w:rsid w:val="004F70F4"/>
    <w:rsid w:val="004F73FF"/>
    <w:rsid w:val="0050126C"/>
    <w:rsid w:val="005034CA"/>
    <w:rsid w:val="0050429F"/>
    <w:rsid w:val="005052CA"/>
    <w:rsid w:val="0050594E"/>
    <w:rsid w:val="00510487"/>
    <w:rsid w:val="00510FC3"/>
    <w:rsid w:val="00511BC1"/>
    <w:rsid w:val="00511EF2"/>
    <w:rsid w:val="00514A2C"/>
    <w:rsid w:val="00514BA4"/>
    <w:rsid w:val="00516464"/>
    <w:rsid w:val="00517B37"/>
    <w:rsid w:val="005209ED"/>
    <w:rsid w:val="005217B3"/>
    <w:rsid w:val="005219F8"/>
    <w:rsid w:val="005220ED"/>
    <w:rsid w:val="00523352"/>
    <w:rsid w:val="005239D3"/>
    <w:rsid w:val="00525C70"/>
    <w:rsid w:val="00527385"/>
    <w:rsid w:val="00527445"/>
    <w:rsid w:val="005309BE"/>
    <w:rsid w:val="00531A36"/>
    <w:rsid w:val="00532278"/>
    <w:rsid w:val="00532612"/>
    <w:rsid w:val="00532C75"/>
    <w:rsid w:val="00535F4E"/>
    <w:rsid w:val="005368AE"/>
    <w:rsid w:val="00536C43"/>
    <w:rsid w:val="00540D18"/>
    <w:rsid w:val="00541473"/>
    <w:rsid w:val="00544427"/>
    <w:rsid w:val="00544C85"/>
    <w:rsid w:val="00546E8B"/>
    <w:rsid w:val="005527CB"/>
    <w:rsid w:val="005528E5"/>
    <w:rsid w:val="00553345"/>
    <w:rsid w:val="0055392E"/>
    <w:rsid w:val="00553DB6"/>
    <w:rsid w:val="00554F89"/>
    <w:rsid w:val="005551C4"/>
    <w:rsid w:val="005552E1"/>
    <w:rsid w:val="00556EC9"/>
    <w:rsid w:val="00557EF1"/>
    <w:rsid w:val="00557F36"/>
    <w:rsid w:val="00560189"/>
    <w:rsid w:val="005601AF"/>
    <w:rsid w:val="00560B5F"/>
    <w:rsid w:val="00561850"/>
    <w:rsid w:val="00561911"/>
    <w:rsid w:val="005633B0"/>
    <w:rsid w:val="005649B9"/>
    <w:rsid w:val="00564F09"/>
    <w:rsid w:val="00564F0D"/>
    <w:rsid w:val="00564FCE"/>
    <w:rsid w:val="00565071"/>
    <w:rsid w:val="00567452"/>
    <w:rsid w:val="005676F2"/>
    <w:rsid w:val="00567BFF"/>
    <w:rsid w:val="00567C31"/>
    <w:rsid w:val="00570D8F"/>
    <w:rsid w:val="005726B5"/>
    <w:rsid w:val="0057339C"/>
    <w:rsid w:val="00573587"/>
    <w:rsid w:val="0057443E"/>
    <w:rsid w:val="00574A7B"/>
    <w:rsid w:val="00574E6E"/>
    <w:rsid w:val="005765B1"/>
    <w:rsid w:val="00577815"/>
    <w:rsid w:val="00581152"/>
    <w:rsid w:val="00581A8D"/>
    <w:rsid w:val="00581D46"/>
    <w:rsid w:val="00583CD1"/>
    <w:rsid w:val="005853CF"/>
    <w:rsid w:val="0058671C"/>
    <w:rsid w:val="0058712D"/>
    <w:rsid w:val="005873F6"/>
    <w:rsid w:val="00587452"/>
    <w:rsid w:val="00587F6B"/>
    <w:rsid w:val="00590517"/>
    <w:rsid w:val="005910BC"/>
    <w:rsid w:val="00591C20"/>
    <w:rsid w:val="005925E8"/>
    <w:rsid w:val="00593BE6"/>
    <w:rsid w:val="00596590"/>
    <w:rsid w:val="005971EF"/>
    <w:rsid w:val="00597647"/>
    <w:rsid w:val="005A0D1C"/>
    <w:rsid w:val="005A19BA"/>
    <w:rsid w:val="005A1DAC"/>
    <w:rsid w:val="005A1E6F"/>
    <w:rsid w:val="005A23C8"/>
    <w:rsid w:val="005A394B"/>
    <w:rsid w:val="005A3F29"/>
    <w:rsid w:val="005A43E8"/>
    <w:rsid w:val="005A6A14"/>
    <w:rsid w:val="005A7279"/>
    <w:rsid w:val="005A73A5"/>
    <w:rsid w:val="005B0A7C"/>
    <w:rsid w:val="005B3217"/>
    <w:rsid w:val="005B4BAF"/>
    <w:rsid w:val="005B4C6B"/>
    <w:rsid w:val="005C00B0"/>
    <w:rsid w:val="005C04C2"/>
    <w:rsid w:val="005C2893"/>
    <w:rsid w:val="005C6C69"/>
    <w:rsid w:val="005D01E1"/>
    <w:rsid w:val="005D055A"/>
    <w:rsid w:val="005D2BF0"/>
    <w:rsid w:val="005D2D90"/>
    <w:rsid w:val="005D328A"/>
    <w:rsid w:val="005D5135"/>
    <w:rsid w:val="005D5658"/>
    <w:rsid w:val="005D6104"/>
    <w:rsid w:val="005D6E75"/>
    <w:rsid w:val="005E0681"/>
    <w:rsid w:val="005E0689"/>
    <w:rsid w:val="005E0FF7"/>
    <w:rsid w:val="005E3ED7"/>
    <w:rsid w:val="005E4554"/>
    <w:rsid w:val="005E459C"/>
    <w:rsid w:val="005E5329"/>
    <w:rsid w:val="005E537E"/>
    <w:rsid w:val="005F0DB2"/>
    <w:rsid w:val="005F1108"/>
    <w:rsid w:val="005F35A3"/>
    <w:rsid w:val="005F37B8"/>
    <w:rsid w:val="005F38BC"/>
    <w:rsid w:val="005F540E"/>
    <w:rsid w:val="006006FC"/>
    <w:rsid w:val="0060353F"/>
    <w:rsid w:val="00605260"/>
    <w:rsid w:val="006060AD"/>
    <w:rsid w:val="006063EC"/>
    <w:rsid w:val="00606931"/>
    <w:rsid w:val="006102C6"/>
    <w:rsid w:val="00610D89"/>
    <w:rsid w:val="0061121B"/>
    <w:rsid w:val="006132F8"/>
    <w:rsid w:val="00613B21"/>
    <w:rsid w:val="00614951"/>
    <w:rsid w:val="006168DA"/>
    <w:rsid w:val="00617A23"/>
    <w:rsid w:val="0062266E"/>
    <w:rsid w:val="00623387"/>
    <w:rsid w:val="00623E28"/>
    <w:rsid w:val="00624BC9"/>
    <w:rsid w:val="006275EB"/>
    <w:rsid w:val="00627BBA"/>
    <w:rsid w:val="0063121D"/>
    <w:rsid w:val="00631EC1"/>
    <w:rsid w:val="006326E7"/>
    <w:rsid w:val="006340E6"/>
    <w:rsid w:val="00634A44"/>
    <w:rsid w:val="00636138"/>
    <w:rsid w:val="006407E9"/>
    <w:rsid w:val="00642B6B"/>
    <w:rsid w:val="0064318E"/>
    <w:rsid w:val="006436C7"/>
    <w:rsid w:val="0065060A"/>
    <w:rsid w:val="00652F77"/>
    <w:rsid w:val="00653741"/>
    <w:rsid w:val="00653B50"/>
    <w:rsid w:val="00655274"/>
    <w:rsid w:val="00655C3D"/>
    <w:rsid w:val="00656DA7"/>
    <w:rsid w:val="006571F9"/>
    <w:rsid w:val="00662912"/>
    <w:rsid w:val="006662B4"/>
    <w:rsid w:val="00666C76"/>
    <w:rsid w:val="006706A0"/>
    <w:rsid w:val="00670E7B"/>
    <w:rsid w:val="00671104"/>
    <w:rsid w:val="006711AA"/>
    <w:rsid w:val="006713E2"/>
    <w:rsid w:val="00671406"/>
    <w:rsid w:val="00671E66"/>
    <w:rsid w:val="00671F37"/>
    <w:rsid w:val="00672600"/>
    <w:rsid w:val="00673251"/>
    <w:rsid w:val="006739F2"/>
    <w:rsid w:val="00674651"/>
    <w:rsid w:val="00674747"/>
    <w:rsid w:val="00675831"/>
    <w:rsid w:val="00675EEB"/>
    <w:rsid w:val="006762D8"/>
    <w:rsid w:val="0067764E"/>
    <w:rsid w:val="006816DF"/>
    <w:rsid w:val="00683742"/>
    <w:rsid w:val="00683CA9"/>
    <w:rsid w:val="00684530"/>
    <w:rsid w:val="006845DD"/>
    <w:rsid w:val="00685CB8"/>
    <w:rsid w:val="006878F0"/>
    <w:rsid w:val="00687E1F"/>
    <w:rsid w:val="00690521"/>
    <w:rsid w:val="00690F8D"/>
    <w:rsid w:val="006914B4"/>
    <w:rsid w:val="00693457"/>
    <w:rsid w:val="00694DEB"/>
    <w:rsid w:val="00696193"/>
    <w:rsid w:val="006978AA"/>
    <w:rsid w:val="0069796E"/>
    <w:rsid w:val="006A1802"/>
    <w:rsid w:val="006A234D"/>
    <w:rsid w:val="006A25E4"/>
    <w:rsid w:val="006A3CB4"/>
    <w:rsid w:val="006A5571"/>
    <w:rsid w:val="006B023A"/>
    <w:rsid w:val="006B05A1"/>
    <w:rsid w:val="006B0A24"/>
    <w:rsid w:val="006B0E29"/>
    <w:rsid w:val="006B23DE"/>
    <w:rsid w:val="006B2531"/>
    <w:rsid w:val="006B2989"/>
    <w:rsid w:val="006B6A48"/>
    <w:rsid w:val="006B6C96"/>
    <w:rsid w:val="006B6F29"/>
    <w:rsid w:val="006B6FBE"/>
    <w:rsid w:val="006B7FF7"/>
    <w:rsid w:val="006C0444"/>
    <w:rsid w:val="006C0909"/>
    <w:rsid w:val="006C0C29"/>
    <w:rsid w:val="006C24DC"/>
    <w:rsid w:val="006C32FC"/>
    <w:rsid w:val="006C3685"/>
    <w:rsid w:val="006C3D23"/>
    <w:rsid w:val="006C3F50"/>
    <w:rsid w:val="006C46F0"/>
    <w:rsid w:val="006C6388"/>
    <w:rsid w:val="006C7B60"/>
    <w:rsid w:val="006D0161"/>
    <w:rsid w:val="006D0D61"/>
    <w:rsid w:val="006D1585"/>
    <w:rsid w:val="006D2DCE"/>
    <w:rsid w:val="006D2F9D"/>
    <w:rsid w:val="006D3AF8"/>
    <w:rsid w:val="006D5CCA"/>
    <w:rsid w:val="006D7116"/>
    <w:rsid w:val="006D7B15"/>
    <w:rsid w:val="006D7E35"/>
    <w:rsid w:val="006E11C0"/>
    <w:rsid w:val="006E1671"/>
    <w:rsid w:val="006E1CA5"/>
    <w:rsid w:val="006E260B"/>
    <w:rsid w:val="006E3477"/>
    <w:rsid w:val="006E524F"/>
    <w:rsid w:val="006E7466"/>
    <w:rsid w:val="006F01D2"/>
    <w:rsid w:val="006F12EE"/>
    <w:rsid w:val="006F3D1B"/>
    <w:rsid w:val="006F4F5E"/>
    <w:rsid w:val="007001BF"/>
    <w:rsid w:val="0070034A"/>
    <w:rsid w:val="00703702"/>
    <w:rsid w:val="00707000"/>
    <w:rsid w:val="00710E91"/>
    <w:rsid w:val="007114D7"/>
    <w:rsid w:val="007114F2"/>
    <w:rsid w:val="00713820"/>
    <w:rsid w:val="00713955"/>
    <w:rsid w:val="007157A5"/>
    <w:rsid w:val="0071665E"/>
    <w:rsid w:val="007176F4"/>
    <w:rsid w:val="0072098B"/>
    <w:rsid w:val="00720F27"/>
    <w:rsid w:val="00721DDB"/>
    <w:rsid w:val="0072221B"/>
    <w:rsid w:val="00722919"/>
    <w:rsid w:val="00724E5D"/>
    <w:rsid w:val="0072623E"/>
    <w:rsid w:val="00726466"/>
    <w:rsid w:val="00726713"/>
    <w:rsid w:val="00732A5A"/>
    <w:rsid w:val="0073518E"/>
    <w:rsid w:val="007352AF"/>
    <w:rsid w:val="007369D5"/>
    <w:rsid w:val="00742DAF"/>
    <w:rsid w:val="007431AC"/>
    <w:rsid w:val="00743F69"/>
    <w:rsid w:val="00744CBE"/>
    <w:rsid w:val="007452D7"/>
    <w:rsid w:val="007525F1"/>
    <w:rsid w:val="007531BF"/>
    <w:rsid w:val="00755E87"/>
    <w:rsid w:val="007600EF"/>
    <w:rsid w:val="00761051"/>
    <w:rsid w:val="0076298F"/>
    <w:rsid w:val="007633E1"/>
    <w:rsid w:val="00763BC4"/>
    <w:rsid w:val="00765820"/>
    <w:rsid w:val="00765CF2"/>
    <w:rsid w:val="00767607"/>
    <w:rsid w:val="00767623"/>
    <w:rsid w:val="007701E9"/>
    <w:rsid w:val="0077032F"/>
    <w:rsid w:val="00770F9B"/>
    <w:rsid w:val="00771A87"/>
    <w:rsid w:val="00772517"/>
    <w:rsid w:val="007727AC"/>
    <w:rsid w:val="00772AD1"/>
    <w:rsid w:val="0077329F"/>
    <w:rsid w:val="0077622B"/>
    <w:rsid w:val="00777567"/>
    <w:rsid w:val="00780926"/>
    <w:rsid w:val="00780C9F"/>
    <w:rsid w:val="00780D88"/>
    <w:rsid w:val="007826AF"/>
    <w:rsid w:val="00782796"/>
    <w:rsid w:val="0078383C"/>
    <w:rsid w:val="00783CE4"/>
    <w:rsid w:val="00783FB9"/>
    <w:rsid w:val="00785B10"/>
    <w:rsid w:val="00786696"/>
    <w:rsid w:val="00786A2E"/>
    <w:rsid w:val="00787997"/>
    <w:rsid w:val="00790A19"/>
    <w:rsid w:val="0079130D"/>
    <w:rsid w:val="007934B4"/>
    <w:rsid w:val="00794159"/>
    <w:rsid w:val="00794E8E"/>
    <w:rsid w:val="00795472"/>
    <w:rsid w:val="00796A34"/>
    <w:rsid w:val="00796B7C"/>
    <w:rsid w:val="00797574"/>
    <w:rsid w:val="007A07D9"/>
    <w:rsid w:val="007A1835"/>
    <w:rsid w:val="007A1A0E"/>
    <w:rsid w:val="007A2A02"/>
    <w:rsid w:val="007A2BE2"/>
    <w:rsid w:val="007A2E7B"/>
    <w:rsid w:val="007A5599"/>
    <w:rsid w:val="007A6294"/>
    <w:rsid w:val="007A65BC"/>
    <w:rsid w:val="007A740A"/>
    <w:rsid w:val="007A7489"/>
    <w:rsid w:val="007A7942"/>
    <w:rsid w:val="007B0DCF"/>
    <w:rsid w:val="007B0ED2"/>
    <w:rsid w:val="007B2650"/>
    <w:rsid w:val="007B3B43"/>
    <w:rsid w:val="007B676A"/>
    <w:rsid w:val="007B6C52"/>
    <w:rsid w:val="007C0377"/>
    <w:rsid w:val="007C0F1C"/>
    <w:rsid w:val="007C4509"/>
    <w:rsid w:val="007C53A3"/>
    <w:rsid w:val="007C57C0"/>
    <w:rsid w:val="007C5BC8"/>
    <w:rsid w:val="007C5D0D"/>
    <w:rsid w:val="007C6A16"/>
    <w:rsid w:val="007C7270"/>
    <w:rsid w:val="007C742B"/>
    <w:rsid w:val="007D0697"/>
    <w:rsid w:val="007D0722"/>
    <w:rsid w:val="007D0BB0"/>
    <w:rsid w:val="007D0BF7"/>
    <w:rsid w:val="007D1113"/>
    <w:rsid w:val="007D1A22"/>
    <w:rsid w:val="007D1B77"/>
    <w:rsid w:val="007D2289"/>
    <w:rsid w:val="007D2738"/>
    <w:rsid w:val="007D2B0F"/>
    <w:rsid w:val="007D383C"/>
    <w:rsid w:val="007D3EC6"/>
    <w:rsid w:val="007D470E"/>
    <w:rsid w:val="007D5CD1"/>
    <w:rsid w:val="007D7031"/>
    <w:rsid w:val="007D735A"/>
    <w:rsid w:val="007E00E4"/>
    <w:rsid w:val="007E0EAD"/>
    <w:rsid w:val="007E2547"/>
    <w:rsid w:val="007E3405"/>
    <w:rsid w:val="007E3567"/>
    <w:rsid w:val="007E51F1"/>
    <w:rsid w:val="007E6E35"/>
    <w:rsid w:val="007E7157"/>
    <w:rsid w:val="007F1D26"/>
    <w:rsid w:val="007F23C2"/>
    <w:rsid w:val="007F41F1"/>
    <w:rsid w:val="007F4D53"/>
    <w:rsid w:val="00800388"/>
    <w:rsid w:val="00801EB5"/>
    <w:rsid w:val="008021E6"/>
    <w:rsid w:val="00802900"/>
    <w:rsid w:val="00803048"/>
    <w:rsid w:val="00803C4A"/>
    <w:rsid w:val="008045AD"/>
    <w:rsid w:val="00805377"/>
    <w:rsid w:val="00805976"/>
    <w:rsid w:val="00805BE0"/>
    <w:rsid w:val="008071B1"/>
    <w:rsid w:val="008076E1"/>
    <w:rsid w:val="008101D5"/>
    <w:rsid w:val="0081083C"/>
    <w:rsid w:val="00810EE0"/>
    <w:rsid w:val="00811801"/>
    <w:rsid w:val="00812869"/>
    <w:rsid w:val="00812A53"/>
    <w:rsid w:val="00813C3B"/>
    <w:rsid w:val="008147E7"/>
    <w:rsid w:val="00814922"/>
    <w:rsid w:val="00817CC0"/>
    <w:rsid w:val="00820369"/>
    <w:rsid w:val="00821428"/>
    <w:rsid w:val="0082456A"/>
    <w:rsid w:val="00824846"/>
    <w:rsid w:val="0082536E"/>
    <w:rsid w:val="008254F8"/>
    <w:rsid w:val="00825BFA"/>
    <w:rsid w:val="00827402"/>
    <w:rsid w:val="008332C2"/>
    <w:rsid w:val="00834AEE"/>
    <w:rsid w:val="00835E6C"/>
    <w:rsid w:val="00835FD4"/>
    <w:rsid w:val="00840A17"/>
    <w:rsid w:val="008414CD"/>
    <w:rsid w:val="008442C0"/>
    <w:rsid w:val="008455B6"/>
    <w:rsid w:val="00845A20"/>
    <w:rsid w:val="00845A7C"/>
    <w:rsid w:val="00845CE1"/>
    <w:rsid w:val="008463C3"/>
    <w:rsid w:val="00846F2B"/>
    <w:rsid w:val="008516F1"/>
    <w:rsid w:val="00851841"/>
    <w:rsid w:val="00851F40"/>
    <w:rsid w:val="00852074"/>
    <w:rsid w:val="0085264C"/>
    <w:rsid w:val="008538D2"/>
    <w:rsid w:val="00854C2A"/>
    <w:rsid w:val="0085579B"/>
    <w:rsid w:val="008560C5"/>
    <w:rsid w:val="008564AD"/>
    <w:rsid w:val="008566A5"/>
    <w:rsid w:val="0085719D"/>
    <w:rsid w:val="0085778B"/>
    <w:rsid w:val="00860315"/>
    <w:rsid w:val="00860F7C"/>
    <w:rsid w:val="00861075"/>
    <w:rsid w:val="008615A1"/>
    <w:rsid w:val="00862719"/>
    <w:rsid w:val="008633BD"/>
    <w:rsid w:val="00863FDE"/>
    <w:rsid w:val="0086550B"/>
    <w:rsid w:val="00867DBA"/>
    <w:rsid w:val="00870AC0"/>
    <w:rsid w:val="00870D69"/>
    <w:rsid w:val="008733E1"/>
    <w:rsid w:val="008746F0"/>
    <w:rsid w:val="0087480C"/>
    <w:rsid w:val="00874C6A"/>
    <w:rsid w:val="00874FDC"/>
    <w:rsid w:val="0087629E"/>
    <w:rsid w:val="008762C2"/>
    <w:rsid w:val="00876F29"/>
    <w:rsid w:val="00880729"/>
    <w:rsid w:val="00881B04"/>
    <w:rsid w:val="00881EEF"/>
    <w:rsid w:val="008836F2"/>
    <w:rsid w:val="00886530"/>
    <w:rsid w:val="008915B3"/>
    <w:rsid w:val="00892206"/>
    <w:rsid w:val="0089295E"/>
    <w:rsid w:val="00893BF0"/>
    <w:rsid w:val="00894A3F"/>
    <w:rsid w:val="00894F0B"/>
    <w:rsid w:val="00896707"/>
    <w:rsid w:val="00896740"/>
    <w:rsid w:val="00897DF4"/>
    <w:rsid w:val="008A1333"/>
    <w:rsid w:val="008A1C62"/>
    <w:rsid w:val="008A214E"/>
    <w:rsid w:val="008A23A3"/>
    <w:rsid w:val="008A2AAA"/>
    <w:rsid w:val="008A2AC9"/>
    <w:rsid w:val="008A4C04"/>
    <w:rsid w:val="008A52A9"/>
    <w:rsid w:val="008A55F3"/>
    <w:rsid w:val="008A5771"/>
    <w:rsid w:val="008A5C79"/>
    <w:rsid w:val="008A611A"/>
    <w:rsid w:val="008A737B"/>
    <w:rsid w:val="008B0A05"/>
    <w:rsid w:val="008B1D20"/>
    <w:rsid w:val="008B24CE"/>
    <w:rsid w:val="008B25D7"/>
    <w:rsid w:val="008B75AE"/>
    <w:rsid w:val="008C0B05"/>
    <w:rsid w:val="008C17C4"/>
    <w:rsid w:val="008C2A20"/>
    <w:rsid w:val="008C2BD1"/>
    <w:rsid w:val="008C30DC"/>
    <w:rsid w:val="008C5A0E"/>
    <w:rsid w:val="008C5AA0"/>
    <w:rsid w:val="008C5D93"/>
    <w:rsid w:val="008C6EEE"/>
    <w:rsid w:val="008C715F"/>
    <w:rsid w:val="008C7834"/>
    <w:rsid w:val="008D063F"/>
    <w:rsid w:val="008D0A23"/>
    <w:rsid w:val="008D0DB0"/>
    <w:rsid w:val="008D1678"/>
    <w:rsid w:val="008D19FE"/>
    <w:rsid w:val="008D2D6F"/>
    <w:rsid w:val="008D2FEC"/>
    <w:rsid w:val="008D359C"/>
    <w:rsid w:val="008D37BD"/>
    <w:rsid w:val="008D5E87"/>
    <w:rsid w:val="008D6443"/>
    <w:rsid w:val="008D6E9E"/>
    <w:rsid w:val="008D714B"/>
    <w:rsid w:val="008E11EE"/>
    <w:rsid w:val="008E3FC5"/>
    <w:rsid w:val="008E4F2C"/>
    <w:rsid w:val="008E53F6"/>
    <w:rsid w:val="008E61C9"/>
    <w:rsid w:val="008E638C"/>
    <w:rsid w:val="008E6701"/>
    <w:rsid w:val="008E689C"/>
    <w:rsid w:val="008E6BAD"/>
    <w:rsid w:val="008E6F9D"/>
    <w:rsid w:val="008E7006"/>
    <w:rsid w:val="008E7023"/>
    <w:rsid w:val="008F2DCF"/>
    <w:rsid w:val="008F3B05"/>
    <w:rsid w:val="008F4350"/>
    <w:rsid w:val="008F5633"/>
    <w:rsid w:val="008F56AA"/>
    <w:rsid w:val="009001B7"/>
    <w:rsid w:val="009002C7"/>
    <w:rsid w:val="00902828"/>
    <w:rsid w:val="009031CF"/>
    <w:rsid w:val="00903764"/>
    <w:rsid w:val="00904E4D"/>
    <w:rsid w:val="009052F3"/>
    <w:rsid w:val="00905388"/>
    <w:rsid w:val="009056AB"/>
    <w:rsid w:val="00905F53"/>
    <w:rsid w:val="00906532"/>
    <w:rsid w:val="00906CEC"/>
    <w:rsid w:val="00910866"/>
    <w:rsid w:val="00911ABA"/>
    <w:rsid w:val="00913B70"/>
    <w:rsid w:val="00914CA7"/>
    <w:rsid w:val="00915E78"/>
    <w:rsid w:val="00916647"/>
    <w:rsid w:val="00917284"/>
    <w:rsid w:val="0091753E"/>
    <w:rsid w:val="009179CB"/>
    <w:rsid w:val="009202A6"/>
    <w:rsid w:val="009215FB"/>
    <w:rsid w:val="00921ED5"/>
    <w:rsid w:val="009220C2"/>
    <w:rsid w:val="0092275E"/>
    <w:rsid w:val="0092394D"/>
    <w:rsid w:val="00924B31"/>
    <w:rsid w:val="0092766F"/>
    <w:rsid w:val="00927BA9"/>
    <w:rsid w:val="009310C2"/>
    <w:rsid w:val="00932E3C"/>
    <w:rsid w:val="00934C1A"/>
    <w:rsid w:val="0093515D"/>
    <w:rsid w:val="00935942"/>
    <w:rsid w:val="00937DCE"/>
    <w:rsid w:val="00937E2E"/>
    <w:rsid w:val="0094013E"/>
    <w:rsid w:val="009406AC"/>
    <w:rsid w:val="00940888"/>
    <w:rsid w:val="00941A0C"/>
    <w:rsid w:val="00941CD2"/>
    <w:rsid w:val="00941D9E"/>
    <w:rsid w:val="00943BF4"/>
    <w:rsid w:val="0094672E"/>
    <w:rsid w:val="0095185F"/>
    <w:rsid w:val="00951E2F"/>
    <w:rsid w:val="009537B0"/>
    <w:rsid w:val="00954612"/>
    <w:rsid w:val="00954763"/>
    <w:rsid w:val="009568C7"/>
    <w:rsid w:val="009573D4"/>
    <w:rsid w:val="0095758E"/>
    <w:rsid w:val="00957F92"/>
    <w:rsid w:val="00960DA9"/>
    <w:rsid w:val="00962258"/>
    <w:rsid w:val="009623FA"/>
    <w:rsid w:val="0096360B"/>
    <w:rsid w:val="009638B9"/>
    <w:rsid w:val="009644AF"/>
    <w:rsid w:val="0096474B"/>
    <w:rsid w:val="00965AF3"/>
    <w:rsid w:val="0096612C"/>
    <w:rsid w:val="009663E7"/>
    <w:rsid w:val="00967665"/>
    <w:rsid w:val="00970C52"/>
    <w:rsid w:val="00970D19"/>
    <w:rsid w:val="00972DA3"/>
    <w:rsid w:val="00972EC6"/>
    <w:rsid w:val="00973A83"/>
    <w:rsid w:val="00975995"/>
    <w:rsid w:val="0097676B"/>
    <w:rsid w:val="0098180F"/>
    <w:rsid w:val="00981D24"/>
    <w:rsid w:val="0098426A"/>
    <w:rsid w:val="00984AF3"/>
    <w:rsid w:val="00986B15"/>
    <w:rsid w:val="0099088A"/>
    <w:rsid w:val="00990E72"/>
    <w:rsid w:val="0099375C"/>
    <w:rsid w:val="00994786"/>
    <w:rsid w:val="009956E6"/>
    <w:rsid w:val="00995F1A"/>
    <w:rsid w:val="00996520"/>
    <w:rsid w:val="009966EA"/>
    <w:rsid w:val="00996F4D"/>
    <w:rsid w:val="009A297E"/>
    <w:rsid w:val="009A2CAA"/>
    <w:rsid w:val="009A2D84"/>
    <w:rsid w:val="009A477B"/>
    <w:rsid w:val="009A5E88"/>
    <w:rsid w:val="009A62C4"/>
    <w:rsid w:val="009A65E7"/>
    <w:rsid w:val="009A6A91"/>
    <w:rsid w:val="009A6C80"/>
    <w:rsid w:val="009A7056"/>
    <w:rsid w:val="009A7A2A"/>
    <w:rsid w:val="009A7A83"/>
    <w:rsid w:val="009B1D9E"/>
    <w:rsid w:val="009B1DA4"/>
    <w:rsid w:val="009B2457"/>
    <w:rsid w:val="009B4A05"/>
    <w:rsid w:val="009B5A9F"/>
    <w:rsid w:val="009B5B89"/>
    <w:rsid w:val="009B6C39"/>
    <w:rsid w:val="009B75F2"/>
    <w:rsid w:val="009B7AFB"/>
    <w:rsid w:val="009C2FE7"/>
    <w:rsid w:val="009C30B2"/>
    <w:rsid w:val="009C3819"/>
    <w:rsid w:val="009C3ADD"/>
    <w:rsid w:val="009C3E72"/>
    <w:rsid w:val="009D0E90"/>
    <w:rsid w:val="009D2317"/>
    <w:rsid w:val="009D29FB"/>
    <w:rsid w:val="009D302E"/>
    <w:rsid w:val="009D3DE8"/>
    <w:rsid w:val="009D40E7"/>
    <w:rsid w:val="009D6109"/>
    <w:rsid w:val="009D6D40"/>
    <w:rsid w:val="009E044B"/>
    <w:rsid w:val="009E233D"/>
    <w:rsid w:val="009E2467"/>
    <w:rsid w:val="009E2FD9"/>
    <w:rsid w:val="009E4140"/>
    <w:rsid w:val="009E577F"/>
    <w:rsid w:val="009E693D"/>
    <w:rsid w:val="009E6D70"/>
    <w:rsid w:val="009E724D"/>
    <w:rsid w:val="009E7ED8"/>
    <w:rsid w:val="009F0DA8"/>
    <w:rsid w:val="009F0F77"/>
    <w:rsid w:val="009F1028"/>
    <w:rsid w:val="009F12BE"/>
    <w:rsid w:val="009F1E85"/>
    <w:rsid w:val="009F21AB"/>
    <w:rsid w:val="009F3640"/>
    <w:rsid w:val="009F3F2D"/>
    <w:rsid w:val="009F5F11"/>
    <w:rsid w:val="00A0013E"/>
    <w:rsid w:val="00A01077"/>
    <w:rsid w:val="00A01FDF"/>
    <w:rsid w:val="00A030B1"/>
    <w:rsid w:val="00A035E4"/>
    <w:rsid w:val="00A045AF"/>
    <w:rsid w:val="00A05BB4"/>
    <w:rsid w:val="00A06455"/>
    <w:rsid w:val="00A114D1"/>
    <w:rsid w:val="00A11B54"/>
    <w:rsid w:val="00A1294B"/>
    <w:rsid w:val="00A13EFA"/>
    <w:rsid w:val="00A146C7"/>
    <w:rsid w:val="00A14DCF"/>
    <w:rsid w:val="00A1619B"/>
    <w:rsid w:val="00A16425"/>
    <w:rsid w:val="00A16682"/>
    <w:rsid w:val="00A22902"/>
    <w:rsid w:val="00A22B01"/>
    <w:rsid w:val="00A24F02"/>
    <w:rsid w:val="00A251AE"/>
    <w:rsid w:val="00A25C96"/>
    <w:rsid w:val="00A26311"/>
    <w:rsid w:val="00A302F5"/>
    <w:rsid w:val="00A303EA"/>
    <w:rsid w:val="00A30D84"/>
    <w:rsid w:val="00A30FA8"/>
    <w:rsid w:val="00A32B82"/>
    <w:rsid w:val="00A3335E"/>
    <w:rsid w:val="00A33F73"/>
    <w:rsid w:val="00A3468E"/>
    <w:rsid w:val="00A35628"/>
    <w:rsid w:val="00A37865"/>
    <w:rsid w:val="00A41110"/>
    <w:rsid w:val="00A41B3A"/>
    <w:rsid w:val="00A41D1A"/>
    <w:rsid w:val="00A4290E"/>
    <w:rsid w:val="00A43073"/>
    <w:rsid w:val="00A4310E"/>
    <w:rsid w:val="00A43482"/>
    <w:rsid w:val="00A44159"/>
    <w:rsid w:val="00A44B12"/>
    <w:rsid w:val="00A45B8F"/>
    <w:rsid w:val="00A460C7"/>
    <w:rsid w:val="00A46303"/>
    <w:rsid w:val="00A464AD"/>
    <w:rsid w:val="00A47684"/>
    <w:rsid w:val="00A5199C"/>
    <w:rsid w:val="00A51B86"/>
    <w:rsid w:val="00A51DA3"/>
    <w:rsid w:val="00A53BC9"/>
    <w:rsid w:val="00A53CC3"/>
    <w:rsid w:val="00A551B8"/>
    <w:rsid w:val="00A56844"/>
    <w:rsid w:val="00A56D76"/>
    <w:rsid w:val="00A579DB"/>
    <w:rsid w:val="00A6081B"/>
    <w:rsid w:val="00A60E0E"/>
    <w:rsid w:val="00A62325"/>
    <w:rsid w:val="00A628DD"/>
    <w:rsid w:val="00A62EDE"/>
    <w:rsid w:val="00A7013F"/>
    <w:rsid w:val="00A71223"/>
    <w:rsid w:val="00A72122"/>
    <w:rsid w:val="00A725AB"/>
    <w:rsid w:val="00A74B4C"/>
    <w:rsid w:val="00A753F2"/>
    <w:rsid w:val="00A77BA4"/>
    <w:rsid w:val="00A80E3D"/>
    <w:rsid w:val="00A81606"/>
    <w:rsid w:val="00A81A24"/>
    <w:rsid w:val="00A83094"/>
    <w:rsid w:val="00A833B9"/>
    <w:rsid w:val="00A83CB0"/>
    <w:rsid w:val="00A84903"/>
    <w:rsid w:val="00A85507"/>
    <w:rsid w:val="00A870B5"/>
    <w:rsid w:val="00A90465"/>
    <w:rsid w:val="00A905AF"/>
    <w:rsid w:val="00A92AB7"/>
    <w:rsid w:val="00A9307A"/>
    <w:rsid w:val="00A93B5A"/>
    <w:rsid w:val="00A942D9"/>
    <w:rsid w:val="00A94759"/>
    <w:rsid w:val="00A96BB0"/>
    <w:rsid w:val="00A97C0B"/>
    <w:rsid w:val="00A97F8A"/>
    <w:rsid w:val="00AA1145"/>
    <w:rsid w:val="00AA22EF"/>
    <w:rsid w:val="00AA41E0"/>
    <w:rsid w:val="00AA5651"/>
    <w:rsid w:val="00AA6092"/>
    <w:rsid w:val="00AA7C57"/>
    <w:rsid w:val="00AB2318"/>
    <w:rsid w:val="00AB24B6"/>
    <w:rsid w:val="00AB25A1"/>
    <w:rsid w:val="00AB564A"/>
    <w:rsid w:val="00AB592E"/>
    <w:rsid w:val="00AB5EF0"/>
    <w:rsid w:val="00AB73CE"/>
    <w:rsid w:val="00AB7C5D"/>
    <w:rsid w:val="00AC17A7"/>
    <w:rsid w:val="00AC2E85"/>
    <w:rsid w:val="00AC4A09"/>
    <w:rsid w:val="00AC593B"/>
    <w:rsid w:val="00AC5B5D"/>
    <w:rsid w:val="00AC61E4"/>
    <w:rsid w:val="00AC7A2E"/>
    <w:rsid w:val="00AD5AE7"/>
    <w:rsid w:val="00AD68D2"/>
    <w:rsid w:val="00AD709D"/>
    <w:rsid w:val="00AD7895"/>
    <w:rsid w:val="00AE131C"/>
    <w:rsid w:val="00AE224E"/>
    <w:rsid w:val="00AE2CE1"/>
    <w:rsid w:val="00AE37D5"/>
    <w:rsid w:val="00AE3EA4"/>
    <w:rsid w:val="00AE4AB7"/>
    <w:rsid w:val="00AE4D11"/>
    <w:rsid w:val="00AE6607"/>
    <w:rsid w:val="00AE6631"/>
    <w:rsid w:val="00AE72D8"/>
    <w:rsid w:val="00AE7D87"/>
    <w:rsid w:val="00AF0A77"/>
    <w:rsid w:val="00AF1EA1"/>
    <w:rsid w:val="00AF28CB"/>
    <w:rsid w:val="00AF2B2C"/>
    <w:rsid w:val="00AF33AE"/>
    <w:rsid w:val="00AF4488"/>
    <w:rsid w:val="00AF506A"/>
    <w:rsid w:val="00AF5605"/>
    <w:rsid w:val="00AF77F3"/>
    <w:rsid w:val="00B007CF"/>
    <w:rsid w:val="00B0108C"/>
    <w:rsid w:val="00B026F6"/>
    <w:rsid w:val="00B0325A"/>
    <w:rsid w:val="00B03B8A"/>
    <w:rsid w:val="00B04F26"/>
    <w:rsid w:val="00B05578"/>
    <w:rsid w:val="00B06294"/>
    <w:rsid w:val="00B118B9"/>
    <w:rsid w:val="00B13491"/>
    <w:rsid w:val="00B13A77"/>
    <w:rsid w:val="00B14E49"/>
    <w:rsid w:val="00B151BD"/>
    <w:rsid w:val="00B203BB"/>
    <w:rsid w:val="00B21CD6"/>
    <w:rsid w:val="00B21E2B"/>
    <w:rsid w:val="00B229E0"/>
    <w:rsid w:val="00B23A1E"/>
    <w:rsid w:val="00B2414A"/>
    <w:rsid w:val="00B247B5"/>
    <w:rsid w:val="00B249F1"/>
    <w:rsid w:val="00B26169"/>
    <w:rsid w:val="00B26FDB"/>
    <w:rsid w:val="00B27633"/>
    <w:rsid w:val="00B27CC9"/>
    <w:rsid w:val="00B301AB"/>
    <w:rsid w:val="00B31BED"/>
    <w:rsid w:val="00B364F3"/>
    <w:rsid w:val="00B42A24"/>
    <w:rsid w:val="00B43786"/>
    <w:rsid w:val="00B441A2"/>
    <w:rsid w:val="00B443B5"/>
    <w:rsid w:val="00B44908"/>
    <w:rsid w:val="00B45912"/>
    <w:rsid w:val="00B46689"/>
    <w:rsid w:val="00B468B8"/>
    <w:rsid w:val="00B475EF"/>
    <w:rsid w:val="00B47BF0"/>
    <w:rsid w:val="00B5080C"/>
    <w:rsid w:val="00B512E6"/>
    <w:rsid w:val="00B514C9"/>
    <w:rsid w:val="00B51F10"/>
    <w:rsid w:val="00B533D2"/>
    <w:rsid w:val="00B60D0E"/>
    <w:rsid w:val="00B61141"/>
    <w:rsid w:val="00B61A20"/>
    <w:rsid w:val="00B621CC"/>
    <w:rsid w:val="00B63748"/>
    <w:rsid w:val="00B65AB3"/>
    <w:rsid w:val="00B66282"/>
    <w:rsid w:val="00B66329"/>
    <w:rsid w:val="00B701D3"/>
    <w:rsid w:val="00B7027A"/>
    <w:rsid w:val="00B706EE"/>
    <w:rsid w:val="00B70EF1"/>
    <w:rsid w:val="00B720CC"/>
    <w:rsid w:val="00B72337"/>
    <w:rsid w:val="00B733AF"/>
    <w:rsid w:val="00B738FA"/>
    <w:rsid w:val="00B747B4"/>
    <w:rsid w:val="00B77332"/>
    <w:rsid w:val="00B8125E"/>
    <w:rsid w:val="00B81989"/>
    <w:rsid w:val="00B823B4"/>
    <w:rsid w:val="00B82ECF"/>
    <w:rsid w:val="00B83882"/>
    <w:rsid w:val="00B83F0D"/>
    <w:rsid w:val="00B8424F"/>
    <w:rsid w:val="00B85343"/>
    <w:rsid w:val="00B859DF"/>
    <w:rsid w:val="00B85E5F"/>
    <w:rsid w:val="00B86867"/>
    <w:rsid w:val="00B90E73"/>
    <w:rsid w:val="00B95342"/>
    <w:rsid w:val="00B9550B"/>
    <w:rsid w:val="00B95D31"/>
    <w:rsid w:val="00BA2FD3"/>
    <w:rsid w:val="00BA6AF0"/>
    <w:rsid w:val="00BA6E4B"/>
    <w:rsid w:val="00BB0F23"/>
    <w:rsid w:val="00BB1ABE"/>
    <w:rsid w:val="00BB282F"/>
    <w:rsid w:val="00BB3B9A"/>
    <w:rsid w:val="00BB3DFB"/>
    <w:rsid w:val="00BB5655"/>
    <w:rsid w:val="00BB5E33"/>
    <w:rsid w:val="00BB75F8"/>
    <w:rsid w:val="00BB77B9"/>
    <w:rsid w:val="00BB7AFB"/>
    <w:rsid w:val="00BB7C28"/>
    <w:rsid w:val="00BC0087"/>
    <w:rsid w:val="00BC0745"/>
    <w:rsid w:val="00BC2A38"/>
    <w:rsid w:val="00BC33B3"/>
    <w:rsid w:val="00BC3E70"/>
    <w:rsid w:val="00BC4ED5"/>
    <w:rsid w:val="00BC6A55"/>
    <w:rsid w:val="00BC72FC"/>
    <w:rsid w:val="00BC74D1"/>
    <w:rsid w:val="00BC7CFD"/>
    <w:rsid w:val="00BD0B4B"/>
    <w:rsid w:val="00BD1F08"/>
    <w:rsid w:val="00BD1F1D"/>
    <w:rsid w:val="00BD2169"/>
    <w:rsid w:val="00BD2646"/>
    <w:rsid w:val="00BD2971"/>
    <w:rsid w:val="00BD2C49"/>
    <w:rsid w:val="00BD2DEF"/>
    <w:rsid w:val="00BD33D3"/>
    <w:rsid w:val="00BD36BA"/>
    <w:rsid w:val="00BD48E5"/>
    <w:rsid w:val="00BD5902"/>
    <w:rsid w:val="00BD770C"/>
    <w:rsid w:val="00BE0790"/>
    <w:rsid w:val="00BE17C1"/>
    <w:rsid w:val="00BE1AD9"/>
    <w:rsid w:val="00BE1C69"/>
    <w:rsid w:val="00BE2E00"/>
    <w:rsid w:val="00BE3855"/>
    <w:rsid w:val="00BE4EE2"/>
    <w:rsid w:val="00BE6556"/>
    <w:rsid w:val="00BF0923"/>
    <w:rsid w:val="00BF0D94"/>
    <w:rsid w:val="00BF1604"/>
    <w:rsid w:val="00BF2540"/>
    <w:rsid w:val="00BF32C7"/>
    <w:rsid w:val="00BF4156"/>
    <w:rsid w:val="00BF4523"/>
    <w:rsid w:val="00BF4936"/>
    <w:rsid w:val="00BF4D22"/>
    <w:rsid w:val="00BF552B"/>
    <w:rsid w:val="00BF56E0"/>
    <w:rsid w:val="00BF656E"/>
    <w:rsid w:val="00BF6B0C"/>
    <w:rsid w:val="00BF6DB9"/>
    <w:rsid w:val="00BF78B3"/>
    <w:rsid w:val="00BF7A1B"/>
    <w:rsid w:val="00BF7B03"/>
    <w:rsid w:val="00BF7B85"/>
    <w:rsid w:val="00C0041A"/>
    <w:rsid w:val="00C0094D"/>
    <w:rsid w:val="00C00A4C"/>
    <w:rsid w:val="00C030B2"/>
    <w:rsid w:val="00C04548"/>
    <w:rsid w:val="00C06635"/>
    <w:rsid w:val="00C10158"/>
    <w:rsid w:val="00C11331"/>
    <w:rsid w:val="00C122B0"/>
    <w:rsid w:val="00C13A99"/>
    <w:rsid w:val="00C143CA"/>
    <w:rsid w:val="00C14C05"/>
    <w:rsid w:val="00C15F6B"/>
    <w:rsid w:val="00C171D2"/>
    <w:rsid w:val="00C20019"/>
    <w:rsid w:val="00C204D0"/>
    <w:rsid w:val="00C21442"/>
    <w:rsid w:val="00C21C6B"/>
    <w:rsid w:val="00C23B1A"/>
    <w:rsid w:val="00C2620F"/>
    <w:rsid w:val="00C2792B"/>
    <w:rsid w:val="00C30BB2"/>
    <w:rsid w:val="00C3144A"/>
    <w:rsid w:val="00C3204A"/>
    <w:rsid w:val="00C33498"/>
    <w:rsid w:val="00C36A6C"/>
    <w:rsid w:val="00C36AAF"/>
    <w:rsid w:val="00C41488"/>
    <w:rsid w:val="00C433F2"/>
    <w:rsid w:val="00C43A59"/>
    <w:rsid w:val="00C4440E"/>
    <w:rsid w:val="00C45369"/>
    <w:rsid w:val="00C45FCF"/>
    <w:rsid w:val="00C4798E"/>
    <w:rsid w:val="00C5007C"/>
    <w:rsid w:val="00C51049"/>
    <w:rsid w:val="00C51E99"/>
    <w:rsid w:val="00C525F1"/>
    <w:rsid w:val="00C528A9"/>
    <w:rsid w:val="00C5313C"/>
    <w:rsid w:val="00C537DC"/>
    <w:rsid w:val="00C5391B"/>
    <w:rsid w:val="00C539B4"/>
    <w:rsid w:val="00C5416F"/>
    <w:rsid w:val="00C54187"/>
    <w:rsid w:val="00C546F2"/>
    <w:rsid w:val="00C56147"/>
    <w:rsid w:val="00C56CBB"/>
    <w:rsid w:val="00C60EE1"/>
    <w:rsid w:val="00C613A7"/>
    <w:rsid w:val="00C61586"/>
    <w:rsid w:val="00C61CAF"/>
    <w:rsid w:val="00C62A7E"/>
    <w:rsid w:val="00C636FD"/>
    <w:rsid w:val="00C639F3"/>
    <w:rsid w:val="00C651E1"/>
    <w:rsid w:val="00C65F58"/>
    <w:rsid w:val="00C677FD"/>
    <w:rsid w:val="00C678C3"/>
    <w:rsid w:val="00C7070E"/>
    <w:rsid w:val="00C716ED"/>
    <w:rsid w:val="00C71AD3"/>
    <w:rsid w:val="00C7284E"/>
    <w:rsid w:val="00C7338A"/>
    <w:rsid w:val="00C735C3"/>
    <w:rsid w:val="00C7453F"/>
    <w:rsid w:val="00C748D1"/>
    <w:rsid w:val="00C75392"/>
    <w:rsid w:val="00C76A90"/>
    <w:rsid w:val="00C80106"/>
    <w:rsid w:val="00C80846"/>
    <w:rsid w:val="00C819E8"/>
    <w:rsid w:val="00C84817"/>
    <w:rsid w:val="00C872DF"/>
    <w:rsid w:val="00C876A9"/>
    <w:rsid w:val="00C910AF"/>
    <w:rsid w:val="00C91310"/>
    <w:rsid w:val="00C921C0"/>
    <w:rsid w:val="00C92ABE"/>
    <w:rsid w:val="00C92DA0"/>
    <w:rsid w:val="00C92E82"/>
    <w:rsid w:val="00C96228"/>
    <w:rsid w:val="00CA0959"/>
    <w:rsid w:val="00CA2220"/>
    <w:rsid w:val="00CA3C32"/>
    <w:rsid w:val="00CA41FF"/>
    <w:rsid w:val="00CA466B"/>
    <w:rsid w:val="00CA553B"/>
    <w:rsid w:val="00CA6844"/>
    <w:rsid w:val="00CA7005"/>
    <w:rsid w:val="00CA7F57"/>
    <w:rsid w:val="00CB0F9E"/>
    <w:rsid w:val="00CB1695"/>
    <w:rsid w:val="00CB17B7"/>
    <w:rsid w:val="00CB1C26"/>
    <w:rsid w:val="00CB20B9"/>
    <w:rsid w:val="00CB2DF6"/>
    <w:rsid w:val="00CB3038"/>
    <w:rsid w:val="00CB4890"/>
    <w:rsid w:val="00CB7262"/>
    <w:rsid w:val="00CC0EC7"/>
    <w:rsid w:val="00CC26D1"/>
    <w:rsid w:val="00CC26E5"/>
    <w:rsid w:val="00CC280C"/>
    <w:rsid w:val="00CC2DB7"/>
    <w:rsid w:val="00CC330E"/>
    <w:rsid w:val="00CC3B17"/>
    <w:rsid w:val="00CC3B90"/>
    <w:rsid w:val="00CC427A"/>
    <w:rsid w:val="00CC4708"/>
    <w:rsid w:val="00CC477A"/>
    <w:rsid w:val="00CC4BEE"/>
    <w:rsid w:val="00CC7DE6"/>
    <w:rsid w:val="00CD06EF"/>
    <w:rsid w:val="00CD170A"/>
    <w:rsid w:val="00CD1ECA"/>
    <w:rsid w:val="00CD2E29"/>
    <w:rsid w:val="00CD323F"/>
    <w:rsid w:val="00CD3442"/>
    <w:rsid w:val="00CD3E0E"/>
    <w:rsid w:val="00CD5141"/>
    <w:rsid w:val="00CD64CD"/>
    <w:rsid w:val="00CD69AB"/>
    <w:rsid w:val="00CE1572"/>
    <w:rsid w:val="00CE1E15"/>
    <w:rsid w:val="00CE1E8F"/>
    <w:rsid w:val="00CE2440"/>
    <w:rsid w:val="00CE2BA3"/>
    <w:rsid w:val="00CE4808"/>
    <w:rsid w:val="00CE4B62"/>
    <w:rsid w:val="00CE633C"/>
    <w:rsid w:val="00CE7200"/>
    <w:rsid w:val="00CF12B2"/>
    <w:rsid w:val="00CF1371"/>
    <w:rsid w:val="00CF1D30"/>
    <w:rsid w:val="00CF2BA5"/>
    <w:rsid w:val="00CF2BA7"/>
    <w:rsid w:val="00CF2F2F"/>
    <w:rsid w:val="00CF3954"/>
    <w:rsid w:val="00CF717A"/>
    <w:rsid w:val="00D009A9"/>
    <w:rsid w:val="00D05649"/>
    <w:rsid w:val="00D06D12"/>
    <w:rsid w:val="00D07877"/>
    <w:rsid w:val="00D12674"/>
    <w:rsid w:val="00D20A01"/>
    <w:rsid w:val="00D211C4"/>
    <w:rsid w:val="00D214AC"/>
    <w:rsid w:val="00D214CD"/>
    <w:rsid w:val="00D217F9"/>
    <w:rsid w:val="00D22122"/>
    <w:rsid w:val="00D226B2"/>
    <w:rsid w:val="00D2307F"/>
    <w:rsid w:val="00D23DED"/>
    <w:rsid w:val="00D2629D"/>
    <w:rsid w:val="00D262E7"/>
    <w:rsid w:val="00D26D8B"/>
    <w:rsid w:val="00D26E58"/>
    <w:rsid w:val="00D27EF2"/>
    <w:rsid w:val="00D3025A"/>
    <w:rsid w:val="00D310B7"/>
    <w:rsid w:val="00D313E5"/>
    <w:rsid w:val="00D31727"/>
    <w:rsid w:val="00D31D01"/>
    <w:rsid w:val="00D32360"/>
    <w:rsid w:val="00D356BE"/>
    <w:rsid w:val="00D418BA"/>
    <w:rsid w:val="00D42322"/>
    <w:rsid w:val="00D427C0"/>
    <w:rsid w:val="00D436F3"/>
    <w:rsid w:val="00D46846"/>
    <w:rsid w:val="00D472C5"/>
    <w:rsid w:val="00D50EFB"/>
    <w:rsid w:val="00D51D26"/>
    <w:rsid w:val="00D5262F"/>
    <w:rsid w:val="00D52680"/>
    <w:rsid w:val="00D52AB1"/>
    <w:rsid w:val="00D53646"/>
    <w:rsid w:val="00D53E3A"/>
    <w:rsid w:val="00D5500B"/>
    <w:rsid w:val="00D554CA"/>
    <w:rsid w:val="00D5571F"/>
    <w:rsid w:val="00D565B5"/>
    <w:rsid w:val="00D5743A"/>
    <w:rsid w:val="00D576C7"/>
    <w:rsid w:val="00D607AB"/>
    <w:rsid w:val="00D623D6"/>
    <w:rsid w:val="00D62501"/>
    <w:rsid w:val="00D65863"/>
    <w:rsid w:val="00D673F4"/>
    <w:rsid w:val="00D67C1E"/>
    <w:rsid w:val="00D703B5"/>
    <w:rsid w:val="00D7199C"/>
    <w:rsid w:val="00D720E3"/>
    <w:rsid w:val="00D74AEA"/>
    <w:rsid w:val="00D761E1"/>
    <w:rsid w:val="00D77A57"/>
    <w:rsid w:val="00D80749"/>
    <w:rsid w:val="00D80ED9"/>
    <w:rsid w:val="00D81577"/>
    <w:rsid w:val="00D81EA8"/>
    <w:rsid w:val="00D8325C"/>
    <w:rsid w:val="00D83B38"/>
    <w:rsid w:val="00D83BAA"/>
    <w:rsid w:val="00D845FD"/>
    <w:rsid w:val="00D8477B"/>
    <w:rsid w:val="00D84B61"/>
    <w:rsid w:val="00D86648"/>
    <w:rsid w:val="00D87841"/>
    <w:rsid w:val="00D87D6B"/>
    <w:rsid w:val="00D90117"/>
    <w:rsid w:val="00D90C8F"/>
    <w:rsid w:val="00D915A5"/>
    <w:rsid w:val="00D916E4"/>
    <w:rsid w:val="00D92041"/>
    <w:rsid w:val="00D92E56"/>
    <w:rsid w:val="00D93473"/>
    <w:rsid w:val="00D93CEC"/>
    <w:rsid w:val="00D940EC"/>
    <w:rsid w:val="00D94DCE"/>
    <w:rsid w:val="00DA0681"/>
    <w:rsid w:val="00DA1AD2"/>
    <w:rsid w:val="00DA1D6A"/>
    <w:rsid w:val="00DA38D3"/>
    <w:rsid w:val="00DA3D14"/>
    <w:rsid w:val="00DA40A5"/>
    <w:rsid w:val="00DA467A"/>
    <w:rsid w:val="00DA4693"/>
    <w:rsid w:val="00DA46B1"/>
    <w:rsid w:val="00DA4BAF"/>
    <w:rsid w:val="00DA5259"/>
    <w:rsid w:val="00DA6AA2"/>
    <w:rsid w:val="00DA7394"/>
    <w:rsid w:val="00DB0374"/>
    <w:rsid w:val="00DB069A"/>
    <w:rsid w:val="00DB0C72"/>
    <w:rsid w:val="00DB1360"/>
    <w:rsid w:val="00DB2BF7"/>
    <w:rsid w:val="00DB2D39"/>
    <w:rsid w:val="00DB4D92"/>
    <w:rsid w:val="00DB5060"/>
    <w:rsid w:val="00DB593E"/>
    <w:rsid w:val="00DB6503"/>
    <w:rsid w:val="00DC1121"/>
    <w:rsid w:val="00DC16EE"/>
    <w:rsid w:val="00DC20F0"/>
    <w:rsid w:val="00DC41CC"/>
    <w:rsid w:val="00DC44C0"/>
    <w:rsid w:val="00DC5A8C"/>
    <w:rsid w:val="00DD0534"/>
    <w:rsid w:val="00DD110F"/>
    <w:rsid w:val="00DD1358"/>
    <w:rsid w:val="00DD1CB7"/>
    <w:rsid w:val="00DD31A7"/>
    <w:rsid w:val="00DD3283"/>
    <w:rsid w:val="00DD4514"/>
    <w:rsid w:val="00DD4850"/>
    <w:rsid w:val="00DD6096"/>
    <w:rsid w:val="00DD60E2"/>
    <w:rsid w:val="00DD6D3E"/>
    <w:rsid w:val="00DE00C4"/>
    <w:rsid w:val="00DE19A0"/>
    <w:rsid w:val="00DE2485"/>
    <w:rsid w:val="00DE4D81"/>
    <w:rsid w:val="00DE51CF"/>
    <w:rsid w:val="00DE5C09"/>
    <w:rsid w:val="00DE6540"/>
    <w:rsid w:val="00DE6E70"/>
    <w:rsid w:val="00DE760F"/>
    <w:rsid w:val="00DE7C9D"/>
    <w:rsid w:val="00DF5B4C"/>
    <w:rsid w:val="00DF62CB"/>
    <w:rsid w:val="00E0050F"/>
    <w:rsid w:val="00E00C12"/>
    <w:rsid w:val="00E021E3"/>
    <w:rsid w:val="00E02661"/>
    <w:rsid w:val="00E038C5"/>
    <w:rsid w:val="00E04EEE"/>
    <w:rsid w:val="00E05AF8"/>
    <w:rsid w:val="00E06E14"/>
    <w:rsid w:val="00E07670"/>
    <w:rsid w:val="00E12692"/>
    <w:rsid w:val="00E137A5"/>
    <w:rsid w:val="00E16382"/>
    <w:rsid w:val="00E16DD1"/>
    <w:rsid w:val="00E20340"/>
    <w:rsid w:val="00E216FA"/>
    <w:rsid w:val="00E219DF"/>
    <w:rsid w:val="00E2663C"/>
    <w:rsid w:val="00E27123"/>
    <w:rsid w:val="00E2732C"/>
    <w:rsid w:val="00E27443"/>
    <w:rsid w:val="00E307B3"/>
    <w:rsid w:val="00E30D1E"/>
    <w:rsid w:val="00E30DA0"/>
    <w:rsid w:val="00E32CB9"/>
    <w:rsid w:val="00E340CC"/>
    <w:rsid w:val="00E3518C"/>
    <w:rsid w:val="00E352D7"/>
    <w:rsid w:val="00E37605"/>
    <w:rsid w:val="00E400F7"/>
    <w:rsid w:val="00E409F8"/>
    <w:rsid w:val="00E41ED8"/>
    <w:rsid w:val="00E437C1"/>
    <w:rsid w:val="00E43E70"/>
    <w:rsid w:val="00E44A77"/>
    <w:rsid w:val="00E46191"/>
    <w:rsid w:val="00E47E24"/>
    <w:rsid w:val="00E52E60"/>
    <w:rsid w:val="00E53D49"/>
    <w:rsid w:val="00E5573B"/>
    <w:rsid w:val="00E56E2C"/>
    <w:rsid w:val="00E57504"/>
    <w:rsid w:val="00E5783B"/>
    <w:rsid w:val="00E6057E"/>
    <w:rsid w:val="00E60DC7"/>
    <w:rsid w:val="00E61926"/>
    <w:rsid w:val="00E63A4A"/>
    <w:rsid w:val="00E73068"/>
    <w:rsid w:val="00E755AF"/>
    <w:rsid w:val="00E77476"/>
    <w:rsid w:val="00E77B70"/>
    <w:rsid w:val="00E77C80"/>
    <w:rsid w:val="00E805BC"/>
    <w:rsid w:val="00E81153"/>
    <w:rsid w:val="00E811D6"/>
    <w:rsid w:val="00E82348"/>
    <w:rsid w:val="00E82A4A"/>
    <w:rsid w:val="00E83DDC"/>
    <w:rsid w:val="00E8630A"/>
    <w:rsid w:val="00E86467"/>
    <w:rsid w:val="00E86C28"/>
    <w:rsid w:val="00E871A2"/>
    <w:rsid w:val="00E87499"/>
    <w:rsid w:val="00E9046A"/>
    <w:rsid w:val="00E91A11"/>
    <w:rsid w:val="00E91B2D"/>
    <w:rsid w:val="00E91D13"/>
    <w:rsid w:val="00E92F26"/>
    <w:rsid w:val="00E9560A"/>
    <w:rsid w:val="00E97996"/>
    <w:rsid w:val="00EA00DF"/>
    <w:rsid w:val="00EA0E9B"/>
    <w:rsid w:val="00EA172C"/>
    <w:rsid w:val="00EA2EF4"/>
    <w:rsid w:val="00EA40F0"/>
    <w:rsid w:val="00EA51B1"/>
    <w:rsid w:val="00EA764E"/>
    <w:rsid w:val="00EB0D33"/>
    <w:rsid w:val="00EB0EE4"/>
    <w:rsid w:val="00EB107B"/>
    <w:rsid w:val="00EB11B2"/>
    <w:rsid w:val="00EB27B8"/>
    <w:rsid w:val="00EB3A9C"/>
    <w:rsid w:val="00EB4EF2"/>
    <w:rsid w:val="00EB4F3F"/>
    <w:rsid w:val="00EB7445"/>
    <w:rsid w:val="00EB7AE3"/>
    <w:rsid w:val="00EC021E"/>
    <w:rsid w:val="00EC03E4"/>
    <w:rsid w:val="00EC3392"/>
    <w:rsid w:val="00EC539E"/>
    <w:rsid w:val="00EC7439"/>
    <w:rsid w:val="00EC7C44"/>
    <w:rsid w:val="00ED124E"/>
    <w:rsid w:val="00ED180F"/>
    <w:rsid w:val="00ED1943"/>
    <w:rsid w:val="00ED1BDB"/>
    <w:rsid w:val="00ED1DFF"/>
    <w:rsid w:val="00ED29E9"/>
    <w:rsid w:val="00ED2F7B"/>
    <w:rsid w:val="00ED3000"/>
    <w:rsid w:val="00ED340D"/>
    <w:rsid w:val="00ED450E"/>
    <w:rsid w:val="00ED4984"/>
    <w:rsid w:val="00ED4E40"/>
    <w:rsid w:val="00ED6DD5"/>
    <w:rsid w:val="00ED73B9"/>
    <w:rsid w:val="00ED782A"/>
    <w:rsid w:val="00ED7997"/>
    <w:rsid w:val="00EE0F93"/>
    <w:rsid w:val="00EE14CA"/>
    <w:rsid w:val="00EE22E6"/>
    <w:rsid w:val="00EE2838"/>
    <w:rsid w:val="00EE479A"/>
    <w:rsid w:val="00EE4AC5"/>
    <w:rsid w:val="00EE4B79"/>
    <w:rsid w:val="00EE4D5C"/>
    <w:rsid w:val="00EE5103"/>
    <w:rsid w:val="00EE5933"/>
    <w:rsid w:val="00EE609D"/>
    <w:rsid w:val="00EE66B1"/>
    <w:rsid w:val="00EE789D"/>
    <w:rsid w:val="00EF01B6"/>
    <w:rsid w:val="00EF15D4"/>
    <w:rsid w:val="00EF1C11"/>
    <w:rsid w:val="00EF327C"/>
    <w:rsid w:val="00EF3C80"/>
    <w:rsid w:val="00EF3CE2"/>
    <w:rsid w:val="00EF4E51"/>
    <w:rsid w:val="00EF583B"/>
    <w:rsid w:val="00EF620F"/>
    <w:rsid w:val="00EF6339"/>
    <w:rsid w:val="00F00C8F"/>
    <w:rsid w:val="00F013B1"/>
    <w:rsid w:val="00F02F1B"/>
    <w:rsid w:val="00F02FC3"/>
    <w:rsid w:val="00F04D2E"/>
    <w:rsid w:val="00F06138"/>
    <w:rsid w:val="00F105F4"/>
    <w:rsid w:val="00F10D40"/>
    <w:rsid w:val="00F1274E"/>
    <w:rsid w:val="00F129D9"/>
    <w:rsid w:val="00F134A0"/>
    <w:rsid w:val="00F134EC"/>
    <w:rsid w:val="00F14490"/>
    <w:rsid w:val="00F14898"/>
    <w:rsid w:val="00F16A36"/>
    <w:rsid w:val="00F1708E"/>
    <w:rsid w:val="00F178A2"/>
    <w:rsid w:val="00F17F29"/>
    <w:rsid w:val="00F20CDB"/>
    <w:rsid w:val="00F21D2E"/>
    <w:rsid w:val="00F21D59"/>
    <w:rsid w:val="00F25AB3"/>
    <w:rsid w:val="00F26476"/>
    <w:rsid w:val="00F2655E"/>
    <w:rsid w:val="00F26744"/>
    <w:rsid w:val="00F273AD"/>
    <w:rsid w:val="00F30209"/>
    <w:rsid w:val="00F30D5F"/>
    <w:rsid w:val="00F31F22"/>
    <w:rsid w:val="00F324C5"/>
    <w:rsid w:val="00F327AF"/>
    <w:rsid w:val="00F32B08"/>
    <w:rsid w:val="00F32BC2"/>
    <w:rsid w:val="00F33EA4"/>
    <w:rsid w:val="00F34A45"/>
    <w:rsid w:val="00F34B66"/>
    <w:rsid w:val="00F35079"/>
    <w:rsid w:val="00F35A1A"/>
    <w:rsid w:val="00F363D0"/>
    <w:rsid w:val="00F408F6"/>
    <w:rsid w:val="00F41DD1"/>
    <w:rsid w:val="00F4288C"/>
    <w:rsid w:val="00F42CC6"/>
    <w:rsid w:val="00F447F2"/>
    <w:rsid w:val="00F44B08"/>
    <w:rsid w:val="00F46443"/>
    <w:rsid w:val="00F50E08"/>
    <w:rsid w:val="00F52FEB"/>
    <w:rsid w:val="00F55F59"/>
    <w:rsid w:val="00F56497"/>
    <w:rsid w:val="00F57EF1"/>
    <w:rsid w:val="00F63E6C"/>
    <w:rsid w:val="00F65667"/>
    <w:rsid w:val="00F66093"/>
    <w:rsid w:val="00F66264"/>
    <w:rsid w:val="00F66F14"/>
    <w:rsid w:val="00F671CD"/>
    <w:rsid w:val="00F73822"/>
    <w:rsid w:val="00F751ED"/>
    <w:rsid w:val="00F76A5B"/>
    <w:rsid w:val="00F77C34"/>
    <w:rsid w:val="00F8211C"/>
    <w:rsid w:val="00F8364F"/>
    <w:rsid w:val="00F8556E"/>
    <w:rsid w:val="00F8676E"/>
    <w:rsid w:val="00F90B9D"/>
    <w:rsid w:val="00F9108B"/>
    <w:rsid w:val="00F91578"/>
    <w:rsid w:val="00F94C8A"/>
    <w:rsid w:val="00F95C39"/>
    <w:rsid w:val="00F95FAD"/>
    <w:rsid w:val="00F963EB"/>
    <w:rsid w:val="00F96E68"/>
    <w:rsid w:val="00F97499"/>
    <w:rsid w:val="00FA0E02"/>
    <w:rsid w:val="00FA1453"/>
    <w:rsid w:val="00FA1E98"/>
    <w:rsid w:val="00FA2745"/>
    <w:rsid w:val="00FA2867"/>
    <w:rsid w:val="00FA320A"/>
    <w:rsid w:val="00FA3407"/>
    <w:rsid w:val="00FA37EB"/>
    <w:rsid w:val="00FA3927"/>
    <w:rsid w:val="00FA3983"/>
    <w:rsid w:val="00FA3C15"/>
    <w:rsid w:val="00FA7418"/>
    <w:rsid w:val="00FA75C9"/>
    <w:rsid w:val="00FA77D9"/>
    <w:rsid w:val="00FA7A15"/>
    <w:rsid w:val="00FA7B9C"/>
    <w:rsid w:val="00FA7D90"/>
    <w:rsid w:val="00FB04BF"/>
    <w:rsid w:val="00FB068D"/>
    <w:rsid w:val="00FB0CD4"/>
    <w:rsid w:val="00FB1DE6"/>
    <w:rsid w:val="00FB22B0"/>
    <w:rsid w:val="00FB24BB"/>
    <w:rsid w:val="00FB25F1"/>
    <w:rsid w:val="00FB282B"/>
    <w:rsid w:val="00FB2D56"/>
    <w:rsid w:val="00FB4194"/>
    <w:rsid w:val="00FB43E2"/>
    <w:rsid w:val="00FB5A71"/>
    <w:rsid w:val="00FB7972"/>
    <w:rsid w:val="00FC03FD"/>
    <w:rsid w:val="00FC0A8B"/>
    <w:rsid w:val="00FC3F89"/>
    <w:rsid w:val="00FC4A4D"/>
    <w:rsid w:val="00FD2987"/>
    <w:rsid w:val="00FD2BD7"/>
    <w:rsid w:val="00FD34D5"/>
    <w:rsid w:val="00FD6287"/>
    <w:rsid w:val="00FD7581"/>
    <w:rsid w:val="00FD7F53"/>
    <w:rsid w:val="00FE07C8"/>
    <w:rsid w:val="00FE085B"/>
    <w:rsid w:val="00FE11C7"/>
    <w:rsid w:val="00FE1C11"/>
    <w:rsid w:val="00FE3DBF"/>
    <w:rsid w:val="00FE45EA"/>
    <w:rsid w:val="00FE5803"/>
    <w:rsid w:val="00FE5AB7"/>
    <w:rsid w:val="00FE6C71"/>
    <w:rsid w:val="00FE6F5A"/>
    <w:rsid w:val="00FE7523"/>
    <w:rsid w:val="00FF0ADC"/>
    <w:rsid w:val="00FF0B2F"/>
    <w:rsid w:val="00FF1D36"/>
    <w:rsid w:val="00FF334A"/>
    <w:rsid w:val="00FF3BBF"/>
    <w:rsid w:val="00FF5241"/>
    <w:rsid w:val="00FF55B0"/>
    <w:rsid w:val="00FF56CC"/>
    <w:rsid w:val="00FF6068"/>
    <w:rsid w:val="00FF679A"/>
    <w:rsid w:val="00FF74B9"/>
    <w:rsid w:val="051623EF"/>
    <w:rsid w:val="05A4C875"/>
    <w:rsid w:val="0B28F041"/>
    <w:rsid w:val="0DE4D3BE"/>
    <w:rsid w:val="0F4DF69B"/>
    <w:rsid w:val="184C1DB8"/>
    <w:rsid w:val="1A19E76A"/>
    <w:rsid w:val="21126040"/>
    <w:rsid w:val="2581F6E3"/>
    <w:rsid w:val="26D9605C"/>
    <w:rsid w:val="29EBB12C"/>
    <w:rsid w:val="37733D08"/>
    <w:rsid w:val="379B998B"/>
    <w:rsid w:val="3B1E6F93"/>
    <w:rsid w:val="3CC6B9FB"/>
    <w:rsid w:val="3CC9828D"/>
    <w:rsid w:val="41B8DA9F"/>
    <w:rsid w:val="45EA65B5"/>
    <w:rsid w:val="46028243"/>
    <w:rsid w:val="469D760C"/>
    <w:rsid w:val="4CBE08AC"/>
    <w:rsid w:val="52CB6E30"/>
    <w:rsid w:val="572D216C"/>
    <w:rsid w:val="5A5162D2"/>
    <w:rsid w:val="5EB3B621"/>
    <w:rsid w:val="64116F45"/>
    <w:rsid w:val="689E81A5"/>
    <w:rsid w:val="6D3A2EBA"/>
    <w:rsid w:val="6F2757BD"/>
    <w:rsid w:val="73FA1AE5"/>
    <w:rsid w:val="7562859A"/>
    <w:rsid w:val="79A3969B"/>
    <w:rsid w:val="7D70EB6E"/>
    <w:rsid w:val="7DD2CEF2"/>
    <w:rsid w:val="7E84F484"/>
    <w:rsid w:val="7F27D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1CE22"/>
  <w15:chartTrackingRefBased/>
  <w15:docId w15:val="{191CC586-2C2E-4D80-A51F-D93B915B2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ED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62ED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A62EDE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A62EDE"/>
    <w:pPr>
      <w:spacing w:before="240" w:after="60" w:line="276" w:lineRule="auto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62EDE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A62EDE"/>
    <w:pPr>
      <w:ind w:left="720"/>
      <w:contextualSpacing/>
    </w:pPr>
  </w:style>
  <w:style w:type="paragraph" w:customStyle="1" w:styleId="Default">
    <w:name w:val="Default"/>
    <w:rsid w:val="00A62EDE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62E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2EDE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8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8B3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816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16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16D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16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16D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51A60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911A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A773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22F8C"/>
  </w:style>
  <w:style w:type="character" w:customStyle="1" w:styleId="spellingerror">
    <w:name w:val="spellingerror"/>
    <w:basedOn w:val="DefaultParagraphFont"/>
    <w:rsid w:val="00222F8C"/>
  </w:style>
  <w:style w:type="character" w:customStyle="1" w:styleId="eop">
    <w:name w:val="eop"/>
    <w:basedOn w:val="DefaultParagraphFont"/>
    <w:rsid w:val="00222F8C"/>
  </w:style>
  <w:style w:type="character" w:styleId="Emphasis">
    <w:name w:val="Emphasis"/>
    <w:basedOn w:val="DefaultParagraphFont"/>
    <w:uiPriority w:val="20"/>
    <w:qFormat/>
    <w:rsid w:val="008442C0"/>
    <w:rPr>
      <w:i/>
      <w:iCs/>
    </w:rPr>
  </w:style>
  <w:style w:type="character" w:customStyle="1" w:styleId="cf01">
    <w:name w:val="cf01"/>
    <w:basedOn w:val="DefaultParagraphFont"/>
    <w:rsid w:val="00454A90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3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8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9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0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5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050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060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96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021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46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319D44559FAA4DA39FEFE49CF24B28" ma:contentTypeVersion="17" ma:contentTypeDescription="Create a new document." ma:contentTypeScope="" ma:versionID="9ab1f32e94497ee14ffabea6bcdd33ec">
  <xsd:schema xmlns:xsd="http://www.w3.org/2001/XMLSchema" xmlns:xs="http://www.w3.org/2001/XMLSchema" xmlns:p="http://schemas.microsoft.com/office/2006/metadata/properties" xmlns:ns2="6e17c755-6912-4469-aee1-9be19e83650f" xmlns:ns3="9a097d17-45cf-4832-a7b2-36ecf0f9ee6c" targetNamespace="http://schemas.microsoft.com/office/2006/metadata/properties" ma:root="true" ma:fieldsID="3274b48205ac07bc1c729d7776250bc2" ns2:_="" ns3:_="">
    <xsd:import namespace="6e17c755-6912-4469-aee1-9be19e83650f"/>
    <xsd:import namespace="9a097d17-45cf-4832-a7b2-36ecf0f9ee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17c755-6912-4469-aee1-9be19e8365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ad8b9ce-7cfe-4c6e-ad5f-084dd22e8f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097d17-45cf-4832-a7b2-36ecf0f9ee6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8e41294-27e9-46db-92eb-dfda7399f940}" ma:internalName="TaxCatchAll" ma:showField="CatchAllData" ma:web="9a097d17-45cf-4832-a7b2-36ecf0f9ee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e17c755-6912-4469-aee1-9be19e83650f">
      <Terms xmlns="http://schemas.microsoft.com/office/infopath/2007/PartnerControls"/>
    </lcf76f155ced4ddcb4097134ff3c332f>
    <TaxCatchAll xmlns="9a097d17-45cf-4832-a7b2-36ecf0f9ee6c" xsi:nil="true"/>
    <SharedWithUsers xmlns="9a097d17-45cf-4832-a7b2-36ecf0f9ee6c">
      <UserInfo>
        <DisplayName>UPMC Experience - Leadership Development Members</DisplayName>
        <AccountId>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67B41B-F956-400D-8229-666BDC4A94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17c755-6912-4469-aee1-9be19e83650f"/>
    <ds:schemaRef ds:uri="9a097d17-45cf-4832-a7b2-36ecf0f9ee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438F8A-760F-4832-9FBC-97EAE0E3F1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8190D6-4375-4545-8FB1-44CF109B20AF}">
  <ds:schemaRefs>
    <ds:schemaRef ds:uri="http://schemas.microsoft.com/office/2006/metadata/properties"/>
    <ds:schemaRef ds:uri="http://schemas.microsoft.com/office/infopath/2007/PartnerControls"/>
    <ds:schemaRef ds:uri="6e17c755-6912-4469-aee1-9be19e83650f"/>
    <ds:schemaRef ds:uri="9a097d17-45cf-4832-a7b2-36ecf0f9ee6c"/>
  </ds:schemaRefs>
</ds:datastoreItem>
</file>

<file path=customXml/itemProps4.xml><?xml version="1.0" encoding="utf-8"?>
<ds:datastoreItem xmlns:ds="http://schemas.openxmlformats.org/officeDocument/2006/customXml" ds:itemID="{A61BD4B4-9967-45DD-855E-BB79536C7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7</Words>
  <Characters>2606</Characters>
  <Application>Microsoft Office Word</Application>
  <DocSecurity>4</DocSecurity>
  <Lines>21</Lines>
  <Paragraphs>6</Paragraphs>
  <ScaleCrop>false</ScaleCrop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Arroyo</dc:creator>
  <cp:keywords/>
  <dc:description/>
  <cp:lastModifiedBy>Larson, Vanessa</cp:lastModifiedBy>
  <cp:revision>2</cp:revision>
  <dcterms:created xsi:type="dcterms:W3CDTF">2023-05-10T18:26:00Z</dcterms:created>
  <dcterms:modified xsi:type="dcterms:W3CDTF">2023-05-10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319D44559FAA4DA39FEFE49CF24B28</vt:lpwstr>
  </property>
  <property fmtid="{D5CDD505-2E9C-101B-9397-08002B2CF9AE}" pid="3" name="MSIP_Label_5e4b1be8-281e-475d-98b0-21c3457e5a46_Enabled">
    <vt:lpwstr>true</vt:lpwstr>
  </property>
  <property fmtid="{D5CDD505-2E9C-101B-9397-08002B2CF9AE}" pid="4" name="MSIP_Label_5e4b1be8-281e-475d-98b0-21c3457e5a46_SetDate">
    <vt:lpwstr>2022-11-28T18:18:34Z</vt:lpwstr>
  </property>
  <property fmtid="{D5CDD505-2E9C-101B-9397-08002B2CF9AE}" pid="5" name="MSIP_Label_5e4b1be8-281e-475d-98b0-21c3457e5a46_Method">
    <vt:lpwstr>Standard</vt:lpwstr>
  </property>
  <property fmtid="{D5CDD505-2E9C-101B-9397-08002B2CF9AE}" pid="6" name="MSIP_Label_5e4b1be8-281e-475d-98b0-21c3457e5a46_Name">
    <vt:lpwstr>Public</vt:lpwstr>
  </property>
  <property fmtid="{D5CDD505-2E9C-101B-9397-08002B2CF9AE}" pid="7" name="MSIP_Label_5e4b1be8-281e-475d-98b0-21c3457e5a46_SiteId">
    <vt:lpwstr>8b3dd73e-4e72-4679-b191-56da1588712b</vt:lpwstr>
  </property>
  <property fmtid="{D5CDD505-2E9C-101B-9397-08002B2CF9AE}" pid="8" name="MSIP_Label_5e4b1be8-281e-475d-98b0-21c3457e5a46_ActionId">
    <vt:lpwstr>0752eb3c-f9d9-429e-8c0d-834de7cb929a</vt:lpwstr>
  </property>
  <property fmtid="{D5CDD505-2E9C-101B-9397-08002B2CF9AE}" pid="9" name="MSIP_Label_5e4b1be8-281e-475d-98b0-21c3457e5a46_ContentBits">
    <vt:lpwstr>0</vt:lpwstr>
  </property>
  <property fmtid="{D5CDD505-2E9C-101B-9397-08002B2CF9AE}" pid="10" name="MediaServiceImageTags">
    <vt:lpwstr/>
  </property>
</Properties>
</file>